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A026972" w14:textId="77777777" w:rsidR="00FE6424" w:rsidRPr="006F6E10" w:rsidRDefault="00FE6424" w:rsidP="00FE6424">
      <w:pPr>
        <w:pStyle w:val="4"/>
        <w:jc w:val="center"/>
        <w:rPr>
          <w:color w:val="000000" w:themeColor="text1"/>
          <w:lang w:val="ru-RU"/>
        </w:rPr>
      </w:pPr>
      <w:bookmarkStart w:id="0" w:name="московский-государственный-технический-у"/>
      <w:bookmarkEnd w:id="0"/>
      <w:r w:rsidRPr="006F6E10">
        <w:rPr>
          <w:color w:val="000000" w:themeColor="text1"/>
          <w:lang w:val="ru-RU"/>
        </w:rPr>
        <w:t>Московский государственный технический университет имени Н.Э. Баумана</w:t>
      </w:r>
    </w:p>
    <w:p w14:paraId="662F626B" w14:textId="76992ACE" w:rsidR="00FE6424" w:rsidRPr="00711C92" w:rsidRDefault="00FE6424" w:rsidP="00FE6424">
      <w:pPr>
        <w:pStyle w:val="2"/>
        <w:jc w:val="center"/>
        <w:rPr>
          <w:color w:val="000000" w:themeColor="text1"/>
          <w:lang w:val="ru-RU"/>
        </w:rPr>
      </w:pPr>
      <w:bookmarkStart w:id="1" w:name="лабораторная-работа-по-дисциплине-бкит-x"/>
      <w:bookmarkEnd w:id="1"/>
      <w:r w:rsidRPr="006F6E10">
        <w:rPr>
          <w:color w:val="000000" w:themeColor="text1"/>
          <w:lang w:val="ru-RU"/>
        </w:rPr>
        <w:t>Лабораторная работа по дисциплине БКИТ №</w:t>
      </w:r>
      <w:r w:rsidR="00711C92" w:rsidRPr="00711C92">
        <w:rPr>
          <w:color w:val="000000" w:themeColor="text1"/>
          <w:lang w:val="ru-RU"/>
        </w:rPr>
        <w:t>5</w:t>
      </w:r>
    </w:p>
    <w:p w14:paraId="53357833" w14:textId="22761BED" w:rsidR="00FE6424" w:rsidRPr="00392508" w:rsidRDefault="00FE6424" w:rsidP="00FE6424">
      <w:pPr>
        <w:pStyle w:val="Compact"/>
        <w:jc w:val="center"/>
        <w:rPr>
          <w:i/>
          <w:lang w:val="ru-RU"/>
        </w:rPr>
      </w:pPr>
      <w:r w:rsidRPr="00392508">
        <w:rPr>
          <w:i/>
          <w:lang w:val="ru-RU"/>
        </w:rPr>
        <w:t xml:space="preserve">Выполнил: Ханмурзин Тагир, ИУ5-34, </w:t>
      </w:r>
      <w:r w:rsidR="00636CE6">
        <w:rPr>
          <w:i/>
          <w:lang w:val="ru-RU"/>
        </w:rPr>
        <w:t>24</w:t>
      </w:r>
      <w:r w:rsidRPr="00392508">
        <w:rPr>
          <w:i/>
          <w:lang w:val="ru-RU"/>
        </w:rPr>
        <w:t>.10.2017</w:t>
      </w:r>
    </w:p>
    <w:p w14:paraId="40354B35" w14:textId="57931661" w:rsidR="00FE6424" w:rsidRDefault="00FE6424" w:rsidP="00FE6424">
      <w:pPr>
        <w:pStyle w:val="Compact"/>
        <w:jc w:val="center"/>
        <w:rPr>
          <w:lang w:val="ru-RU"/>
        </w:rPr>
      </w:pPr>
    </w:p>
    <w:p w14:paraId="40CE772E" w14:textId="4BBF07C9" w:rsidR="00FE6424" w:rsidRDefault="00FE6424" w:rsidP="00FE6424">
      <w:pPr>
        <w:pStyle w:val="Compact"/>
        <w:jc w:val="center"/>
        <w:rPr>
          <w:lang w:val="ru-RU"/>
        </w:rPr>
      </w:pPr>
    </w:p>
    <w:p w14:paraId="7A9A8F52" w14:textId="16792CCF" w:rsidR="00FE6424" w:rsidRDefault="00FE6424" w:rsidP="00FE6424">
      <w:pPr>
        <w:pStyle w:val="Compact"/>
        <w:rPr>
          <w:lang w:val="ru-RU"/>
        </w:rPr>
      </w:pPr>
    </w:p>
    <w:p w14:paraId="6603D772" w14:textId="4D7308CC" w:rsidR="00FE6424" w:rsidRDefault="00FE6424" w:rsidP="00FE6424">
      <w:pPr>
        <w:pStyle w:val="Compact"/>
        <w:rPr>
          <w:b/>
          <w:lang w:val="ru-RU"/>
        </w:rPr>
      </w:pPr>
      <w:r>
        <w:rPr>
          <w:b/>
          <w:lang w:val="ru-RU"/>
        </w:rPr>
        <w:t xml:space="preserve">1. </w:t>
      </w:r>
      <w:r w:rsidRPr="00FE6424">
        <w:rPr>
          <w:b/>
          <w:lang w:val="ru-RU"/>
        </w:rPr>
        <w:t>Описание задания</w:t>
      </w:r>
    </w:p>
    <w:p w14:paraId="512553B9" w14:textId="2009C357" w:rsidR="00FE6424" w:rsidRDefault="00FE6424" w:rsidP="00FE6424">
      <w:pPr>
        <w:pStyle w:val="Compact"/>
        <w:rPr>
          <w:b/>
          <w:lang w:val="ru-RU"/>
        </w:rPr>
      </w:pPr>
    </w:p>
    <w:p w14:paraId="2809D0C4" w14:textId="77777777" w:rsidR="00711C92" w:rsidRPr="00711C92" w:rsidRDefault="00711C92" w:rsidP="00711C92">
      <w:pPr>
        <w:pStyle w:val="Default"/>
        <w:rPr>
          <w:rFonts w:asciiTheme="minorHAnsi" w:hAnsiTheme="minorHAnsi"/>
        </w:rPr>
      </w:pPr>
      <w:r w:rsidRPr="00711C92">
        <w:rPr>
          <w:rFonts w:asciiTheme="minorHAnsi" w:hAnsiTheme="minorHAnsi"/>
        </w:rPr>
        <w:t xml:space="preserve">Разработать программу, реализующую вычисление расстояния Левенштейна с использованием алгоритма Вагнера-Фишера. </w:t>
      </w:r>
    </w:p>
    <w:p w14:paraId="1B9AB21E" w14:textId="77777777" w:rsidR="00711C92" w:rsidRPr="00711C92" w:rsidRDefault="00711C92" w:rsidP="00711C92">
      <w:pPr>
        <w:pStyle w:val="Default"/>
        <w:rPr>
          <w:rFonts w:asciiTheme="minorHAnsi" w:hAnsiTheme="minorHAnsi"/>
        </w:rPr>
      </w:pPr>
      <w:r w:rsidRPr="00711C92">
        <w:rPr>
          <w:rFonts w:asciiTheme="minorHAnsi" w:hAnsiTheme="minorHAnsi"/>
        </w:rPr>
        <w:t xml:space="preserve">1. Программа должна быть разработана в виде библиотеки классов на языке C#. </w:t>
      </w:r>
    </w:p>
    <w:p w14:paraId="18AFE43F" w14:textId="77777777" w:rsidR="00711C92" w:rsidRPr="00711C92" w:rsidRDefault="00711C92" w:rsidP="00711C92">
      <w:pPr>
        <w:pStyle w:val="Default"/>
        <w:rPr>
          <w:rFonts w:asciiTheme="minorHAnsi" w:hAnsiTheme="minorHAnsi"/>
        </w:rPr>
      </w:pPr>
      <w:r w:rsidRPr="00711C92">
        <w:rPr>
          <w:rFonts w:asciiTheme="minorHAnsi" w:hAnsiTheme="minorHAnsi"/>
        </w:rPr>
        <w:t xml:space="preserve">2. Использовать самый простой вариант алгоритма без оптимизации. </w:t>
      </w:r>
    </w:p>
    <w:p w14:paraId="2ED3F2F8" w14:textId="77777777" w:rsidR="00711C92" w:rsidRPr="00711C92" w:rsidRDefault="00711C92" w:rsidP="00711C92">
      <w:pPr>
        <w:pStyle w:val="Default"/>
        <w:rPr>
          <w:rFonts w:asciiTheme="minorHAnsi" w:hAnsiTheme="minorHAnsi"/>
        </w:rPr>
      </w:pPr>
      <w:r w:rsidRPr="00711C92">
        <w:rPr>
          <w:rFonts w:asciiTheme="minorHAnsi" w:hAnsiTheme="minorHAnsi"/>
        </w:rPr>
        <w:t xml:space="preserve">3. Дополнительно возможно реализовать вычисление расстояния </w:t>
      </w:r>
      <w:proofErr w:type="spellStart"/>
      <w:r w:rsidRPr="00711C92">
        <w:rPr>
          <w:rFonts w:asciiTheme="minorHAnsi" w:hAnsiTheme="minorHAnsi"/>
        </w:rPr>
        <w:t>Дамерау</w:t>
      </w:r>
      <w:proofErr w:type="spellEnd"/>
      <w:r w:rsidRPr="00711C92">
        <w:rPr>
          <w:rFonts w:asciiTheme="minorHAnsi" w:hAnsiTheme="minorHAnsi"/>
        </w:rPr>
        <w:t xml:space="preserve">-Левенштейна (с учетом перестановок соседних символов). </w:t>
      </w:r>
    </w:p>
    <w:p w14:paraId="141CE2C5" w14:textId="77777777" w:rsidR="00711C92" w:rsidRPr="00711C92" w:rsidRDefault="00711C92" w:rsidP="00711C92">
      <w:pPr>
        <w:pStyle w:val="Default"/>
        <w:rPr>
          <w:rFonts w:asciiTheme="minorHAnsi" w:hAnsiTheme="minorHAnsi"/>
        </w:rPr>
      </w:pPr>
      <w:r w:rsidRPr="00711C92">
        <w:rPr>
          <w:rFonts w:asciiTheme="minorHAnsi" w:hAnsiTheme="minorHAnsi"/>
        </w:rPr>
        <w:t xml:space="preserve">4. Модифицировать предыдущую лабораторную работу, вместо поиска подстроки используется вычисление расстояния Левенштейна. </w:t>
      </w:r>
    </w:p>
    <w:p w14:paraId="33346EC4" w14:textId="77777777" w:rsidR="00711C92" w:rsidRDefault="00711C92" w:rsidP="00711C92">
      <w:pPr>
        <w:pStyle w:val="Default"/>
        <w:rPr>
          <w:rFonts w:asciiTheme="minorHAnsi" w:hAnsiTheme="minorHAnsi"/>
        </w:rPr>
      </w:pPr>
      <w:r w:rsidRPr="00711C92">
        <w:rPr>
          <w:rFonts w:asciiTheme="minorHAnsi" w:hAnsiTheme="minorHAnsi"/>
        </w:rPr>
        <w:t xml:space="preserve">5. Предусмотреть отдельное поле ввода для максимального расстояния. Если расстояние Левенштейна между двумя строками больше максимального, то строки считаются несовпадающими и не выводятся в список результатов. </w:t>
      </w:r>
    </w:p>
    <w:p w14:paraId="1ECFBE53" w14:textId="77777777" w:rsidR="000C4628" w:rsidRPr="00711C92" w:rsidRDefault="000C4628" w:rsidP="00711C92">
      <w:pPr>
        <w:pStyle w:val="Default"/>
        <w:rPr>
          <w:rFonts w:asciiTheme="minorHAnsi" w:hAnsiTheme="minorHAnsi"/>
        </w:rPr>
      </w:pPr>
    </w:p>
    <w:p w14:paraId="47C60522" w14:textId="13302567" w:rsidR="00FE6424" w:rsidRDefault="00FE6424" w:rsidP="00FE6424">
      <w:pPr>
        <w:jc w:val="both"/>
        <w:rPr>
          <w:rFonts w:cstheme="minorHAnsi"/>
          <w:b/>
          <w:sz w:val="24"/>
          <w:szCs w:val="24"/>
        </w:rPr>
      </w:pPr>
      <w:r w:rsidRPr="00FB45F2">
        <w:rPr>
          <w:rFonts w:cstheme="minorHAnsi"/>
          <w:b/>
          <w:sz w:val="24"/>
          <w:szCs w:val="24"/>
        </w:rPr>
        <w:t>2.</w:t>
      </w:r>
      <w:r w:rsidRPr="00FE6424">
        <w:rPr>
          <w:rFonts w:cstheme="minorHAnsi"/>
          <w:b/>
          <w:sz w:val="24"/>
          <w:szCs w:val="24"/>
        </w:rPr>
        <w:t xml:space="preserve"> Листинг программного кода</w:t>
      </w:r>
      <w:r w:rsidR="00636CE6">
        <w:rPr>
          <w:rFonts w:cstheme="minorHAnsi"/>
          <w:b/>
          <w:sz w:val="24"/>
          <w:szCs w:val="24"/>
        </w:rPr>
        <w:t xml:space="preserve"> </w:t>
      </w:r>
    </w:p>
    <w:p w14:paraId="0719BF59" w14:textId="18037AF8" w:rsidR="00CD4B79" w:rsidRDefault="002D6246" w:rsidP="00FE6424">
      <w:pPr>
        <w:jc w:val="both"/>
        <w:rPr>
          <w:rFonts w:cstheme="minorHAnsi"/>
          <w:b/>
          <w:sz w:val="24"/>
          <w:szCs w:val="24"/>
          <w:lang w:val="en-US"/>
        </w:rPr>
      </w:pPr>
      <w:r>
        <w:rPr>
          <w:rFonts w:cstheme="minorHAnsi"/>
          <w:b/>
          <w:sz w:val="24"/>
          <w:szCs w:val="24"/>
          <w:lang w:val="en-US"/>
        </w:rPr>
        <w:t>Form1.cs</w:t>
      </w:r>
    </w:p>
    <w:p w14:paraId="74A2F02B" w14:textId="77777777" w:rsidR="002D6246" w:rsidRPr="002D6246" w:rsidRDefault="002D6246" w:rsidP="002D6246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proofErr w:type="gramStart"/>
      <w:r w:rsidRPr="002D6246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using</w:t>
      </w:r>
      <w:proofErr w:type="gramEnd"/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System;</w:t>
      </w:r>
    </w:p>
    <w:p w14:paraId="29E48C2C" w14:textId="77777777" w:rsidR="002D6246" w:rsidRPr="002D6246" w:rsidRDefault="002D6246" w:rsidP="002D6246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proofErr w:type="gramStart"/>
      <w:r w:rsidRPr="002D6246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using</w:t>
      </w:r>
      <w:proofErr w:type="gramEnd"/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System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IO;</w:t>
      </w:r>
    </w:p>
    <w:p w14:paraId="3FE232D9" w14:textId="77777777" w:rsidR="002D6246" w:rsidRPr="002D6246" w:rsidRDefault="002D6246" w:rsidP="002D6246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proofErr w:type="gramStart"/>
      <w:r w:rsidRPr="002D6246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using</w:t>
      </w:r>
      <w:proofErr w:type="gramEnd"/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proofErr w:type="spellStart"/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System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Diagnostics</w:t>
      </w:r>
      <w:proofErr w:type="spellEnd"/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;</w:t>
      </w:r>
    </w:p>
    <w:p w14:paraId="63C597E1" w14:textId="77777777" w:rsidR="002D6246" w:rsidRPr="002D6246" w:rsidRDefault="002D6246" w:rsidP="002D6246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proofErr w:type="gramStart"/>
      <w:r w:rsidRPr="002D6246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using</w:t>
      </w:r>
      <w:proofErr w:type="gramEnd"/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proofErr w:type="spellStart"/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System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Collections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Generic</w:t>
      </w:r>
      <w:proofErr w:type="spellEnd"/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;</w:t>
      </w:r>
    </w:p>
    <w:p w14:paraId="2E6085E8" w14:textId="77777777" w:rsidR="002D6246" w:rsidRPr="002D6246" w:rsidRDefault="002D6246" w:rsidP="002D6246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proofErr w:type="gramStart"/>
      <w:r w:rsidRPr="002D6246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using</w:t>
      </w:r>
      <w:proofErr w:type="gramEnd"/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proofErr w:type="spellStart"/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System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ComponentModel</w:t>
      </w:r>
      <w:proofErr w:type="spellEnd"/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;</w:t>
      </w:r>
    </w:p>
    <w:p w14:paraId="47FDCFBA" w14:textId="77777777" w:rsidR="002D6246" w:rsidRPr="002D6246" w:rsidRDefault="002D6246" w:rsidP="002D6246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proofErr w:type="gramStart"/>
      <w:r w:rsidRPr="002D6246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using</w:t>
      </w:r>
      <w:proofErr w:type="gramEnd"/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proofErr w:type="spellStart"/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System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Data</w:t>
      </w:r>
      <w:proofErr w:type="spellEnd"/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;</w:t>
      </w:r>
    </w:p>
    <w:p w14:paraId="6F16E01E" w14:textId="77777777" w:rsidR="002D6246" w:rsidRPr="002D6246" w:rsidRDefault="002D6246" w:rsidP="002D6246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proofErr w:type="gramStart"/>
      <w:r w:rsidRPr="002D6246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using</w:t>
      </w:r>
      <w:proofErr w:type="gramEnd"/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proofErr w:type="spellStart"/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System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Drawing</w:t>
      </w:r>
      <w:proofErr w:type="spellEnd"/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;</w:t>
      </w:r>
    </w:p>
    <w:p w14:paraId="5BA0DF06" w14:textId="77777777" w:rsidR="002D6246" w:rsidRPr="002D6246" w:rsidRDefault="002D6246" w:rsidP="002D6246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proofErr w:type="gramStart"/>
      <w:r w:rsidRPr="002D6246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using</w:t>
      </w:r>
      <w:proofErr w:type="gramEnd"/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proofErr w:type="spellStart"/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System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Linq</w:t>
      </w:r>
      <w:proofErr w:type="spellEnd"/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;</w:t>
      </w:r>
    </w:p>
    <w:p w14:paraId="4598DA65" w14:textId="77777777" w:rsidR="002D6246" w:rsidRPr="002D6246" w:rsidRDefault="002D6246" w:rsidP="002D6246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proofErr w:type="gramStart"/>
      <w:r w:rsidRPr="002D6246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using</w:t>
      </w:r>
      <w:proofErr w:type="gramEnd"/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proofErr w:type="spellStart"/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System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Text</w:t>
      </w:r>
      <w:proofErr w:type="spellEnd"/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;</w:t>
      </w:r>
    </w:p>
    <w:p w14:paraId="13FF4024" w14:textId="77777777" w:rsidR="002D6246" w:rsidRPr="002D6246" w:rsidRDefault="002D6246" w:rsidP="002D6246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proofErr w:type="gramStart"/>
      <w:r w:rsidRPr="002D6246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using</w:t>
      </w:r>
      <w:proofErr w:type="gramEnd"/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proofErr w:type="spellStart"/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System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Threading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Tasks</w:t>
      </w:r>
      <w:proofErr w:type="spellEnd"/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;</w:t>
      </w:r>
    </w:p>
    <w:p w14:paraId="424C6AB0" w14:textId="77777777" w:rsidR="002D6246" w:rsidRPr="002D6246" w:rsidRDefault="002D6246" w:rsidP="002D6246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proofErr w:type="gramStart"/>
      <w:r w:rsidRPr="002D6246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using</w:t>
      </w:r>
      <w:proofErr w:type="gramEnd"/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proofErr w:type="spellStart"/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System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Windows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Forms</w:t>
      </w:r>
      <w:proofErr w:type="spellEnd"/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;</w:t>
      </w:r>
    </w:p>
    <w:p w14:paraId="08A5B1F7" w14:textId="77777777" w:rsidR="002D6246" w:rsidRPr="002D6246" w:rsidRDefault="002D6246" w:rsidP="002D6246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</w:p>
    <w:p w14:paraId="57A903E8" w14:textId="77777777" w:rsidR="002D6246" w:rsidRPr="002D6246" w:rsidRDefault="002D6246" w:rsidP="002D6246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proofErr w:type="gramStart"/>
      <w:r w:rsidRPr="002D6246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namespace</w:t>
      </w:r>
      <w:proofErr w:type="gramEnd"/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Lab_5</w:t>
      </w:r>
    </w:p>
    <w:p w14:paraId="0A07B772" w14:textId="77777777" w:rsidR="002D6246" w:rsidRPr="002D6246" w:rsidRDefault="002D6246" w:rsidP="002D6246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{</w:t>
      </w:r>
    </w:p>
    <w:p w14:paraId="651553EC" w14:textId="77777777" w:rsidR="002D6246" w:rsidRPr="002D6246" w:rsidRDefault="002D6246" w:rsidP="002D6246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</w:t>
      </w:r>
      <w:proofErr w:type="gramStart"/>
      <w:r w:rsidRPr="002D6246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public</w:t>
      </w:r>
      <w:proofErr w:type="gramEnd"/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2D6246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partial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2D6246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class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2D6246">
        <w:rPr>
          <w:rFonts w:ascii="Consolas" w:eastAsia="Times New Roman" w:hAnsi="Consolas" w:cs="Consolas"/>
          <w:color w:val="4EC9B0"/>
          <w:sz w:val="20"/>
          <w:szCs w:val="20"/>
          <w:lang w:val="en-US" w:eastAsia="ru-RU"/>
        </w:rPr>
        <w:t>Form1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: </w:t>
      </w:r>
      <w:r w:rsidRPr="002D6246">
        <w:rPr>
          <w:rFonts w:ascii="Consolas" w:eastAsia="Times New Roman" w:hAnsi="Consolas" w:cs="Consolas"/>
          <w:color w:val="4EC9B0"/>
          <w:sz w:val="20"/>
          <w:szCs w:val="20"/>
          <w:lang w:val="en-US" w:eastAsia="ru-RU"/>
        </w:rPr>
        <w:t>Form</w:t>
      </w:r>
    </w:p>
    <w:p w14:paraId="7E4177D2" w14:textId="77777777" w:rsidR="002D6246" w:rsidRPr="002D6246" w:rsidRDefault="002D6246" w:rsidP="002D6246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{</w:t>
      </w:r>
    </w:p>
    <w:p w14:paraId="309EB37E" w14:textId="77777777" w:rsidR="002D6246" w:rsidRPr="002D6246" w:rsidRDefault="002D6246" w:rsidP="002D6246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</w:t>
      </w:r>
      <w:r w:rsidRPr="002D6246">
        <w:rPr>
          <w:rFonts w:ascii="Consolas" w:eastAsia="Times New Roman" w:hAnsi="Consolas" w:cs="Consolas"/>
          <w:color w:val="4EC9B0"/>
          <w:sz w:val="20"/>
          <w:szCs w:val="20"/>
          <w:lang w:val="en-US" w:eastAsia="ru-RU"/>
        </w:rPr>
        <w:t>Stopwatch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cl 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=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2D6246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new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proofErr w:type="gramStart"/>
      <w:r w:rsidRPr="002D6246">
        <w:rPr>
          <w:rFonts w:ascii="Consolas" w:eastAsia="Times New Roman" w:hAnsi="Consolas" w:cs="Consolas"/>
          <w:color w:val="4EC9B0"/>
          <w:sz w:val="20"/>
          <w:szCs w:val="20"/>
          <w:lang w:val="en-US" w:eastAsia="ru-RU"/>
        </w:rPr>
        <w:t>Stopwatch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(</w:t>
      </w:r>
      <w:proofErr w:type="gramEnd"/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);</w:t>
      </w:r>
    </w:p>
    <w:p w14:paraId="5358BA85" w14:textId="77777777" w:rsidR="002D6246" w:rsidRPr="002D6246" w:rsidRDefault="002D6246" w:rsidP="002D6246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</w:t>
      </w:r>
      <w:proofErr w:type="gramStart"/>
      <w:r w:rsidRPr="002D6246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public</w:t>
      </w:r>
      <w:proofErr w:type="gramEnd"/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Form1()</w:t>
      </w:r>
    </w:p>
    <w:p w14:paraId="0DF860AD" w14:textId="77777777" w:rsidR="002D6246" w:rsidRPr="002D6246" w:rsidRDefault="002D6246" w:rsidP="002D6246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{</w:t>
      </w:r>
    </w:p>
    <w:p w14:paraId="0CA196F5" w14:textId="77777777" w:rsidR="002D6246" w:rsidRPr="002D6246" w:rsidRDefault="002D6246" w:rsidP="002D6246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proofErr w:type="spellStart"/>
      <w:proofErr w:type="gramStart"/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InitializeComponent</w:t>
      </w:r>
      <w:proofErr w:type="spellEnd"/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(</w:t>
      </w:r>
      <w:proofErr w:type="gramEnd"/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);</w:t>
      </w:r>
    </w:p>
    <w:p w14:paraId="2E28DAC5" w14:textId="77777777" w:rsidR="002D6246" w:rsidRPr="002D6246" w:rsidRDefault="002D6246" w:rsidP="002D6246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}</w:t>
      </w:r>
    </w:p>
    <w:p w14:paraId="705D8005" w14:textId="77777777" w:rsidR="002D6246" w:rsidRPr="002D6246" w:rsidRDefault="002D6246" w:rsidP="002D6246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</w:t>
      </w:r>
      <w:proofErr w:type="gramStart"/>
      <w:r w:rsidRPr="002D6246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private</w:t>
      </w:r>
      <w:proofErr w:type="gramEnd"/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2D6246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void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button1_Click(</w:t>
      </w:r>
      <w:r w:rsidRPr="002D6246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object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sender, </w:t>
      </w:r>
      <w:proofErr w:type="spellStart"/>
      <w:r w:rsidRPr="002D6246">
        <w:rPr>
          <w:rFonts w:ascii="Consolas" w:eastAsia="Times New Roman" w:hAnsi="Consolas" w:cs="Consolas"/>
          <w:color w:val="4EC9B0"/>
          <w:sz w:val="20"/>
          <w:szCs w:val="20"/>
          <w:lang w:val="en-US" w:eastAsia="ru-RU"/>
        </w:rPr>
        <w:t>EventArgs</w:t>
      </w:r>
      <w:proofErr w:type="spellEnd"/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e)</w:t>
      </w:r>
    </w:p>
    <w:p w14:paraId="4E053275" w14:textId="77777777" w:rsidR="002D6246" w:rsidRPr="002D6246" w:rsidRDefault="002D6246" w:rsidP="002D6246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{</w:t>
      </w:r>
    </w:p>
    <w:p w14:paraId="386D890C" w14:textId="77777777" w:rsidR="002D6246" w:rsidRPr="002D6246" w:rsidRDefault="002D6246" w:rsidP="002D6246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proofErr w:type="spellStart"/>
      <w:proofErr w:type="gramStart"/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cl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Reset</w:t>
      </w:r>
      <w:proofErr w:type="spellEnd"/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(</w:t>
      </w:r>
      <w:proofErr w:type="gramEnd"/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);</w:t>
      </w:r>
    </w:p>
    <w:p w14:paraId="5D2F6354" w14:textId="77777777" w:rsidR="002D6246" w:rsidRPr="002D6246" w:rsidRDefault="002D6246" w:rsidP="002D6246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proofErr w:type="spellStart"/>
      <w:r w:rsidRPr="002D6246">
        <w:rPr>
          <w:rFonts w:ascii="Consolas" w:eastAsia="Times New Roman" w:hAnsi="Consolas" w:cs="Consolas"/>
          <w:color w:val="4EC9B0"/>
          <w:sz w:val="20"/>
          <w:szCs w:val="20"/>
          <w:lang w:val="en-US" w:eastAsia="ru-RU"/>
        </w:rPr>
        <w:t>OpenFileDialog</w:t>
      </w:r>
      <w:proofErr w:type="spellEnd"/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win1 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=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2D6246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new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proofErr w:type="spellStart"/>
      <w:proofErr w:type="gramStart"/>
      <w:r w:rsidRPr="002D6246">
        <w:rPr>
          <w:rFonts w:ascii="Consolas" w:eastAsia="Times New Roman" w:hAnsi="Consolas" w:cs="Consolas"/>
          <w:color w:val="4EC9B0"/>
          <w:sz w:val="20"/>
          <w:szCs w:val="20"/>
          <w:lang w:val="en-US" w:eastAsia="ru-RU"/>
        </w:rPr>
        <w:t>OpenFileDialog</w:t>
      </w:r>
      <w:proofErr w:type="spellEnd"/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(</w:t>
      </w:r>
      <w:proofErr w:type="gramEnd"/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);</w:t>
      </w:r>
    </w:p>
    <w:p w14:paraId="7E0282C6" w14:textId="77777777" w:rsidR="002D6246" w:rsidRPr="002D6246" w:rsidRDefault="002D6246" w:rsidP="002D6246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win1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InitialDirectory 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=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2D6246">
        <w:rPr>
          <w:rFonts w:ascii="Consolas" w:eastAsia="Times New Roman" w:hAnsi="Consolas" w:cs="Consolas"/>
          <w:color w:val="D69D85"/>
          <w:sz w:val="20"/>
          <w:szCs w:val="20"/>
          <w:lang w:val="en-US" w:eastAsia="ru-RU"/>
        </w:rPr>
        <w:t>"\\Mac/Home/Documents/Course_2\bkIT/Lab_4"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;</w:t>
      </w:r>
    </w:p>
    <w:p w14:paraId="415FF066" w14:textId="77777777" w:rsidR="002D6246" w:rsidRPr="002D6246" w:rsidRDefault="002D6246" w:rsidP="002D6246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win1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Filter 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=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2D6246">
        <w:rPr>
          <w:rFonts w:ascii="Consolas" w:eastAsia="Times New Roman" w:hAnsi="Consolas" w:cs="Consolas"/>
          <w:color w:val="D69D85"/>
          <w:sz w:val="20"/>
          <w:szCs w:val="20"/>
          <w:lang w:val="en-US" w:eastAsia="ru-RU"/>
        </w:rPr>
        <w:t>"txt files (*.txt)|*.txt"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;</w:t>
      </w:r>
    </w:p>
    <w:p w14:paraId="1896464F" w14:textId="77777777" w:rsidR="002D6246" w:rsidRPr="002D6246" w:rsidRDefault="002D6246" w:rsidP="002D6246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win1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FilterIndex 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=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2D6246">
        <w:rPr>
          <w:rFonts w:ascii="Consolas" w:eastAsia="Times New Roman" w:hAnsi="Consolas" w:cs="Consolas"/>
          <w:color w:val="B5CEA8"/>
          <w:sz w:val="20"/>
          <w:szCs w:val="20"/>
          <w:lang w:val="en-US" w:eastAsia="ru-RU"/>
        </w:rPr>
        <w:t>2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;</w:t>
      </w:r>
    </w:p>
    <w:p w14:paraId="58140297" w14:textId="77777777" w:rsidR="002D6246" w:rsidRPr="002D6246" w:rsidRDefault="002D6246" w:rsidP="002D6246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win1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RestoreDirectory 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=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2D6246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true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;</w:t>
      </w:r>
    </w:p>
    <w:p w14:paraId="12B4360C" w14:textId="77777777" w:rsidR="002D6246" w:rsidRPr="002D6246" w:rsidRDefault="002D6246" w:rsidP="002D6246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lastRenderedPageBreak/>
        <w:t>            </w:t>
      </w:r>
      <w:proofErr w:type="gramStart"/>
      <w:r w:rsidRPr="002D6246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if</w:t>
      </w:r>
      <w:proofErr w:type="gramEnd"/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(win1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ShowDialog() 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==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proofErr w:type="spellStart"/>
      <w:r w:rsidRPr="002D6246">
        <w:rPr>
          <w:rFonts w:ascii="Consolas" w:eastAsia="Times New Roman" w:hAnsi="Consolas" w:cs="Consolas"/>
          <w:color w:val="B8D7A3"/>
          <w:sz w:val="20"/>
          <w:szCs w:val="20"/>
          <w:lang w:val="en-US" w:eastAsia="ru-RU"/>
        </w:rPr>
        <w:t>DialogResult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OK</w:t>
      </w:r>
      <w:proofErr w:type="spellEnd"/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)</w:t>
      </w:r>
    </w:p>
    <w:p w14:paraId="268A2003" w14:textId="77777777" w:rsidR="002D6246" w:rsidRPr="002D6246" w:rsidRDefault="002D6246" w:rsidP="002D6246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{</w:t>
      </w:r>
    </w:p>
    <w:p w14:paraId="1BFAC8AB" w14:textId="77777777" w:rsidR="002D6246" w:rsidRPr="002D6246" w:rsidRDefault="002D6246" w:rsidP="002D6246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    </w:t>
      </w:r>
      <w:proofErr w:type="gramStart"/>
      <w:r w:rsidRPr="002D6246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try</w:t>
      </w:r>
      <w:proofErr w:type="gramEnd"/>
    </w:p>
    <w:p w14:paraId="7EF0F6B9" w14:textId="77777777" w:rsidR="002D6246" w:rsidRPr="002D6246" w:rsidRDefault="002D6246" w:rsidP="002D6246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    {</w:t>
      </w:r>
    </w:p>
    <w:p w14:paraId="7D3616A8" w14:textId="77777777" w:rsidR="002D6246" w:rsidRPr="002D6246" w:rsidRDefault="002D6246" w:rsidP="002D6246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        </w:t>
      </w:r>
      <w:proofErr w:type="spellStart"/>
      <w:proofErr w:type="gramStart"/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cl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Start</w:t>
      </w:r>
      <w:proofErr w:type="spellEnd"/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(</w:t>
      </w:r>
      <w:proofErr w:type="gramEnd"/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);</w:t>
      </w:r>
    </w:p>
    <w:p w14:paraId="1F102A30" w14:textId="77777777" w:rsidR="002D6246" w:rsidRPr="002D6246" w:rsidRDefault="002D6246" w:rsidP="002D6246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        </w:t>
      </w:r>
      <w:proofErr w:type="gramStart"/>
      <w:r w:rsidRPr="002D6246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string</w:t>
      </w:r>
      <w:proofErr w:type="gramEnd"/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buf 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=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2D6246">
        <w:rPr>
          <w:rFonts w:ascii="Consolas" w:eastAsia="Times New Roman" w:hAnsi="Consolas" w:cs="Consolas"/>
          <w:color w:val="4EC9B0"/>
          <w:sz w:val="20"/>
          <w:szCs w:val="20"/>
          <w:lang w:val="en-US" w:eastAsia="ru-RU"/>
        </w:rPr>
        <w:t>File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ReadAllText(win1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FileName);</w:t>
      </w:r>
    </w:p>
    <w:p w14:paraId="4A2F305B" w14:textId="77777777" w:rsidR="002D6246" w:rsidRPr="002D6246" w:rsidRDefault="002D6246" w:rsidP="002D6246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        </w:t>
      </w:r>
      <w:r w:rsidRPr="002D6246">
        <w:rPr>
          <w:rFonts w:ascii="Consolas" w:eastAsia="Times New Roman" w:hAnsi="Consolas" w:cs="Consolas"/>
          <w:color w:val="4EC9B0"/>
          <w:sz w:val="20"/>
          <w:szCs w:val="20"/>
          <w:lang w:val="en-US" w:eastAsia="ru-RU"/>
        </w:rPr>
        <w:t>List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&lt;</w:t>
      </w:r>
      <w:r w:rsidRPr="002D6246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string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&gt; a 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=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2D6246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new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2D6246">
        <w:rPr>
          <w:rFonts w:ascii="Consolas" w:eastAsia="Times New Roman" w:hAnsi="Consolas" w:cs="Consolas"/>
          <w:color w:val="4EC9B0"/>
          <w:sz w:val="20"/>
          <w:szCs w:val="20"/>
          <w:lang w:val="en-US" w:eastAsia="ru-RU"/>
        </w:rPr>
        <w:t>List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&lt;</w:t>
      </w:r>
      <w:r w:rsidRPr="002D6246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string</w:t>
      </w:r>
      <w:proofErr w:type="gramStart"/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&gt;(</w:t>
      </w:r>
      <w:proofErr w:type="gramEnd"/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);</w:t>
      </w:r>
    </w:p>
    <w:p w14:paraId="0F5EE063" w14:textId="77777777" w:rsidR="002D6246" w:rsidRPr="002D6246" w:rsidRDefault="002D6246" w:rsidP="002D6246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        </w:t>
      </w:r>
      <w:proofErr w:type="gramStart"/>
      <w:r w:rsidRPr="002D6246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string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[</w:t>
      </w:r>
      <w:proofErr w:type="gramEnd"/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] buf2 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=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proofErr w:type="spellStart"/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buf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Split</w:t>
      </w:r>
      <w:proofErr w:type="spellEnd"/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();</w:t>
      </w:r>
    </w:p>
    <w:p w14:paraId="45D2FAD3" w14:textId="77777777" w:rsidR="002D6246" w:rsidRPr="002D6246" w:rsidRDefault="002D6246" w:rsidP="002D6246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        </w:t>
      </w:r>
      <w:proofErr w:type="spellStart"/>
      <w:proofErr w:type="gramStart"/>
      <w:r w:rsidRPr="002D6246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foreach</w:t>
      </w:r>
      <w:proofErr w:type="spellEnd"/>
      <w:proofErr w:type="gramEnd"/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(</w:t>
      </w:r>
      <w:r w:rsidRPr="002D6246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string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l </w:t>
      </w:r>
      <w:r w:rsidRPr="002D6246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in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buf2)</w:t>
      </w:r>
    </w:p>
    <w:p w14:paraId="49ED47B8" w14:textId="77777777" w:rsidR="002D6246" w:rsidRPr="002D6246" w:rsidRDefault="002D6246" w:rsidP="002D6246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        {</w:t>
      </w:r>
    </w:p>
    <w:p w14:paraId="2EE53A3B" w14:textId="77777777" w:rsidR="002D6246" w:rsidRPr="002D6246" w:rsidRDefault="002D6246" w:rsidP="002D6246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            </w:t>
      </w:r>
      <w:proofErr w:type="gramStart"/>
      <w:r w:rsidRPr="002D6246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if</w:t>
      </w:r>
      <w:proofErr w:type="gramEnd"/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(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!</w:t>
      </w:r>
      <w:proofErr w:type="spellStart"/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a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Contains</w:t>
      </w:r>
      <w:proofErr w:type="spellEnd"/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(l))</w:t>
      </w:r>
    </w:p>
    <w:p w14:paraId="2AF7C1DA" w14:textId="77777777" w:rsidR="002D6246" w:rsidRPr="002D6246" w:rsidRDefault="002D6246" w:rsidP="002D6246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                </w:t>
      </w:r>
      <w:proofErr w:type="spellStart"/>
      <w:proofErr w:type="gramStart"/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a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Add</w:t>
      </w:r>
      <w:proofErr w:type="spellEnd"/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(</w:t>
      </w:r>
      <w:proofErr w:type="gramEnd"/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l);</w:t>
      </w:r>
    </w:p>
    <w:p w14:paraId="7DD4888E" w14:textId="77777777" w:rsidR="002D6246" w:rsidRPr="002D6246" w:rsidRDefault="002D6246" w:rsidP="002D6246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        }</w:t>
      </w:r>
    </w:p>
    <w:p w14:paraId="5D87B0E9" w14:textId="77777777" w:rsidR="002D6246" w:rsidRPr="002D6246" w:rsidRDefault="002D6246" w:rsidP="002D6246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        </w:t>
      </w:r>
      <w:proofErr w:type="spellStart"/>
      <w:proofErr w:type="gramStart"/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a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Sort</w:t>
      </w:r>
      <w:proofErr w:type="spellEnd"/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(</w:t>
      </w:r>
      <w:proofErr w:type="gramEnd"/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);</w:t>
      </w:r>
    </w:p>
    <w:p w14:paraId="399AC844" w14:textId="77777777" w:rsidR="002D6246" w:rsidRPr="002D6246" w:rsidRDefault="002D6246" w:rsidP="002D6246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        </w:t>
      </w:r>
      <w:proofErr w:type="spellStart"/>
      <w:proofErr w:type="gramStart"/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addToListBox</w:t>
      </w:r>
      <w:proofErr w:type="spellEnd"/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(</w:t>
      </w:r>
      <w:proofErr w:type="gramEnd"/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a);</w:t>
      </w:r>
    </w:p>
    <w:p w14:paraId="0201A895" w14:textId="77777777" w:rsidR="002D6246" w:rsidRPr="002D6246" w:rsidRDefault="002D6246" w:rsidP="002D6246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        </w:t>
      </w:r>
      <w:proofErr w:type="spellStart"/>
      <w:proofErr w:type="gramStart"/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cl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Stop</w:t>
      </w:r>
      <w:proofErr w:type="spellEnd"/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(</w:t>
      </w:r>
      <w:proofErr w:type="gramEnd"/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);</w:t>
      </w:r>
    </w:p>
    <w:p w14:paraId="14AD015F" w14:textId="77777777" w:rsidR="002D6246" w:rsidRPr="002D6246" w:rsidRDefault="002D6246" w:rsidP="002D6246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        label1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Text 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=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2D6246">
        <w:rPr>
          <w:rFonts w:ascii="Consolas" w:eastAsia="Times New Roman" w:hAnsi="Consolas" w:cs="Consolas"/>
          <w:color w:val="D69D85"/>
          <w:sz w:val="20"/>
          <w:szCs w:val="20"/>
          <w:lang w:val="en-US" w:eastAsia="ru-RU"/>
        </w:rPr>
        <w:t>"</w:t>
      </w:r>
      <w:r w:rsidRPr="002D6246">
        <w:rPr>
          <w:rFonts w:ascii="Consolas" w:eastAsia="Times New Roman" w:hAnsi="Consolas" w:cs="Consolas"/>
          <w:color w:val="D69D85"/>
          <w:sz w:val="20"/>
          <w:szCs w:val="20"/>
          <w:lang w:eastAsia="ru-RU"/>
        </w:rPr>
        <w:t>Чтение</w:t>
      </w:r>
      <w:r w:rsidRPr="002D6246">
        <w:rPr>
          <w:rFonts w:ascii="Consolas" w:eastAsia="Times New Roman" w:hAnsi="Consolas" w:cs="Consolas"/>
          <w:color w:val="D69D85"/>
          <w:sz w:val="20"/>
          <w:szCs w:val="20"/>
          <w:lang w:val="en-US" w:eastAsia="ru-RU"/>
        </w:rPr>
        <w:t> </w:t>
      </w:r>
      <w:r w:rsidRPr="002D6246">
        <w:rPr>
          <w:rFonts w:ascii="Consolas" w:eastAsia="Times New Roman" w:hAnsi="Consolas" w:cs="Consolas"/>
          <w:color w:val="D69D85"/>
          <w:sz w:val="20"/>
          <w:szCs w:val="20"/>
          <w:lang w:eastAsia="ru-RU"/>
        </w:rPr>
        <w:t>файла</w:t>
      </w:r>
      <w:r w:rsidRPr="002D6246">
        <w:rPr>
          <w:rFonts w:ascii="Consolas" w:eastAsia="Times New Roman" w:hAnsi="Consolas" w:cs="Consolas"/>
          <w:color w:val="D69D85"/>
          <w:sz w:val="20"/>
          <w:szCs w:val="20"/>
          <w:lang w:val="en-US" w:eastAsia="ru-RU"/>
        </w:rPr>
        <w:t>, </w:t>
      </w:r>
      <w:r w:rsidRPr="002D6246">
        <w:rPr>
          <w:rFonts w:ascii="Consolas" w:eastAsia="Times New Roman" w:hAnsi="Consolas" w:cs="Consolas"/>
          <w:color w:val="D69D85"/>
          <w:sz w:val="20"/>
          <w:szCs w:val="20"/>
          <w:lang w:eastAsia="ru-RU"/>
        </w:rPr>
        <w:t>сортировка</w:t>
      </w:r>
      <w:r w:rsidRPr="002D6246">
        <w:rPr>
          <w:rFonts w:ascii="Consolas" w:eastAsia="Times New Roman" w:hAnsi="Consolas" w:cs="Consolas"/>
          <w:color w:val="D69D85"/>
          <w:sz w:val="20"/>
          <w:szCs w:val="20"/>
          <w:lang w:val="en-US" w:eastAsia="ru-RU"/>
        </w:rPr>
        <w:t> </w:t>
      </w:r>
      <w:r w:rsidRPr="002D6246">
        <w:rPr>
          <w:rFonts w:ascii="Consolas" w:eastAsia="Times New Roman" w:hAnsi="Consolas" w:cs="Consolas"/>
          <w:color w:val="D69D85"/>
          <w:sz w:val="20"/>
          <w:szCs w:val="20"/>
          <w:lang w:eastAsia="ru-RU"/>
        </w:rPr>
        <w:t>и</w:t>
      </w:r>
      <w:r w:rsidRPr="002D6246">
        <w:rPr>
          <w:rFonts w:ascii="Consolas" w:eastAsia="Times New Roman" w:hAnsi="Consolas" w:cs="Consolas"/>
          <w:color w:val="D69D85"/>
          <w:sz w:val="20"/>
          <w:szCs w:val="20"/>
          <w:lang w:val="en-US" w:eastAsia="ru-RU"/>
        </w:rPr>
        <w:t> </w:t>
      </w:r>
      <w:r w:rsidRPr="002D6246">
        <w:rPr>
          <w:rFonts w:ascii="Consolas" w:eastAsia="Times New Roman" w:hAnsi="Consolas" w:cs="Consolas"/>
          <w:color w:val="D69D85"/>
          <w:sz w:val="20"/>
          <w:szCs w:val="20"/>
          <w:lang w:eastAsia="ru-RU"/>
        </w:rPr>
        <w:t>вывод</w:t>
      </w:r>
      <w:r w:rsidRPr="002D6246">
        <w:rPr>
          <w:rFonts w:ascii="Consolas" w:eastAsia="Times New Roman" w:hAnsi="Consolas" w:cs="Consolas"/>
          <w:color w:val="D69D85"/>
          <w:sz w:val="20"/>
          <w:szCs w:val="20"/>
          <w:lang w:val="en-US" w:eastAsia="ru-RU"/>
        </w:rPr>
        <w:t> </w:t>
      </w:r>
      <w:r w:rsidRPr="002D6246">
        <w:rPr>
          <w:rFonts w:ascii="Consolas" w:eastAsia="Times New Roman" w:hAnsi="Consolas" w:cs="Consolas"/>
          <w:color w:val="D69D85"/>
          <w:sz w:val="20"/>
          <w:szCs w:val="20"/>
          <w:lang w:eastAsia="ru-RU"/>
        </w:rPr>
        <w:t>слов</w:t>
      </w:r>
      <w:r w:rsidRPr="002D6246">
        <w:rPr>
          <w:rFonts w:ascii="Consolas" w:eastAsia="Times New Roman" w:hAnsi="Consolas" w:cs="Consolas"/>
          <w:color w:val="D69D85"/>
          <w:sz w:val="20"/>
          <w:szCs w:val="20"/>
          <w:lang w:val="en-US" w:eastAsia="ru-RU"/>
        </w:rPr>
        <w:t>: "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+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proofErr w:type="spellStart"/>
      <w:proofErr w:type="gramStart"/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cl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ElapsedMilliseconds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ToString</w:t>
      </w:r>
      <w:proofErr w:type="spellEnd"/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(</w:t>
      </w:r>
      <w:proofErr w:type="gramEnd"/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) 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+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2D6246">
        <w:rPr>
          <w:rFonts w:ascii="Consolas" w:eastAsia="Times New Roman" w:hAnsi="Consolas" w:cs="Consolas"/>
          <w:color w:val="D69D85"/>
          <w:sz w:val="20"/>
          <w:szCs w:val="20"/>
          <w:lang w:val="en-US" w:eastAsia="ru-RU"/>
        </w:rPr>
        <w:t>" </w:t>
      </w:r>
      <w:r w:rsidRPr="002D6246">
        <w:rPr>
          <w:rFonts w:ascii="Consolas" w:eastAsia="Times New Roman" w:hAnsi="Consolas" w:cs="Consolas"/>
          <w:color w:val="D69D85"/>
          <w:sz w:val="20"/>
          <w:szCs w:val="20"/>
          <w:lang w:eastAsia="ru-RU"/>
        </w:rPr>
        <w:t>миллисекунд</w:t>
      </w:r>
      <w:r w:rsidRPr="002D6246">
        <w:rPr>
          <w:rFonts w:ascii="Consolas" w:eastAsia="Times New Roman" w:hAnsi="Consolas" w:cs="Consolas"/>
          <w:color w:val="D69D85"/>
          <w:sz w:val="20"/>
          <w:szCs w:val="20"/>
          <w:lang w:val="en-US" w:eastAsia="ru-RU"/>
        </w:rPr>
        <w:t>"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;</w:t>
      </w:r>
    </w:p>
    <w:p w14:paraId="4C1A578E" w14:textId="77777777" w:rsidR="002D6246" w:rsidRPr="002D6246" w:rsidRDefault="002D6246" w:rsidP="002D6246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    }</w:t>
      </w:r>
    </w:p>
    <w:p w14:paraId="299DBC5A" w14:textId="77777777" w:rsidR="002D6246" w:rsidRPr="002D6246" w:rsidRDefault="002D6246" w:rsidP="002D6246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    </w:t>
      </w:r>
      <w:proofErr w:type="gramStart"/>
      <w:r w:rsidRPr="002D6246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catch</w:t>
      </w:r>
      <w:proofErr w:type="gramEnd"/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(</w:t>
      </w:r>
      <w:r w:rsidRPr="002D6246">
        <w:rPr>
          <w:rFonts w:ascii="Consolas" w:eastAsia="Times New Roman" w:hAnsi="Consolas" w:cs="Consolas"/>
          <w:color w:val="4EC9B0"/>
          <w:sz w:val="20"/>
          <w:szCs w:val="20"/>
          <w:lang w:val="en-US" w:eastAsia="ru-RU"/>
        </w:rPr>
        <w:t>Exception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ex)</w:t>
      </w:r>
    </w:p>
    <w:p w14:paraId="234F9367" w14:textId="77777777" w:rsidR="002D6246" w:rsidRPr="002D6246" w:rsidRDefault="002D6246" w:rsidP="002D6246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    {</w:t>
      </w:r>
    </w:p>
    <w:p w14:paraId="3ED68D91" w14:textId="77777777" w:rsidR="002D6246" w:rsidRPr="002D6246" w:rsidRDefault="002D6246" w:rsidP="002D6246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        </w:t>
      </w:r>
      <w:proofErr w:type="spellStart"/>
      <w:proofErr w:type="gramStart"/>
      <w:r w:rsidRPr="002D6246">
        <w:rPr>
          <w:rFonts w:ascii="Consolas" w:eastAsia="Times New Roman" w:hAnsi="Consolas" w:cs="Consolas"/>
          <w:color w:val="4EC9B0"/>
          <w:sz w:val="20"/>
          <w:szCs w:val="20"/>
          <w:lang w:val="en-US" w:eastAsia="ru-RU"/>
        </w:rPr>
        <w:t>MessageBox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Show</w:t>
      </w:r>
      <w:proofErr w:type="spellEnd"/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(</w:t>
      </w:r>
      <w:proofErr w:type="gramEnd"/>
      <w:r w:rsidRPr="002D6246">
        <w:rPr>
          <w:rFonts w:ascii="Consolas" w:eastAsia="Times New Roman" w:hAnsi="Consolas" w:cs="Consolas"/>
          <w:color w:val="D69D85"/>
          <w:sz w:val="20"/>
          <w:szCs w:val="20"/>
          <w:lang w:val="en-US" w:eastAsia="ru-RU"/>
        </w:rPr>
        <w:t>"</w:t>
      </w:r>
      <w:r w:rsidRPr="002D6246">
        <w:rPr>
          <w:rFonts w:ascii="Consolas" w:eastAsia="Times New Roman" w:hAnsi="Consolas" w:cs="Consolas"/>
          <w:color w:val="D69D85"/>
          <w:sz w:val="20"/>
          <w:szCs w:val="20"/>
          <w:lang w:eastAsia="ru-RU"/>
        </w:rPr>
        <w:t>Ошибка</w:t>
      </w:r>
      <w:r w:rsidRPr="002D6246">
        <w:rPr>
          <w:rFonts w:ascii="Consolas" w:eastAsia="Times New Roman" w:hAnsi="Consolas" w:cs="Consolas"/>
          <w:color w:val="D69D85"/>
          <w:sz w:val="20"/>
          <w:szCs w:val="20"/>
          <w:lang w:val="en-US" w:eastAsia="ru-RU"/>
        </w:rPr>
        <w:t> </w:t>
      </w:r>
      <w:r w:rsidRPr="002D6246">
        <w:rPr>
          <w:rFonts w:ascii="Consolas" w:eastAsia="Times New Roman" w:hAnsi="Consolas" w:cs="Consolas"/>
          <w:color w:val="D69D85"/>
          <w:sz w:val="20"/>
          <w:szCs w:val="20"/>
          <w:lang w:eastAsia="ru-RU"/>
        </w:rPr>
        <w:t>чтения</w:t>
      </w:r>
      <w:r w:rsidRPr="002D6246">
        <w:rPr>
          <w:rFonts w:ascii="Consolas" w:eastAsia="Times New Roman" w:hAnsi="Consolas" w:cs="Consolas"/>
          <w:color w:val="D69D85"/>
          <w:sz w:val="20"/>
          <w:szCs w:val="20"/>
          <w:lang w:val="en-US" w:eastAsia="ru-RU"/>
        </w:rPr>
        <w:t> </w:t>
      </w:r>
      <w:r w:rsidRPr="002D6246">
        <w:rPr>
          <w:rFonts w:ascii="Consolas" w:eastAsia="Times New Roman" w:hAnsi="Consolas" w:cs="Consolas"/>
          <w:color w:val="D69D85"/>
          <w:sz w:val="20"/>
          <w:szCs w:val="20"/>
          <w:lang w:eastAsia="ru-RU"/>
        </w:rPr>
        <w:t>файла</w:t>
      </w:r>
      <w:r w:rsidRPr="002D6246">
        <w:rPr>
          <w:rFonts w:ascii="Consolas" w:eastAsia="Times New Roman" w:hAnsi="Consolas" w:cs="Consolas"/>
          <w:color w:val="D69D85"/>
          <w:sz w:val="20"/>
          <w:szCs w:val="20"/>
          <w:lang w:val="en-US" w:eastAsia="ru-RU"/>
        </w:rPr>
        <w:t>!\n"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+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proofErr w:type="spellStart"/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ex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Message</w:t>
      </w:r>
      <w:proofErr w:type="spellEnd"/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);</w:t>
      </w:r>
    </w:p>
    <w:p w14:paraId="4801C187" w14:textId="77777777" w:rsidR="002D6246" w:rsidRPr="002D6246" w:rsidRDefault="002D6246" w:rsidP="002D6246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    }</w:t>
      </w:r>
    </w:p>
    <w:p w14:paraId="066A2752" w14:textId="77777777" w:rsidR="002D6246" w:rsidRPr="002D6246" w:rsidRDefault="002D6246" w:rsidP="002D6246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}</w:t>
      </w:r>
    </w:p>
    <w:p w14:paraId="31732F02" w14:textId="77777777" w:rsidR="002D6246" w:rsidRPr="002D6246" w:rsidRDefault="002D6246" w:rsidP="002D6246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}</w:t>
      </w:r>
    </w:p>
    <w:p w14:paraId="2ADF3EBD" w14:textId="77777777" w:rsidR="002D6246" w:rsidRPr="002D6246" w:rsidRDefault="002D6246" w:rsidP="002D6246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</w:t>
      </w:r>
      <w:proofErr w:type="gramStart"/>
      <w:r w:rsidRPr="002D6246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void</w:t>
      </w:r>
      <w:proofErr w:type="gramEnd"/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proofErr w:type="spellStart"/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addToListBox</w:t>
      </w:r>
      <w:proofErr w:type="spellEnd"/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(</w:t>
      </w:r>
      <w:r w:rsidRPr="002D6246">
        <w:rPr>
          <w:rFonts w:ascii="Consolas" w:eastAsia="Times New Roman" w:hAnsi="Consolas" w:cs="Consolas"/>
          <w:color w:val="4EC9B0"/>
          <w:sz w:val="20"/>
          <w:szCs w:val="20"/>
          <w:lang w:val="en-US" w:eastAsia="ru-RU"/>
        </w:rPr>
        <w:t>List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&lt;</w:t>
      </w:r>
      <w:r w:rsidRPr="002D6246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string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&gt; a)</w:t>
      </w:r>
    </w:p>
    <w:p w14:paraId="5176986C" w14:textId="77777777" w:rsidR="002D6246" w:rsidRPr="002D6246" w:rsidRDefault="002D6246" w:rsidP="002D6246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{</w:t>
      </w:r>
    </w:p>
    <w:p w14:paraId="4DC2572D" w14:textId="77777777" w:rsidR="002D6246" w:rsidRPr="002D6246" w:rsidRDefault="002D6246" w:rsidP="002D6246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</w:p>
    <w:p w14:paraId="3397416D" w14:textId="77777777" w:rsidR="002D6246" w:rsidRPr="002D6246" w:rsidRDefault="002D6246" w:rsidP="002D6246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proofErr w:type="gramStart"/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listBox1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BeginUpdate(</w:t>
      </w:r>
      <w:proofErr w:type="gramEnd"/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);</w:t>
      </w:r>
    </w:p>
    <w:p w14:paraId="4CB5B189" w14:textId="77777777" w:rsidR="002D6246" w:rsidRPr="002D6246" w:rsidRDefault="002D6246" w:rsidP="002D6246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proofErr w:type="spellStart"/>
      <w:proofErr w:type="gramStart"/>
      <w:r w:rsidRPr="002D6246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foreach</w:t>
      </w:r>
      <w:proofErr w:type="spellEnd"/>
      <w:proofErr w:type="gramEnd"/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(</w:t>
      </w:r>
      <w:r w:rsidRPr="002D6246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string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l </w:t>
      </w:r>
      <w:r w:rsidRPr="002D6246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in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a)</w:t>
      </w:r>
    </w:p>
    <w:p w14:paraId="7168C4C9" w14:textId="77777777" w:rsidR="002D6246" w:rsidRPr="002D6246" w:rsidRDefault="002D6246" w:rsidP="002D6246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{</w:t>
      </w:r>
    </w:p>
    <w:p w14:paraId="5B524210" w14:textId="77777777" w:rsidR="002D6246" w:rsidRPr="002D6246" w:rsidRDefault="002D6246" w:rsidP="002D6246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    </w:t>
      </w:r>
      <w:proofErr w:type="gramStart"/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listBox1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Items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Add(</w:t>
      </w:r>
      <w:proofErr w:type="gramEnd"/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l);</w:t>
      </w:r>
    </w:p>
    <w:p w14:paraId="7DBD4124" w14:textId="77777777" w:rsidR="002D6246" w:rsidRPr="002D6246" w:rsidRDefault="002D6246" w:rsidP="002D6246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}</w:t>
      </w:r>
    </w:p>
    <w:p w14:paraId="60790068" w14:textId="77777777" w:rsidR="002D6246" w:rsidRPr="002D6246" w:rsidRDefault="002D6246" w:rsidP="002D6246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proofErr w:type="gramStart"/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listBox1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EndUpdate(</w:t>
      </w:r>
      <w:proofErr w:type="gramEnd"/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);</w:t>
      </w:r>
    </w:p>
    <w:p w14:paraId="1D117937" w14:textId="77777777" w:rsidR="002D6246" w:rsidRPr="002D6246" w:rsidRDefault="002D6246" w:rsidP="002D6246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}</w:t>
      </w:r>
    </w:p>
    <w:p w14:paraId="4263E7E1" w14:textId="77777777" w:rsidR="002D6246" w:rsidRPr="002D6246" w:rsidRDefault="002D6246" w:rsidP="002D6246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</w:t>
      </w:r>
      <w:proofErr w:type="gramStart"/>
      <w:r w:rsidRPr="002D6246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private</w:t>
      </w:r>
      <w:proofErr w:type="gramEnd"/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2D6246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void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proofErr w:type="spellStart"/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findb_Click</w:t>
      </w:r>
      <w:proofErr w:type="spellEnd"/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(</w:t>
      </w:r>
      <w:r w:rsidRPr="002D6246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object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sender, </w:t>
      </w:r>
      <w:proofErr w:type="spellStart"/>
      <w:r w:rsidRPr="002D6246">
        <w:rPr>
          <w:rFonts w:ascii="Consolas" w:eastAsia="Times New Roman" w:hAnsi="Consolas" w:cs="Consolas"/>
          <w:color w:val="4EC9B0"/>
          <w:sz w:val="20"/>
          <w:szCs w:val="20"/>
          <w:lang w:val="en-US" w:eastAsia="ru-RU"/>
        </w:rPr>
        <w:t>EventArgs</w:t>
      </w:r>
      <w:proofErr w:type="spellEnd"/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e)</w:t>
      </w:r>
    </w:p>
    <w:p w14:paraId="0DC385B9" w14:textId="77777777" w:rsidR="002D6246" w:rsidRPr="002D6246" w:rsidRDefault="002D6246" w:rsidP="002D6246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{</w:t>
      </w:r>
    </w:p>
    <w:p w14:paraId="20EDBBA9" w14:textId="77777777" w:rsidR="002D6246" w:rsidRPr="002D6246" w:rsidRDefault="002D6246" w:rsidP="002D6246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proofErr w:type="spellStart"/>
      <w:proofErr w:type="gramStart"/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cl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Reset</w:t>
      </w:r>
      <w:proofErr w:type="spellEnd"/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(</w:t>
      </w:r>
      <w:proofErr w:type="gramEnd"/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);</w:t>
      </w:r>
    </w:p>
    <w:p w14:paraId="5B4517BD" w14:textId="77777777" w:rsidR="002D6246" w:rsidRPr="002D6246" w:rsidRDefault="002D6246" w:rsidP="002D6246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proofErr w:type="spellStart"/>
      <w:proofErr w:type="gramStart"/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cl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Start</w:t>
      </w:r>
      <w:proofErr w:type="spellEnd"/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(</w:t>
      </w:r>
      <w:proofErr w:type="gramEnd"/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);</w:t>
      </w:r>
    </w:p>
    <w:p w14:paraId="04AC833B" w14:textId="77777777" w:rsidR="002D6246" w:rsidRPr="002D6246" w:rsidRDefault="002D6246" w:rsidP="002D6246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listBox1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SelectedIndex 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=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proofErr w:type="gramStart"/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listBox1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FindStringExact(</w:t>
      </w:r>
      <w:proofErr w:type="gramEnd"/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textBox1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Text);</w:t>
      </w:r>
    </w:p>
    <w:p w14:paraId="6933328B" w14:textId="77777777" w:rsidR="002D6246" w:rsidRPr="002D6246" w:rsidRDefault="002D6246" w:rsidP="002D6246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proofErr w:type="spellStart"/>
      <w:proofErr w:type="gramStart"/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cl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Stop</w:t>
      </w:r>
      <w:proofErr w:type="spellEnd"/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(</w:t>
      </w:r>
      <w:proofErr w:type="gramEnd"/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);</w:t>
      </w:r>
    </w:p>
    <w:p w14:paraId="6C26DC9B" w14:textId="77777777" w:rsidR="002D6246" w:rsidRPr="002D6246" w:rsidRDefault="002D6246" w:rsidP="002D6246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label2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Text 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=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2D6246">
        <w:rPr>
          <w:rFonts w:ascii="Consolas" w:eastAsia="Times New Roman" w:hAnsi="Consolas" w:cs="Consolas"/>
          <w:color w:val="D69D85"/>
          <w:sz w:val="20"/>
          <w:szCs w:val="20"/>
          <w:lang w:val="en-US" w:eastAsia="ru-RU"/>
        </w:rPr>
        <w:t>"</w:t>
      </w:r>
      <w:r w:rsidRPr="002D6246">
        <w:rPr>
          <w:rFonts w:ascii="Consolas" w:eastAsia="Times New Roman" w:hAnsi="Consolas" w:cs="Consolas"/>
          <w:color w:val="D69D85"/>
          <w:sz w:val="20"/>
          <w:szCs w:val="20"/>
          <w:lang w:eastAsia="ru-RU"/>
        </w:rPr>
        <w:t>Поиск</w:t>
      </w:r>
      <w:r w:rsidRPr="002D6246">
        <w:rPr>
          <w:rFonts w:ascii="Consolas" w:eastAsia="Times New Roman" w:hAnsi="Consolas" w:cs="Consolas"/>
          <w:color w:val="D69D85"/>
          <w:sz w:val="20"/>
          <w:szCs w:val="20"/>
          <w:lang w:val="en-US" w:eastAsia="ru-RU"/>
        </w:rPr>
        <w:t> </w:t>
      </w:r>
      <w:r w:rsidRPr="002D6246">
        <w:rPr>
          <w:rFonts w:ascii="Consolas" w:eastAsia="Times New Roman" w:hAnsi="Consolas" w:cs="Consolas"/>
          <w:color w:val="D69D85"/>
          <w:sz w:val="20"/>
          <w:szCs w:val="20"/>
          <w:lang w:eastAsia="ru-RU"/>
        </w:rPr>
        <w:t>в</w:t>
      </w:r>
      <w:r w:rsidRPr="002D6246">
        <w:rPr>
          <w:rFonts w:ascii="Consolas" w:eastAsia="Times New Roman" w:hAnsi="Consolas" w:cs="Consolas"/>
          <w:color w:val="D69D85"/>
          <w:sz w:val="20"/>
          <w:szCs w:val="20"/>
          <w:lang w:val="en-US" w:eastAsia="ru-RU"/>
        </w:rPr>
        <w:t> </w:t>
      </w:r>
      <w:r w:rsidRPr="002D6246">
        <w:rPr>
          <w:rFonts w:ascii="Consolas" w:eastAsia="Times New Roman" w:hAnsi="Consolas" w:cs="Consolas"/>
          <w:color w:val="D69D85"/>
          <w:sz w:val="20"/>
          <w:szCs w:val="20"/>
          <w:lang w:eastAsia="ru-RU"/>
        </w:rPr>
        <w:t>списке</w:t>
      </w:r>
      <w:r w:rsidRPr="002D6246">
        <w:rPr>
          <w:rFonts w:ascii="Consolas" w:eastAsia="Times New Roman" w:hAnsi="Consolas" w:cs="Consolas"/>
          <w:color w:val="D69D85"/>
          <w:sz w:val="20"/>
          <w:szCs w:val="20"/>
          <w:lang w:val="en-US" w:eastAsia="ru-RU"/>
        </w:rPr>
        <w:t>: "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+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proofErr w:type="spellStart"/>
      <w:proofErr w:type="gramStart"/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cl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ElapsedMilliseconds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ToString</w:t>
      </w:r>
      <w:proofErr w:type="spellEnd"/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(</w:t>
      </w:r>
      <w:proofErr w:type="gramEnd"/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) 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+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2D6246">
        <w:rPr>
          <w:rFonts w:ascii="Consolas" w:eastAsia="Times New Roman" w:hAnsi="Consolas" w:cs="Consolas"/>
          <w:color w:val="D69D85"/>
          <w:sz w:val="20"/>
          <w:szCs w:val="20"/>
          <w:lang w:val="en-US" w:eastAsia="ru-RU"/>
        </w:rPr>
        <w:t>" </w:t>
      </w:r>
      <w:r w:rsidRPr="002D6246">
        <w:rPr>
          <w:rFonts w:ascii="Consolas" w:eastAsia="Times New Roman" w:hAnsi="Consolas" w:cs="Consolas"/>
          <w:color w:val="D69D85"/>
          <w:sz w:val="20"/>
          <w:szCs w:val="20"/>
          <w:lang w:eastAsia="ru-RU"/>
        </w:rPr>
        <w:t>миллисекунд</w:t>
      </w:r>
      <w:r w:rsidRPr="002D6246">
        <w:rPr>
          <w:rFonts w:ascii="Consolas" w:eastAsia="Times New Roman" w:hAnsi="Consolas" w:cs="Consolas"/>
          <w:color w:val="D69D85"/>
          <w:sz w:val="20"/>
          <w:szCs w:val="20"/>
          <w:lang w:val="en-US" w:eastAsia="ru-RU"/>
        </w:rPr>
        <w:t>"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;</w:t>
      </w:r>
    </w:p>
    <w:p w14:paraId="29EA058B" w14:textId="77777777" w:rsidR="002D6246" w:rsidRPr="002D6246" w:rsidRDefault="002D6246" w:rsidP="002D6246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proofErr w:type="spellStart"/>
      <w:proofErr w:type="gramStart"/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LevFormlist</w:t>
      </w:r>
      <w:proofErr w:type="spellEnd"/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(</w:t>
      </w:r>
      <w:proofErr w:type="gramEnd"/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textBox1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Text);</w:t>
      </w:r>
    </w:p>
    <w:p w14:paraId="11E37A3E" w14:textId="77777777" w:rsidR="002D6246" w:rsidRPr="002D6246" w:rsidRDefault="002D6246" w:rsidP="002D6246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}</w:t>
      </w:r>
    </w:p>
    <w:p w14:paraId="5ED560B5" w14:textId="77777777" w:rsidR="002D6246" w:rsidRPr="002D6246" w:rsidRDefault="002D6246" w:rsidP="002D6246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</w:t>
      </w:r>
      <w:proofErr w:type="gramStart"/>
      <w:r w:rsidRPr="002D6246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public</w:t>
      </w:r>
      <w:proofErr w:type="gramEnd"/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2D6246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static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2D6246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int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LevDist(</w:t>
      </w:r>
      <w:r w:rsidRPr="002D6246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string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string1, </w:t>
      </w:r>
      <w:r w:rsidRPr="002D6246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string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string2)</w:t>
      </w:r>
    </w:p>
    <w:p w14:paraId="3AEBE4D5" w14:textId="77777777" w:rsidR="002D6246" w:rsidRPr="002D6246" w:rsidRDefault="002D6246" w:rsidP="002D6246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{</w:t>
      </w:r>
    </w:p>
    <w:p w14:paraId="06B69A7F" w14:textId="77777777" w:rsidR="002D6246" w:rsidRPr="002D6246" w:rsidRDefault="002D6246" w:rsidP="002D6246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proofErr w:type="gramStart"/>
      <w:r w:rsidRPr="002D6246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if</w:t>
      </w:r>
      <w:proofErr w:type="gramEnd"/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(string1 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==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2D6246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null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) </w:t>
      </w:r>
      <w:r w:rsidRPr="002D6246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throw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2D6246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new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2D6246">
        <w:rPr>
          <w:rFonts w:ascii="Consolas" w:eastAsia="Times New Roman" w:hAnsi="Consolas" w:cs="Consolas"/>
          <w:color w:val="4EC9B0"/>
          <w:sz w:val="20"/>
          <w:szCs w:val="20"/>
          <w:lang w:val="en-US" w:eastAsia="ru-RU"/>
        </w:rPr>
        <w:t>ArgumentNullException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(</w:t>
      </w:r>
      <w:r w:rsidRPr="002D6246">
        <w:rPr>
          <w:rFonts w:ascii="Consolas" w:eastAsia="Times New Roman" w:hAnsi="Consolas" w:cs="Consolas"/>
          <w:color w:val="D69D85"/>
          <w:sz w:val="20"/>
          <w:szCs w:val="20"/>
          <w:lang w:val="en-US" w:eastAsia="ru-RU"/>
        </w:rPr>
        <w:t>"string1"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);</w:t>
      </w:r>
    </w:p>
    <w:p w14:paraId="2651A8D2" w14:textId="77777777" w:rsidR="002D6246" w:rsidRPr="002D6246" w:rsidRDefault="002D6246" w:rsidP="002D6246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proofErr w:type="gramStart"/>
      <w:r w:rsidRPr="002D6246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if</w:t>
      </w:r>
      <w:proofErr w:type="gramEnd"/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(string2 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==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2D6246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null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) </w:t>
      </w:r>
      <w:r w:rsidRPr="002D6246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throw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2D6246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new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2D6246">
        <w:rPr>
          <w:rFonts w:ascii="Consolas" w:eastAsia="Times New Roman" w:hAnsi="Consolas" w:cs="Consolas"/>
          <w:color w:val="4EC9B0"/>
          <w:sz w:val="20"/>
          <w:szCs w:val="20"/>
          <w:lang w:val="en-US" w:eastAsia="ru-RU"/>
        </w:rPr>
        <w:t>ArgumentNullException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(</w:t>
      </w:r>
      <w:r w:rsidRPr="002D6246">
        <w:rPr>
          <w:rFonts w:ascii="Consolas" w:eastAsia="Times New Roman" w:hAnsi="Consolas" w:cs="Consolas"/>
          <w:color w:val="D69D85"/>
          <w:sz w:val="20"/>
          <w:szCs w:val="20"/>
          <w:lang w:val="en-US" w:eastAsia="ru-RU"/>
        </w:rPr>
        <w:t>"string2"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);</w:t>
      </w:r>
    </w:p>
    <w:p w14:paraId="25C639FC" w14:textId="77777777" w:rsidR="002D6246" w:rsidRPr="002D6246" w:rsidRDefault="002D6246" w:rsidP="002D6246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proofErr w:type="spellStart"/>
      <w:proofErr w:type="gramStart"/>
      <w:r w:rsidRPr="002D6246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int</w:t>
      </w:r>
      <w:proofErr w:type="spellEnd"/>
      <w:proofErr w:type="gramEnd"/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diff;</w:t>
      </w:r>
    </w:p>
    <w:p w14:paraId="40AB4D24" w14:textId="77777777" w:rsidR="002D6246" w:rsidRPr="002D6246" w:rsidRDefault="002D6246" w:rsidP="002D6246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proofErr w:type="gramStart"/>
      <w:r w:rsidRPr="002D6246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int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[</w:t>
      </w:r>
      <w:proofErr w:type="gramEnd"/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,] m 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=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2D6246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new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2D6246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int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[string1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Length 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+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2D6246">
        <w:rPr>
          <w:rFonts w:ascii="Consolas" w:eastAsia="Times New Roman" w:hAnsi="Consolas" w:cs="Consolas"/>
          <w:color w:val="B5CEA8"/>
          <w:sz w:val="20"/>
          <w:szCs w:val="20"/>
          <w:lang w:val="en-US" w:eastAsia="ru-RU"/>
        </w:rPr>
        <w:t>1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, string2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Length 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+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2D6246">
        <w:rPr>
          <w:rFonts w:ascii="Consolas" w:eastAsia="Times New Roman" w:hAnsi="Consolas" w:cs="Consolas"/>
          <w:color w:val="B5CEA8"/>
          <w:sz w:val="20"/>
          <w:szCs w:val="20"/>
          <w:lang w:val="en-US" w:eastAsia="ru-RU"/>
        </w:rPr>
        <w:t>1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];</w:t>
      </w:r>
    </w:p>
    <w:p w14:paraId="06BB3AB1" w14:textId="77777777" w:rsidR="002D6246" w:rsidRPr="002D6246" w:rsidRDefault="002D6246" w:rsidP="002D6246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</w:p>
    <w:p w14:paraId="57C75F42" w14:textId="77777777" w:rsidR="002D6246" w:rsidRPr="002D6246" w:rsidRDefault="002D6246" w:rsidP="002D6246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proofErr w:type="gramStart"/>
      <w:r w:rsidRPr="002D6246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for</w:t>
      </w:r>
      <w:proofErr w:type="gramEnd"/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(</w:t>
      </w:r>
      <w:r w:rsidRPr="002D6246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int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i 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=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2D6246">
        <w:rPr>
          <w:rFonts w:ascii="Consolas" w:eastAsia="Times New Roman" w:hAnsi="Consolas" w:cs="Consolas"/>
          <w:color w:val="B5CEA8"/>
          <w:sz w:val="20"/>
          <w:szCs w:val="20"/>
          <w:lang w:val="en-US" w:eastAsia="ru-RU"/>
        </w:rPr>
        <w:t>0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; i 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&lt;=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string1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Length; i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++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) { m[i, </w:t>
      </w:r>
      <w:r w:rsidRPr="002D6246">
        <w:rPr>
          <w:rFonts w:ascii="Consolas" w:eastAsia="Times New Roman" w:hAnsi="Consolas" w:cs="Consolas"/>
          <w:color w:val="B5CEA8"/>
          <w:sz w:val="20"/>
          <w:szCs w:val="20"/>
          <w:lang w:val="en-US" w:eastAsia="ru-RU"/>
        </w:rPr>
        <w:t>0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] 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=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i; }</w:t>
      </w:r>
    </w:p>
    <w:p w14:paraId="169E4158" w14:textId="77777777" w:rsidR="002D6246" w:rsidRPr="002D6246" w:rsidRDefault="002D6246" w:rsidP="002D6246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proofErr w:type="gramStart"/>
      <w:r w:rsidRPr="002D6246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for</w:t>
      </w:r>
      <w:proofErr w:type="gramEnd"/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(</w:t>
      </w:r>
      <w:r w:rsidRPr="002D6246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int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j 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=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2D6246">
        <w:rPr>
          <w:rFonts w:ascii="Consolas" w:eastAsia="Times New Roman" w:hAnsi="Consolas" w:cs="Consolas"/>
          <w:color w:val="B5CEA8"/>
          <w:sz w:val="20"/>
          <w:szCs w:val="20"/>
          <w:lang w:val="en-US" w:eastAsia="ru-RU"/>
        </w:rPr>
        <w:t>0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; j 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&lt;=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string2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Length; j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++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) { m[</w:t>
      </w:r>
      <w:r w:rsidRPr="002D6246">
        <w:rPr>
          <w:rFonts w:ascii="Consolas" w:eastAsia="Times New Roman" w:hAnsi="Consolas" w:cs="Consolas"/>
          <w:color w:val="B5CEA8"/>
          <w:sz w:val="20"/>
          <w:szCs w:val="20"/>
          <w:lang w:val="en-US" w:eastAsia="ru-RU"/>
        </w:rPr>
        <w:t>0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, j] 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=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j; }</w:t>
      </w:r>
    </w:p>
    <w:p w14:paraId="503D82B1" w14:textId="77777777" w:rsidR="002D6246" w:rsidRPr="002D6246" w:rsidRDefault="002D6246" w:rsidP="002D6246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</w:p>
    <w:p w14:paraId="62CBA334" w14:textId="77777777" w:rsidR="002D6246" w:rsidRPr="002D6246" w:rsidRDefault="002D6246" w:rsidP="002D6246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proofErr w:type="gramStart"/>
      <w:r w:rsidRPr="002D6246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for</w:t>
      </w:r>
      <w:proofErr w:type="gramEnd"/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(</w:t>
      </w:r>
      <w:proofErr w:type="spellStart"/>
      <w:r w:rsidRPr="002D6246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int</w:t>
      </w:r>
      <w:proofErr w:type="spellEnd"/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i 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=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2D6246">
        <w:rPr>
          <w:rFonts w:ascii="Consolas" w:eastAsia="Times New Roman" w:hAnsi="Consolas" w:cs="Consolas"/>
          <w:color w:val="B5CEA8"/>
          <w:sz w:val="20"/>
          <w:szCs w:val="20"/>
          <w:lang w:val="en-US" w:eastAsia="ru-RU"/>
        </w:rPr>
        <w:t>1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; i 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&lt;=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string1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Length; i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++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)</w:t>
      </w:r>
    </w:p>
    <w:p w14:paraId="3940F91A" w14:textId="77777777" w:rsidR="002D6246" w:rsidRPr="002D6246" w:rsidRDefault="002D6246" w:rsidP="002D6246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{</w:t>
      </w:r>
    </w:p>
    <w:p w14:paraId="0CA133EA" w14:textId="77777777" w:rsidR="002D6246" w:rsidRPr="002D6246" w:rsidRDefault="002D6246" w:rsidP="002D6246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    </w:t>
      </w:r>
      <w:proofErr w:type="gramStart"/>
      <w:r w:rsidRPr="002D6246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for</w:t>
      </w:r>
      <w:proofErr w:type="gramEnd"/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(</w:t>
      </w:r>
      <w:proofErr w:type="spellStart"/>
      <w:r w:rsidRPr="002D6246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int</w:t>
      </w:r>
      <w:proofErr w:type="spellEnd"/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j 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=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2D6246">
        <w:rPr>
          <w:rFonts w:ascii="Consolas" w:eastAsia="Times New Roman" w:hAnsi="Consolas" w:cs="Consolas"/>
          <w:color w:val="B5CEA8"/>
          <w:sz w:val="20"/>
          <w:szCs w:val="20"/>
          <w:lang w:val="en-US" w:eastAsia="ru-RU"/>
        </w:rPr>
        <w:t>1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; j 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&lt;=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string2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Length; j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++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)</w:t>
      </w:r>
    </w:p>
    <w:p w14:paraId="1F5146D7" w14:textId="77777777" w:rsidR="002D6246" w:rsidRPr="002D6246" w:rsidRDefault="002D6246" w:rsidP="002D6246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    {</w:t>
      </w:r>
    </w:p>
    <w:p w14:paraId="0C176DBE" w14:textId="77777777" w:rsidR="002D6246" w:rsidRPr="002D6246" w:rsidRDefault="002D6246" w:rsidP="002D6246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        </w:t>
      </w:r>
      <w:proofErr w:type="gramStart"/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diff</w:t>
      </w:r>
      <w:proofErr w:type="gramEnd"/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=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(string1[i 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-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2D6246">
        <w:rPr>
          <w:rFonts w:ascii="Consolas" w:eastAsia="Times New Roman" w:hAnsi="Consolas" w:cs="Consolas"/>
          <w:color w:val="B5CEA8"/>
          <w:sz w:val="20"/>
          <w:szCs w:val="20"/>
          <w:lang w:val="en-US" w:eastAsia="ru-RU"/>
        </w:rPr>
        <w:t>1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] 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==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string2[j 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-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2D6246">
        <w:rPr>
          <w:rFonts w:ascii="Consolas" w:eastAsia="Times New Roman" w:hAnsi="Consolas" w:cs="Consolas"/>
          <w:color w:val="B5CEA8"/>
          <w:sz w:val="20"/>
          <w:szCs w:val="20"/>
          <w:lang w:val="en-US" w:eastAsia="ru-RU"/>
        </w:rPr>
        <w:t>1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]) 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?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proofErr w:type="gramStart"/>
      <w:r w:rsidRPr="002D6246">
        <w:rPr>
          <w:rFonts w:ascii="Consolas" w:eastAsia="Times New Roman" w:hAnsi="Consolas" w:cs="Consolas"/>
          <w:color w:val="B5CEA8"/>
          <w:sz w:val="20"/>
          <w:szCs w:val="20"/>
          <w:lang w:val="en-US" w:eastAsia="ru-RU"/>
        </w:rPr>
        <w:t>0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:</w:t>
      </w:r>
      <w:proofErr w:type="gramEnd"/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2D6246">
        <w:rPr>
          <w:rFonts w:ascii="Consolas" w:eastAsia="Times New Roman" w:hAnsi="Consolas" w:cs="Consolas"/>
          <w:color w:val="B5CEA8"/>
          <w:sz w:val="20"/>
          <w:szCs w:val="20"/>
          <w:lang w:val="en-US" w:eastAsia="ru-RU"/>
        </w:rPr>
        <w:t>1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;</w:t>
      </w:r>
    </w:p>
    <w:p w14:paraId="79D9B802" w14:textId="77777777" w:rsidR="002D6246" w:rsidRPr="002D6246" w:rsidRDefault="002D6246" w:rsidP="002D6246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</w:p>
    <w:p w14:paraId="30752874" w14:textId="77777777" w:rsidR="002D6246" w:rsidRPr="002D6246" w:rsidRDefault="002D6246" w:rsidP="002D6246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        </w:t>
      </w:r>
      <w:proofErr w:type="gramStart"/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m[</w:t>
      </w:r>
      <w:proofErr w:type="gramEnd"/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i, j] 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=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proofErr w:type="spellStart"/>
      <w:r w:rsidRPr="002D6246">
        <w:rPr>
          <w:rFonts w:ascii="Consolas" w:eastAsia="Times New Roman" w:hAnsi="Consolas" w:cs="Consolas"/>
          <w:color w:val="4EC9B0"/>
          <w:sz w:val="20"/>
          <w:szCs w:val="20"/>
          <w:lang w:val="en-US" w:eastAsia="ru-RU"/>
        </w:rPr>
        <w:t>Math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Min</w:t>
      </w:r>
      <w:proofErr w:type="spellEnd"/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(</w:t>
      </w:r>
      <w:proofErr w:type="spellStart"/>
      <w:r w:rsidRPr="002D6246">
        <w:rPr>
          <w:rFonts w:ascii="Consolas" w:eastAsia="Times New Roman" w:hAnsi="Consolas" w:cs="Consolas"/>
          <w:color w:val="4EC9B0"/>
          <w:sz w:val="20"/>
          <w:szCs w:val="20"/>
          <w:lang w:val="en-US" w:eastAsia="ru-RU"/>
        </w:rPr>
        <w:t>Math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Min</w:t>
      </w:r>
      <w:proofErr w:type="spellEnd"/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(m[i 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-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2D6246">
        <w:rPr>
          <w:rFonts w:ascii="Consolas" w:eastAsia="Times New Roman" w:hAnsi="Consolas" w:cs="Consolas"/>
          <w:color w:val="B5CEA8"/>
          <w:sz w:val="20"/>
          <w:szCs w:val="20"/>
          <w:lang w:val="en-US" w:eastAsia="ru-RU"/>
        </w:rPr>
        <w:t>1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, j] 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+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2D6246">
        <w:rPr>
          <w:rFonts w:ascii="Consolas" w:eastAsia="Times New Roman" w:hAnsi="Consolas" w:cs="Consolas"/>
          <w:color w:val="B5CEA8"/>
          <w:sz w:val="20"/>
          <w:szCs w:val="20"/>
          <w:lang w:val="en-US" w:eastAsia="ru-RU"/>
        </w:rPr>
        <w:t>1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,</w:t>
      </w:r>
    </w:p>
    <w:p w14:paraId="199DAA35" w14:textId="77777777" w:rsidR="002D6246" w:rsidRPr="002D6246" w:rsidRDefault="002D6246" w:rsidP="002D6246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lastRenderedPageBreak/>
        <w:t>                                                </w:t>
      </w:r>
      <w:proofErr w:type="gramStart"/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m[</w:t>
      </w:r>
      <w:proofErr w:type="gramEnd"/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i, j 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-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2D6246">
        <w:rPr>
          <w:rFonts w:ascii="Consolas" w:eastAsia="Times New Roman" w:hAnsi="Consolas" w:cs="Consolas"/>
          <w:color w:val="B5CEA8"/>
          <w:sz w:val="20"/>
          <w:szCs w:val="20"/>
          <w:lang w:val="en-US" w:eastAsia="ru-RU"/>
        </w:rPr>
        <w:t>1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] 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+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2D6246">
        <w:rPr>
          <w:rFonts w:ascii="Consolas" w:eastAsia="Times New Roman" w:hAnsi="Consolas" w:cs="Consolas"/>
          <w:color w:val="B5CEA8"/>
          <w:sz w:val="20"/>
          <w:szCs w:val="20"/>
          <w:lang w:val="en-US" w:eastAsia="ru-RU"/>
        </w:rPr>
        <w:t>1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),</w:t>
      </w:r>
    </w:p>
    <w:p w14:paraId="50977258" w14:textId="77777777" w:rsidR="002D6246" w:rsidRPr="002D6246" w:rsidRDefault="002D6246" w:rsidP="002D6246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                                    </w:t>
      </w:r>
      <w:proofErr w:type="gramStart"/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m[</w:t>
      </w:r>
      <w:proofErr w:type="gramEnd"/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i 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-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2D6246">
        <w:rPr>
          <w:rFonts w:ascii="Consolas" w:eastAsia="Times New Roman" w:hAnsi="Consolas" w:cs="Consolas"/>
          <w:color w:val="B5CEA8"/>
          <w:sz w:val="20"/>
          <w:szCs w:val="20"/>
          <w:lang w:val="en-US" w:eastAsia="ru-RU"/>
        </w:rPr>
        <w:t>1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, j 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-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2D6246">
        <w:rPr>
          <w:rFonts w:ascii="Consolas" w:eastAsia="Times New Roman" w:hAnsi="Consolas" w:cs="Consolas"/>
          <w:color w:val="B5CEA8"/>
          <w:sz w:val="20"/>
          <w:szCs w:val="20"/>
          <w:lang w:val="en-US" w:eastAsia="ru-RU"/>
        </w:rPr>
        <w:t>1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] 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+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diff);</w:t>
      </w:r>
    </w:p>
    <w:p w14:paraId="5D0A718F" w14:textId="77777777" w:rsidR="002D6246" w:rsidRPr="002D6246" w:rsidRDefault="002D6246" w:rsidP="002D6246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    }</w:t>
      </w:r>
    </w:p>
    <w:p w14:paraId="74B361BF" w14:textId="77777777" w:rsidR="002D6246" w:rsidRPr="002D6246" w:rsidRDefault="002D6246" w:rsidP="002D6246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}</w:t>
      </w:r>
    </w:p>
    <w:p w14:paraId="20B9E4AF" w14:textId="77777777" w:rsidR="002D6246" w:rsidRPr="002D6246" w:rsidRDefault="002D6246" w:rsidP="002D6246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proofErr w:type="gramStart"/>
      <w:r w:rsidRPr="002D6246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return</w:t>
      </w:r>
      <w:proofErr w:type="gramEnd"/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m[string1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Length, string2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Length];</w:t>
      </w:r>
    </w:p>
    <w:p w14:paraId="1686D0A3" w14:textId="77777777" w:rsidR="002D6246" w:rsidRPr="002D6246" w:rsidRDefault="002D6246" w:rsidP="002D6246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}</w:t>
      </w:r>
    </w:p>
    <w:p w14:paraId="4CFEC67F" w14:textId="77777777" w:rsidR="002D6246" w:rsidRPr="002D6246" w:rsidRDefault="002D6246" w:rsidP="002D6246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</w:t>
      </w:r>
      <w:proofErr w:type="gramStart"/>
      <w:r w:rsidRPr="002D6246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void</w:t>
      </w:r>
      <w:proofErr w:type="gramEnd"/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proofErr w:type="spellStart"/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LevFormlist</w:t>
      </w:r>
      <w:proofErr w:type="spellEnd"/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(</w:t>
      </w:r>
      <w:r w:rsidRPr="002D6246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string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s)</w:t>
      </w:r>
    </w:p>
    <w:p w14:paraId="6511C256" w14:textId="77777777" w:rsidR="002D6246" w:rsidRPr="002D6246" w:rsidRDefault="002D6246" w:rsidP="002D6246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{</w:t>
      </w:r>
    </w:p>
    <w:p w14:paraId="75595307" w14:textId="77777777" w:rsidR="002D6246" w:rsidRPr="002D6246" w:rsidRDefault="002D6246" w:rsidP="002D6246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proofErr w:type="spellStart"/>
      <w:proofErr w:type="gramStart"/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cl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Reset</w:t>
      </w:r>
      <w:proofErr w:type="spellEnd"/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(</w:t>
      </w:r>
      <w:proofErr w:type="gramEnd"/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);</w:t>
      </w:r>
    </w:p>
    <w:p w14:paraId="7ED3220F" w14:textId="77777777" w:rsidR="002D6246" w:rsidRPr="002D6246" w:rsidRDefault="002D6246" w:rsidP="002D6246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proofErr w:type="spellStart"/>
      <w:proofErr w:type="gramStart"/>
      <w:r w:rsidRPr="002D6246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int</w:t>
      </w:r>
      <w:proofErr w:type="spellEnd"/>
      <w:proofErr w:type="gramEnd"/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p 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=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2D6246">
        <w:rPr>
          <w:rFonts w:ascii="Consolas" w:eastAsia="Times New Roman" w:hAnsi="Consolas" w:cs="Consolas"/>
          <w:color w:val="B5CEA8"/>
          <w:sz w:val="20"/>
          <w:szCs w:val="20"/>
          <w:lang w:val="en-US" w:eastAsia="ru-RU"/>
        </w:rPr>
        <w:t>0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;</w:t>
      </w:r>
    </w:p>
    <w:p w14:paraId="04CE96A9" w14:textId="77777777" w:rsidR="002D6246" w:rsidRPr="002D6246" w:rsidRDefault="002D6246" w:rsidP="002D6246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proofErr w:type="spellStart"/>
      <w:proofErr w:type="gramStart"/>
      <w:r w:rsidRPr="002D6246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bool</w:t>
      </w:r>
      <w:proofErr w:type="spellEnd"/>
      <w:proofErr w:type="gramEnd"/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f 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=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proofErr w:type="spellStart"/>
      <w:r w:rsidRPr="002D6246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int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TryParse</w:t>
      </w:r>
      <w:proofErr w:type="spellEnd"/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(textBox2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Text, </w:t>
      </w:r>
      <w:r w:rsidRPr="002D6246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out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p);</w:t>
      </w:r>
    </w:p>
    <w:p w14:paraId="04767297" w14:textId="77777777" w:rsidR="002D6246" w:rsidRPr="002D6246" w:rsidRDefault="002D6246" w:rsidP="002D6246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proofErr w:type="gramStart"/>
      <w:r w:rsidRPr="002D6246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if</w:t>
      </w:r>
      <w:proofErr w:type="gramEnd"/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(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!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f 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||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p 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&lt;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2D6246">
        <w:rPr>
          <w:rFonts w:ascii="Consolas" w:eastAsia="Times New Roman" w:hAnsi="Consolas" w:cs="Consolas"/>
          <w:color w:val="B5CEA8"/>
          <w:sz w:val="20"/>
          <w:szCs w:val="20"/>
          <w:lang w:val="en-US" w:eastAsia="ru-RU"/>
        </w:rPr>
        <w:t>0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)</w:t>
      </w:r>
    </w:p>
    <w:p w14:paraId="4F16D03D" w14:textId="77777777" w:rsidR="002D6246" w:rsidRPr="002D6246" w:rsidRDefault="002D6246" w:rsidP="002D6246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{</w:t>
      </w:r>
    </w:p>
    <w:p w14:paraId="393F95A5" w14:textId="77777777" w:rsidR="002D6246" w:rsidRPr="002D6246" w:rsidRDefault="002D6246" w:rsidP="002D6246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    </w:t>
      </w:r>
      <w:proofErr w:type="gramStart"/>
      <w:r w:rsidRPr="002D6246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throw</w:t>
      </w:r>
      <w:proofErr w:type="gramEnd"/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2D6246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new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proofErr w:type="spellStart"/>
      <w:r w:rsidRPr="002D6246">
        <w:rPr>
          <w:rFonts w:ascii="Consolas" w:eastAsia="Times New Roman" w:hAnsi="Consolas" w:cs="Consolas"/>
          <w:color w:val="4EC9B0"/>
          <w:sz w:val="20"/>
          <w:szCs w:val="20"/>
          <w:lang w:val="en-US" w:eastAsia="ru-RU"/>
        </w:rPr>
        <w:t>ArgumentException</w:t>
      </w:r>
      <w:proofErr w:type="spellEnd"/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(</w:t>
      </w:r>
      <w:r w:rsidRPr="002D6246">
        <w:rPr>
          <w:rFonts w:ascii="Consolas" w:eastAsia="Times New Roman" w:hAnsi="Consolas" w:cs="Consolas"/>
          <w:color w:val="D69D85"/>
          <w:sz w:val="20"/>
          <w:szCs w:val="20"/>
          <w:lang w:val="en-US" w:eastAsia="ru-RU"/>
        </w:rPr>
        <w:t>"</w:t>
      </w:r>
      <w:r w:rsidRPr="002D6246">
        <w:rPr>
          <w:rFonts w:ascii="Consolas" w:eastAsia="Times New Roman" w:hAnsi="Consolas" w:cs="Consolas"/>
          <w:color w:val="D69D85"/>
          <w:sz w:val="20"/>
          <w:szCs w:val="20"/>
          <w:lang w:eastAsia="ru-RU"/>
        </w:rPr>
        <w:t>Неправильные</w:t>
      </w:r>
      <w:r w:rsidRPr="002D6246">
        <w:rPr>
          <w:rFonts w:ascii="Consolas" w:eastAsia="Times New Roman" w:hAnsi="Consolas" w:cs="Consolas"/>
          <w:color w:val="D69D85"/>
          <w:sz w:val="20"/>
          <w:szCs w:val="20"/>
          <w:lang w:val="en-US" w:eastAsia="ru-RU"/>
        </w:rPr>
        <w:t> </w:t>
      </w:r>
      <w:r w:rsidRPr="002D6246">
        <w:rPr>
          <w:rFonts w:ascii="Consolas" w:eastAsia="Times New Roman" w:hAnsi="Consolas" w:cs="Consolas"/>
          <w:color w:val="D69D85"/>
          <w:sz w:val="20"/>
          <w:szCs w:val="20"/>
          <w:lang w:eastAsia="ru-RU"/>
        </w:rPr>
        <w:t>значения</w:t>
      </w:r>
      <w:r w:rsidRPr="002D6246">
        <w:rPr>
          <w:rFonts w:ascii="Consolas" w:eastAsia="Times New Roman" w:hAnsi="Consolas" w:cs="Consolas"/>
          <w:color w:val="D69D85"/>
          <w:sz w:val="20"/>
          <w:szCs w:val="20"/>
          <w:lang w:val="en-US" w:eastAsia="ru-RU"/>
        </w:rPr>
        <w:t>!"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);</w:t>
      </w:r>
    </w:p>
    <w:p w14:paraId="575C9A7B" w14:textId="77777777" w:rsidR="002D6246" w:rsidRPr="002D6246" w:rsidRDefault="002D6246" w:rsidP="002D6246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}</w:t>
      </w:r>
    </w:p>
    <w:p w14:paraId="169F3BB9" w14:textId="77777777" w:rsidR="002D6246" w:rsidRPr="002D6246" w:rsidRDefault="002D6246" w:rsidP="002D6246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proofErr w:type="gramStart"/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listBox2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BeginUpdate(</w:t>
      </w:r>
      <w:proofErr w:type="gramEnd"/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);</w:t>
      </w:r>
    </w:p>
    <w:p w14:paraId="75C2F648" w14:textId="77777777" w:rsidR="002D6246" w:rsidRPr="002D6246" w:rsidRDefault="002D6246" w:rsidP="002D6246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proofErr w:type="gramStart"/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listBox2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Items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Clear(</w:t>
      </w:r>
      <w:proofErr w:type="gramEnd"/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);</w:t>
      </w:r>
    </w:p>
    <w:p w14:paraId="536F0C56" w14:textId="77777777" w:rsidR="002D6246" w:rsidRPr="002D6246" w:rsidRDefault="002D6246" w:rsidP="002D6246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proofErr w:type="spellStart"/>
      <w:proofErr w:type="gramStart"/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cl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Start</w:t>
      </w:r>
      <w:proofErr w:type="spellEnd"/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(</w:t>
      </w:r>
      <w:proofErr w:type="gramEnd"/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);</w:t>
      </w:r>
    </w:p>
    <w:p w14:paraId="66391389" w14:textId="77777777" w:rsidR="002D6246" w:rsidRPr="002D6246" w:rsidRDefault="002D6246" w:rsidP="002D6246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proofErr w:type="spellStart"/>
      <w:proofErr w:type="gramStart"/>
      <w:r w:rsidRPr="002D6246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foreach</w:t>
      </w:r>
      <w:proofErr w:type="spellEnd"/>
      <w:proofErr w:type="gramEnd"/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(</w:t>
      </w:r>
      <w:r w:rsidRPr="002D6246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string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l </w:t>
      </w:r>
      <w:r w:rsidRPr="002D6246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in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listBox1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Items)</w:t>
      </w:r>
    </w:p>
    <w:p w14:paraId="36AF55DF" w14:textId="77777777" w:rsidR="002D6246" w:rsidRPr="002D6246" w:rsidRDefault="002D6246" w:rsidP="002D6246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{</w:t>
      </w:r>
    </w:p>
    <w:p w14:paraId="7F7E2373" w14:textId="77777777" w:rsidR="002D6246" w:rsidRPr="002D6246" w:rsidRDefault="002D6246" w:rsidP="002D6246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    </w:t>
      </w:r>
      <w:proofErr w:type="gramStart"/>
      <w:r w:rsidRPr="002D6246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if</w:t>
      </w:r>
      <w:proofErr w:type="gramEnd"/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(</w:t>
      </w:r>
      <w:proofErr w:type="spellStart"/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LevDist</w:t>
      </w:r>
      <w:proofErr w:type="spellEnd"/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(s, l) 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&lt;=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p)</w:t>
      </w:r>
    </w:p>
    <w:p w14:paraId="2522F202" w14:textId="77777777" w:rsidR="002D6246" w:rsidRPr="002D6246" w:rsidRDefault="002D6246" w:rsidP="002D6246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        </w:t>
      </w:r>
      <w:proofErr w:type="gramStart"/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listBox2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Items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Add(</w:t>
      </w:r>
      <w:proofErr w:type="gramEnd"/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l);</w:t>
      </w:r>
    </w:p>
    <w:p w14:paraId="48AAFAB0" w14:textId="77777777" w:rsidR="002D6246" w:rsidRPr="002D6246" w:rsidRDefault="002D6246" w:rsidP="002D6246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}</w:t>
      </w:r>
    </w:p>
    <w:p w14:paraId="6260021C" w14:textId="77777777" w:rsidR="002D6246" w:rsidRPr="002D6246" w:rsidRDefault="002D6246" w:rsidP="002D6246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proofErr w:type="spellStart"/>
      <w:proofErr w:type="gramStart"/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cl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Stop</w:t>
      </w:r>
      <w:proofErr w:type="spellEnd"/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(</w:t>
      </w:r>
      <w:proofErr w:type="gramEnd"/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);</w:t>
      </w:r>
    </w:p>
    <w:p w14:paraId="183DD3A7" w14:textId="77777777" w:rsidR="002D6246" w:rsidRPr="002D6246" w:rsidRDefault="002D6246" w:rsidP="002D6246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proofErr w:type="gramStart"/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listBox2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EndUpdate(</w:t>
      </w:r>
      <w:proofErr w:type="gramEnd"/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);</w:t>
      </w:r>
    </w:p>
    <w:p w14:paraId="16ED5B3A" w14:textId="77777777" w:rsidR="002D6246" w:rsidRPr="002D6246" w:rsidRDefault="002D6246" w:rsidP="002D6246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label5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Text 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=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2D6246">
        <w:rPr>
          <w:rFonts w:ascii="Consolas" w:eastAsia="Times New Roman" w:hAnsi="Consolas" w:cs="Consolas"/>
          <w:color w:val="D69D85"/>
          <w:sz w:val="20"/>
          <w:szCs w:val="20"/>
          <w:lang w:val="en-US" w:eastAsia="ru-RU"/>
        </w:rPr>
        <w:t>" </w:t>
      </w:r>
      <w:r w:rsidRPr="002D6246">
        <w:rPr>
          <w:rFonts w:ascii="Consolas" w:eastAsia="Times New Roman" w:hAnsi="Consolas" w:cs="Consolas"/>
          <w:color w:val="D69D85"/>
          <w:sz w:val="20"/>
          <w:szCs w:val="20"/>
          <w:lang w:eastAsia="ru-RU"/>
        </w:rPr>
        <w:t>Создание</w:t>
      </w:r>
      <w:r w:rsidRPr="002D6246">
        <w:rPr>
          <w:rFonts w:ascii="Consolas" w:eastAsia="Times New Roman" w:hAnsi="Consolas" w:cs="Consolas"/>
          <w:color w:val="D69D85"/>
          <w:sz w:val="20"/>
          <w:szCs w:val="20"/>
          <w:lang w:val="en-US" w:eastAsia="ru-RU"/>
        </w:rPr>
        <w:t> </w:t>
      </w:r>
      <w:r w:rsidRPr="002D6246">
        <w:rPr>
          <w:rFonts w:ascii="Consolas" w:eastAsia="Times New Roman" w:hAnsi="Consolas" w:cs="Consolas"/>
          <w:color w:val="D69D85"/>
          <w:sz w:val="20"/>
          <w:szCs w:val="20"/>
          <w:lang w:eastAsia="ru-RU"/>
        </w:rPr>
        <w:t>списка</w:t>
      </w:r>
      <w:r w:rsidRPr="002D6246">
        <w:rPr>
          <w:rFonts w:ascii="Consolas" w:eastAsia="Times New Roman" w:hAnsi="Consolas" w:cs="Consolas"/>
          <w:color w:val="D69D85"/>
          <w:sz w:val="20"/>
          <w:szCs w:val="20"/>
          <w:lang w:val="en-US" w:eastAsia="ru-RU"/>
        </w:rPr>
        <w:t> </w:t>
      </w:r>
      <w:r w:rsidRPr="002D6246">
        <w:rPr>
          <w:rFonts w:ascii="Consolas" w:eastAsia="Times New Roman" w:hAnsi="Consolas" w:cs="Consolas"/>
          <w:color w:val="D69D85"/>
          <w:sz w:val="20"/>
          <w:szCs w:val="20"/>
          <w:lang w:eastAsia="ru-RU"/>
        </w:rPr>
        <w:t>с</w:t>
      </w:r>
      <w:r w:rsidRPr="002D6246">
        <w:rPr>
          <w:rFonts w:ascii="Consolas" w:eastAsia="Times New Roman" w:hAnsi="Consolas" w:cs="Consolas"/>
          <w:color w:val="D69D85"/>
          <w:sz w:val="20"/>
          <w:szCs w:val="20"/>
          <w:lang w:val="en-US" w:eastAsia="ru-RU"/>
        </w:rPr>
        <w:t> </w:t>
      </w:r>
      <w:r w:rsidRPr="002D6246">
        <w:rPr>
          <w:rFonts w:ascii="Consolas" w:eastAsia="Times New Roman" w:hAnsi="Consolas" w:cs="Consolas"/>
          <w:color w:val="D69D85"/>
          <w:sz w:val="20"/>
          <w:szCs w:val="20"/>
          <w:lang w:eastAsia="ru-RU"/>
        </w:rPr>
        <w:t>Расстоянием</w:t>
      </w:r>
      <w:r w:rsidRPr="002D6246">
        <w:rPr>
          <w:rFonts w:ascii="Consolas" w:eastAsia="Times New Roman" w:hAnsi="Consolas" w:cs="Consolas"/>
          <w:color w:val="D69D85"/>
          <w:sz w:val="20"/>
          <w:szCs w:val="20"/>
          <w:lang w:val="en-US" w:eastAsia="ru-RU"/>
        </w:rPr>
        <w:t> </w:t>
      </w:r>
      <w:r w:rsidRPr="002D6246">
        <w:rPr>
          <w:rFonts w:ascii="Consolas" w:eastAsia="Times New Roman" w:hAnsi="Consolas" w:cs="Consolas"/>
          <w:color w:val="D69D85"/>
          <w:sz w:val="20"/>
          <w:szCs w:val="20"/>
          <w:lang w:eastAsia="ru-RU"/>
        </w:rPr>
        <w:t>Левенштейна</w:t>
      </w:r>
      <w:r w:rsidRPr="002D6246">
        <w:rPr>
          <w:rFonts w:ascii="Consolas" w:eastAsia="Times New Roman" w:hAnsi="Consolas" w:cs="Consolas"/>
          <w:color w:val="D69D85"/>
          <w:sz w:val="20"/>
          <w:szCs w:val="20"/>
          <w:lang w:val="en-US" w:eastAsia="ru-RU"/>
        </w:rPr>
        <w:t>: "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+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proofErr w:type="spellStart"/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cl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ElapsedMilliseconds</w:t>
      </w:r>
      <w:proofErr w:type="spellEnd"/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+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proofErr w:type="gramStart"/>
      <w:r w:rsidRPr="002D6246">
        <w:rPr>
          <w:rFonts w:ascii="Consolas" w:eastAsia="Times New Roman" w:hAnsi="Consolas" w:cs="Consolas"/>
          <w:color w:val="D69D85"/>
          <w:sz w:val="20"/>
          <w:szCs w:val="20"/>
          <w:lang w:val="en-US" w:eastAsia="ru-RU"/>
        </w:rPr>
        <w:t>" </w:t>
      </w:r>
      <w:r w:rsidRPr="002D6246">
        <w:rPr>
          <w:rFonts w:ascii="Consolas" w:eastAsia="Times New Roman" w:hAnsi="Consolas" w:cs="Consolas"/>
          <w:color w:val="D69D85"/>
          <w:sz w:val="20"/>
          <w:szCs w:val="20"/>
          <w:lang w:eastAsia="ru-RU"/>
        </w:rPr>
        <w:t>миллисекунд</w:t>
      </w:r>
      <w:proofErr w:type="gramEnd"/>
      <w:r w:rsidRPr="002D6246">
        <w:rPr>
          <w:rFonts w:ascii="Consolas" w:eastAsia="Times New Roman" w:hAnsi="Consolas" w:cs="Consolas"/>
          <w:color w:val="D69D85"/>
          <w:sz w:val="20"/>
          <w:szCs w:val="20"/>
          <w:lang w:val="en-US" w:eastAsia="ru-RU"/>
        </w:rPr>
        <w:t>"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;</w:t>
      </w:r>
    </w:p>
    <w:p w14:paraId="2AD18455" w14:textId="77777777" w:rsidR="002D6246" w:rsidRPr="002D6246" w:rsidRDefault="002D6246" w:rsidP="002D6246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}</w:t>
      </w:r>
    </w:p>
    <w:p w14:paraId="42CE7690" w14:textId="77777777" w:rsidR="002D6246" w:rsidRPr="002D6246" w:rsidRDefault="002D6246" w:rsidP="002D6246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}</w:t>
      </w:r>
    </w:p>
    <w:p w14:paraId="6A31A618" w14:textId="7DB40AC0" w:rsidR="002D6246" w:rsidRPr="002D6246" w:rsidRDefault="002D6246" w:rsidP="002D6246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}</w:t>
      </w:r>
    </w:p>
    <w:p w14:paraId="58914BE4" w14:textId="3BD80B2E" w:rsidR="002D6246" w:rsidRPr="002D6246" w:rsidRDefault="002D6246" w:rsidP="00FE6424">
      <w:pPr>
        <w:jc w:val="both"/>
        <w:rPr>
          <w:rFonts w:cstheme="minorHAnsi"/>
          <w:b/>
          <w:sz w:val="24"/>
          <w:szCs w:val="24"/>
          <w:lang w:val="en-US"/>
        </w:rPr>
      </w:pPr>
      <w:r>
        <w:rPr>
          <w:rFonts w:cstheme="minorHAnsi"/>
          <w:b/>
          <w:sz w:val="24"/>
          <w:szCs w:val="24"/>
          <w:lang w:val="en-US"/>
        </w:rPr>
        <w:t>Form1.Designer.cs</w:t>
      </w:r>
    </w:p>
    <w:p w14:paraId="1F8E7CCE" w14:textId="77777777" w:rsidR="002D6246" w:rsidRPr="002D6246" w:rsidRDefault="002D6246" w:rsidP="002D6246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proofErr w:type="gramStart"/>
      <w:r w:rsidRPr="002D6246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namespace</w:t>
      </w:r>
      <w:proofErr w:type="gramEnd"/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Lab_5</w:t>
      </w:r>
    </w:p>
    <w:p w14:paraId="38569BD7" w14:textId="77777777" w:rsidR="002D6246" w:rsidRPr="002D6246" w:rsidRDefault="002D6246" w:rsidP="002D6246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{</w:t>
      </w:r>
    </w:p>
    <w:p w14:paraId="6DA55900" w14:textId="77777777" w:rsidR="002D6246" w:rsidRPr="002D6246" w:rsidRDefault="002D6246" w:rsidP="002D6246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</w:t>
      </w:r>
      <w:proofErr w:type="gramStart"/>
      <w:r w:rsidRPr="002D6246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partial</w:t>
      </w:r>
      <w:proofErr w:type="gramEnd"/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2D6246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class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2D6246">
        <w:rPr>
          <w:rFonts w:ascii="Consolas" w:eastAsia="Times New Roman" w:hAnsi="Consolas" w:cs="Consolas"/>
          <w:color w:val="4EC9B0"/>
          <w:sz w:val="20"/>
          <w:szCs w:val="20"/>
          <w:lang w:val="en-US" w:eastAsia="ru-RU"/>
        </w:rPr>
        <w:t>Form1</w:t>
      </w:r>
    </w:p>
    <w:p w14:paraId="7B54434B" w14:textId="77777777" w:rsidR="002D6246" w:rsidRPr="002D6246" w:rsidRDefault="002D6246" w:rsidP="002D6246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{</w:t>
      </w:r>
    </w:p>
    <w:p w14:paraId="6AA67C78" w14:textId="77777777" w:rsidR="002D6246" w:rsidRPr="002D6246" w:rsidRDefault="002D6246" w:rsidP="002D6246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</w:t>
      </w:r>
      <w:proofErr w:type="gramStart"/>
      <w:r w:rsidRPr="002D6246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private</w:t>
      </w:r>
      <w:proofErr w:type="gramEnd"/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System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ComponentModel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B8D7A3"/>
          <w:sz w:val="20"/>
          <w:szCs w:val="20"/>
          <w:lang w:val="en-US" w:eastAsia="ru-RU"/>
        </w:rPr>
        <w:t>IContainer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components 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=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2D6246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null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;</w:t>
      </w:r>
    </w:p>
    <w:p w14:paraId="1001FAE9" w14:textId="77777777" w:rsidR="002D6246" w:rsidRPr="002D6246" w:rsidRDefault="002D6246" w:rsidP="002D6246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</w:t>
      </w:r>
      <w:proofErr w:type="gramStart"/>
      <w:r w:rsidRPr="002D6246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protected</w:t>
      </w:r>
      <w:proofErr w:type="gramEnd"/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2D6246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override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2D6246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void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Dispose(</w:t>
      </w:r>
      <w:proofErr w:type="spellStart"/>
      <w:r w:rsidRPr="002D6246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bool</w:t>
      </w:r>
      <w:proofErr w:type="spellEnd"/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disposing)</w:t>
      </w:r>
    </w:p>
    <w:p w14:paraId="37038507" w14:textId="77777777" w:rsidR="002D6246" w:rsidRPr="002D6246" w:rsidRDefault="002D6246" w:rsidP="002D6246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{</w:t>
      </w:r>
    </w:p>
    <w:p w14:paraId="1D1322DB" w14:textId="77777777" w:rsidR="002D6246" w:rsidRPr="002D6246" w:rsidRDefault="002D6246" w:rsidP="002D6246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proofErr w:type="gramStart"/>
      <w:r w:rsidRPr="002D6246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if</w:t>
      </w:r>
      <w:proofErr w:type="gramEnd"/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(disposing 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&amp;&amp;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(components 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!=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2D6246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null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))</w:t>
      </w:r>
    </w:p>
    <w:p w14:paraId="022CDFB6" w14:textId="77777777" w:rsidR="002D6246" w:rsidRPr="002D6246" w:rsidRDefault="002D6246" w:rsidP="002D6246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{</w:t>
      </w:r>
    </w:p>
    <w:p w14:paraId="0E8F0CC8" w14:textId="77777777" w:rsidR="002D6246" w:rsidRPr="002D6246" w:rsidRDefault="002D6246" w:rsidP="002D6246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    </w:t>
      </w:r>
      <w:proofErr w:type="spellStart"/>
      <w:proofErr w:type="gramStart"/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components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Dispose</w:t>
      </w:r>
      <w:proofErr w:type="spellEnd"/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(</w:t>
      </w:r>
      <w:proofErr w:type="gramEnd"/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);</w:t>
      </w:r>
    </w:p>
    <w:p w14:paraId="20EA08F6" w14:textId="77777777" w:rsidR="002D6246" w:rsidRPr="002D6246" w:rsidRDefault="002D6246" w:rsidP="002D6246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}</w:t>
      </w:r>
    </w:p>
    <w:p w14:paraId="4D66879A" w14:textId="77777777" w:rsidR="002D6246" w:rsidRPr="002D6246" w:rsidRDefault="002D6246" w:rsidP="002D6246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proofErr w:type="spellStart"/>
      <w:proofErr w:type="gramStart"/>
      <w:r w:rsidRPr="002D6246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base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Dispose</w:t>
      </w:r>
      <w:proofErr w:type="spellEnd"/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(</w:t>
      </w:r>
      <w:proofErr w:type="gramEnd"/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disposing);</w:t>
      </w:r>
    </w:p>
    <w:p w14:paraId="716D0EA9" w14:textId="77777777" w:rsidR="002D6246" w:rsidRPr="002D6246" w:rsidRDefault="002D6246" w:rsidP="002D6246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}</w:t>
      </w:r>
    </w:p>
    <w:p w14:paraId="7FD862ED" w14:textId="77777777" w:rsidR="002D6246" w:rsidRPr="002D6246" w:rsidRDefault="002D6246" w:rsidP="002D6246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</w:p>
    <w:p w14:paraId="2B580FEA" w14:textId="77777777" w:rsidR="002D6246" w:rsidRPr="002D6246" w:rsidRDefault="002D6246" w:rsidP="002D6246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</w:t>
      </w:r>
      <w:proofErr w:type="gramStart"/>
      <w:r w:rsidRPr="002D6246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private</w:t>
      </w:r>
      <w:proofErr w:type="gramEnd"/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2D6246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void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proofErr w:type="spellStart"/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InitializeComponent</w:t>
      </w:r>
      <w:proofErr w:type="spellEnd"/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()</w:t>
      </w:r>
    </w:p>
    <w:p w14:paraId="6C675A8C" w14:textId="77777777" w:rsidR="002D6246" w:rsidRPr="002D6246" w:rsidRDefault="002D6246" w:rsidP="002D6246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{</w:t>
      </w:r>
    </w:p>
    <w:p w14:paraId="5409A531" w14:textId="77777777" w:rsidR="002D6246" w:rsidRPr="002D6246" w:rsidRDefault="002D6246" w:rsidP="002D6246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proofErr w:type="spellStart"/>
      <w:r w:rsidRPr="002D6246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this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loadb</w:t>
      </w:r>
      <w:proofErr w:type="spellEnd"/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=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2D6246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new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proofErr w:type="spellStart"/>
      <w:proofErr w:type="gramStart"/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System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Windows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Forms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4EC9B0"/>
          <w:sz w:val="20"/>
          <w:szCs w:val="20"/>
          <w:lang w:val="en-US" w:eastAsia="ru-RU"/>
        </w:rPr>
        <w:t>Button</w:t>
      </w:r>
      <w:proofErr w:type="spellEnd"/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(</w:t>
      </w:r>
      <w:proofErr w:type="gramEnd"/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);</w:t>
      </w:r>
    </w:p>
    <w:p w14:paraId="11133E37" w14:textId="77777777" w:rsidR="002D6246" w:rsidRPr="002D6246" w:rsidRDefault="002D6246" w:rsidP="002D6246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r w:rsidRPr="002D6246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this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listBox1 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=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2D6246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new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proofErr w:type="spellStart"/>
      <w:proofErr w:type="gramStart"/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System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Windows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Forms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4EC9B0"/>
          <w:sz w:val="20"/>
          <w:szCs w:val="20"/>
          <w:lang w:val="en-US" w:eastAsia="ru-RU"/>
        </w:rPr>
        <w:t>ListBox</w:t>
      </w:r>
      <w:proofErr w:type="spellEnd"/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(</w:t>
      </w:r>
      <w:proofErr w:type="gramEnd"/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);</w:t>
      </w:r>
    </w:p>
    <w:p w14:paraId="2A468FA9" w14:textId="77777777" w:rsidR="002D6246" w:rsidRPr="002D6246" w:rsidRDefault="002D6246" w:rsidP="002D6246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r w:rsidRPr="002D6246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this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label1 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=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2D6246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new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proofErr w:type="spellStart"/>
      <w:proofErr w:type="gramStart"/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System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Windows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Forms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4EC9B0"/>
          <w:sz w:val="20"/>
          <w:szCs w:val="20"/>
          <w:lang w:val="en-US" w:eastAsia="ru-RU"/>
        </w:rPr>
        <w:t>Label</w:t>
      </w:r>
      <w:proofErr w:type="spellEnd"/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(</w:t>
      </w:r>
      <w:proofErr w:type="gramEnd"/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);</w:t>
      </w:r>
    </w:p>
    <w:p w14:paraId="70020B67" w14:textId="77777777" w:rsidR="002D6246" w:rsidRPr="002D6246" w:rsidRDefault="002D6246" w:rsidP="002D6246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r w:rsidRPr="002D6246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this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label2 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=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2D6246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new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proofErr w:type="spellStart"/>
      <w:proofErr w:type="gramStart"/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System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Windows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Forms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4EC9B0"/>
          <w:sz w:val="20"/>
          <w:szCs w:val="20"/>
          <w:lang w:val="en-US" w:eastAsia="ru-RU"/>
        </w:rPr>
        <w:t>Label</w:t>
      </w:r>
      <w:proofErr w:type="spellEnd"/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(</w:t>
      </w:r>
      <w:proofErr w:type="gramEnd"/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);</w:t>
      </w:r>
    </w:p>
    <w:p w14:paraId="197C536D" w14:textId="77777777" w:rsidR="002D6246" w:rsidRPr="002D6246" w:rsidRDefault="002D6246" w:rsidP="002D6246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proofErr w:type="spellStart"/>
      <w:r w:rsidRPr="002D6246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this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findb</w:t>
      </w:r>
      <w:proofErr w:type="spellEnd"/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=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2D6246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new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proofErr w:type="spellStart"/>
      <w:proofErr w:type="gramStart"/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System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Windows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Forms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4EC9B0"/>
          <w:sz w:val="20"/>
          <w:szCs w:val="20"/>
          <w:lang w:val="en-US" w:eastAsia="ru-RU"/>
        </w:rPr>
        <w:t>Button</w:t>
      </w:r>
      <w:proofErr w:type="spellEnd"/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(</w:t>
      </w:r>
      <w:proofErr w:type="gramEnd"/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);</w:t>
      </w:r>
    </w:p>
    <w:p w14:paraId="51992A61" w14:textId="77777777" w:rsidR="002D6246" w:rsidRPr="002D6246" w:rsidRDefault="002D6246" w:rsidP="002D6246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r w:rsidRPr="002D6246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this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textBox1 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=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2D6246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new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proofErr w:type="spellStart"/>
      <w:proofErr w:type="gramStart"/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System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Windows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Forms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4EC9B0"/>
          <w:sz w:val="20"/>
          <w:szCs w:val="20"/>
          <w:lang w:val="en-US" w:eastAsia="ru-RU"/>
        </w:rPr>
        <w:t>TextBox</w:t>
      </w:r>
      <w:proofErr w:type="spellEnd"/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(</w:t>
      </w:r>
      <w:proofErr w:type="gramEnd"/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);</w:t>
      </w:r>
    </w:p>
    <w:p w14:paraId="7BFBA466" w14:textId="77777777" w:rsidR="002D6246" w:rsidRPr="002D6246" w:rsidRDefault="002D6246" w:rsidP="002D6246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r w:rsidRPr="002D6246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this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label4 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=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2D6246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new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proofErr w:type="spellStart"/>
      <w:proofErr w:type="gramStart"/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System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Windows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Forms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4EC9B0"/>
          <w:sz w:val="20"/>
          <w:szCs w:val="20"/>
          <w:lang w:val="en-US" w:eastAsia="ru-RU"/>
        </w:rPr>
        <w:t>Label</w:t>
      </w:r>
      <w:proofErr w:type="spellEnd"/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(</w:t>
      </w:r>
      <w:proofErr w:type="gramEnd"/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);</w:t>
      </w:r>
    </w:p>
    <w:p w14:paraId="7FDEE319" w14:textId="77777777" w:rsidR="002D6246" w:rsidRPr="002D6246" w:rsidRDefault="002D6246" w:rsidP="002D6246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r w:rsidRPr="002D6246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this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listBox2 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=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2D6246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new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proofErr w:type="spellStart"/>
      <w:proofErr w:type="gramStart"/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System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Windows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Forms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4EC9B0"/>
          <w:sz w:val="20"/>
          <w:szCs w:val="20"/>
          <w:lang w:val="en-US" w:eastAsia="ru-RU"/>
        </w:rPr>
        <w:t>ListBox</w:t>
      </w:r>
      <w:proofErr w:type="spellEnd"/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(</w:t>
      </w:r>
      <w:proofErr w:type="gramEnd"/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);</w:t>
      </w:r>
    </w:p>
    <w:p w14:paraId="24BB34A3" w14:textId="77777777" w:rsidR="002D6246" w:rsidRPr="002D6246" w:rsidRDefault="002D6246" w:rsidP="002D6246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r w:rsidRPr="002D6246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this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label5 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=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2D6246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new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proofErr w:type="spellStart"/>
      <w:proofErr w:type="gramStart"/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System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Windows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Forms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4EC9B0"/>
          <w:sz w:val="20"/>
          <w:szCs w:val="20"/>
          <w:lang w:val="en-US" w:eastAsia="ru-RU"/>
        </w:rPr>
        <w:t>Label</w:t>
      </w:r>
      <w:proofErr w:type="spellEnd"/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(</w:t>
      </w:r>
      <w:proofErr w:type="gramEnd"/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);</w:t>
      </w:r>
    </w:p>
    <w:p w14:paraId="3CDF231D" w14:textId="77777777" w:rsidR="002D6246" w:rsidRPr="002D6246" w:rsidRDefault="002D6246" w:rsidP="002D6246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r w:rsidRPr="002D6246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this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textBox2 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=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2D6246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new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proofErr w:type="spellStart"/>
      <w:proofErr w:type="gramStart"/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System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Windows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Forms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4EC9B0"/>
          <w:sz w:val="20"/>
          <w:szCs w:val="20"/>
          <w:lang w:val="en-US" w:eastAsia="ru-RU"/>
        </w:rPr>
        <w:t>TextBox</w:t>
      </w:r>
      <w:proofErr w:type="spellEnd"/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(</w:t>
      </w:r>
      <w:proofErr w:type="gramEnd"/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);</w:t>
      </w:r>
    </w:p>
    <w:p w14:paraId="5752D777" w14:textId="77777777" w:rsidR="002D6246" w:rsidRPr="002D6246" w:rsidRDefault="002D6246" w:rsidP="002D6246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</w:pP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proofErr w:type="spellStart"/>
      <w:r w:rsidRPr="002D6246">
        <w:rPr>
          <w:rFonts w:ascii="Consolas" w:eastAsia="Times New Roman" w:hAnsi="Consolas" w:cs="Consolas"/>
          <w:color w:val="569CD6"/>
          <w:sz w:val="20"/>
          <w:szCs w:val="20"/>
          <w:lang w:eastAsia="ru-RU"/>
        </w:rPr>
        <w:t>this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eastAsia="ru-RU"/>
        </w:rPr>
        <w:t>.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SuspendLayout</w:t>
      </w:r>
      <w:proofErr w:type="spellEnd"/>
      <w:r w:rsidRPr="002D6246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();</w:t>
      </w:r>
    </w:p>
    <w:p w14:paraId="2020D875" w14:textId="77777777" w:rsidR="002D6246" w:rsidRPr="002D6246" w:rsidRDefault="002D6246" w:rsidP="002D6246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</w:pPr>
      <w:r w:rsidRPr="002D6246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            </w:t>
      </w:r>
      <w:r w:rsidRPr="002D6246">
        <w:rPr>
          <w:rFonts w:ascii="Consolas" w:eastAsia="Times New Roman" w:hAnsi="Consolas" w:cs="Consolas"/>
          <w:color w:val="57A64A"/>
          <w:sz w:val="20"/>
          <w:szCs w:val="20"/>
          <w:lang w:eastAsia="ru-RU"/>
        </w:rPr>
        <w:t>// </w:t>
      </w:r>
    </w:p>
    <w:p w14:paraId="271CCD62" w14:textId="77777777" w:rsidR="002D6246" w:rsidRPr="002D6246" w:rsidRDefault="002D6246" w:rsidP="002D6246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</w:pPr>
      <w:r w:rsidRPr="002D6246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            </w:t>
      </w:r>
      <w:r w:rsidRPr="002D6246">
        <w:rPr>
          <w:rFonts w:ascii="Consolas" w:eastAsia="Times New Roman" w:hAnsi="Consolas" w:cs="Consolas"/>
          <w:color w:val="57A64A"/>
          <w:sz w:val="20"/>
          <w:szCs w:val="20"/>
          <w:lang w:eastAsia="ru-RU"/>
        </w:rPr>
        <w:t>// Кнопка загрузки новых данных</w:t>
      </w:r>
    </w:p>
    <w:p w14:paraId="16FFEA04" w14:textId="77777777" w:rsidR="002D6246" w:rsidRPr="002D6246" w:rsidRDefault="002D6246" w:rsidP="002D6246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2D6246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            </w:t>
      </w:r>
      <w:r w:rsidRPr="002D6246">
        <w:rPr>
          <w:rFonts w:ascii="Consolas" w:eastAsia="Times New Roman" w:hAnsi="Consolas" w:cs="Consolas"/>
          <w:color w:val="57A64A"/>
          <w:sz w:val="20"/>
          <w:szCs w:val="20"/>
          <w:lang w:val="en-US" w:eastAsia="ru-RU"/>
        </w:rPr>
        <w:t>// </w:t>
      </w:r>
    </w:p>
    <w:p w14:paraId="72C164E1" w14:textId="77777777" w:rsidR="002D6246" w:rsidRPr="002D6246" w:rsidRDefault="002D6246" w:rsidP="002D6246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lastRenderedPageBreak/>
        <w:t>            </w:t>
      </w:r>
      <w:r w:rsidRPr="002D6246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this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loadb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Location 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=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2D6246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new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proofErr w:type="gramStart"/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System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Drawing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4EC9B0"/>
          <w:sz w:val="20"/>
          <w:szCs w:val="20"/>
          <w:lang w:val="en-US" w:eastAsia="ru-RU"/>
        </w:rPr>
        <w:t>Point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(</w:t>
      </w:r>
      <w:proofErr w:type="gramEnd"/>
      <w:r w:rsidRPr="002D6246">
        <w:rPr>
          <w:rFonts w:ascii="Consolas" w:eastAsia="Times New Roman" w:hAnsi="Consolas" w:cs="Consolas"/>
          <w:color w:val="B5CEA8"/>
          <w:sz w:val="20"/>
          <w:szCs w:val="20"/>
          <w:lang w:val="en-US" w:eastAsia="ru-RU"/>
        </w:rPr>
        <w:t>28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, </w:t>
      </w:r>
      <w:r w:rsidRPr="002D6246">
        <w:rPr>
          <w:rFonts w:ascii="Consolas" w:eastAsia="Times New Roman" w:hAnsi="Consolas" w:cs="Consolas"/>
          <w:color w:val="B5CEA8"/>
          <w:sz w:val="20"/>
          <w:szCs w:val="20"/>
          <w:lang w:val="en-US" w:eastAsia="ru-RU"/>
        </w:rPr>
        <w:t>12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);</w:t>
      </w:r>
    </w:p>
    <w:p w14:paraId="00480C3F" w14:textId="77777777" w:rsidR="002D6246" w:rsidRPr="002D6246" w:rsidRDefault="002D6246" w:rsidP="002D6246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proofErr w:type="spellStart"/>
      <w:r w:rsidRPr="002D6246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this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loadb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Name</w:t>
      </w:r>
      <w:proofErr w:type="spellEnd"/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=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2D6246">
        <w:rPr>
          <w:rFonts w:ascii="Consolas" w:eastAsia="Times New Roman" w:hAnsi="Consolas" w:cs="Consolas"/>
          <w:color w:val="D69D85"/>
          <w:sz w:val="20"/>
          <w:szCs w:val="20"/>
          <w:lang w:val="en-US" w:eastAsia="ru-RU"/>
        </w:rPr>
        <w:t>"</w:t>
      </w:r>
      <w:proofErr w:type="spellStart"/>
      <w:r w:rsidRPr="002D6246">
        <w:rPr>
          <w:rFonts w:ascii="Consolas" w:eastAsia="Times New Roman" w:hAnsi="Consolas" w:cs="Consolas"/>
          <w:color w:val="D69D85"/>
          <w:sz w:val="20"/>
          <w:szCs w:val="20"/>
          <w:lang w:val="en-US" w:eastAsia="ru-RU"/>
        </w:rPr>
        <w:t>loadb</w:t>
      </w:r>
      <w:proofErr w:type="spellEnd"/>
      <w:r w:rsidRPr="002D6246">
        <w:rPr>
          <w:rFonts w:ascii="Consolas" w:eastAsia="Times New Roman" w:hAnsi="Consolas" w:cs="Consolas"/>
          <w:color w:val="D69D85"/>
          <w:sz w:val="20"/>
          <w:szCs w:val="20"/>
          <w:lang w:val="en-US" w:eastAsia="ru-RU"/>
        </w:rPr>
        <w:t>"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;</w:t>
      </w:r>
    </w:p>
    <w:p w14:paraId="670A6DC7" w14:textId="77777777" w:rsidR="002D6246" w:rsidRPr="002D6246" w:rsidRDefault="002D6246" w:rsidP="002D6246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proofErr w:type="spellStart"/>
      <w:r w:rsidRPr="002D6246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this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loadb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Size</w:t>
      </w:r>
      <w:proofErr w:type="spellEnd"/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=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2D6246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new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proofErr w:type="spellStart"/>
      <w:proofErr w:type="gramStart"/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System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Drawing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4EC9B0"/>
          <w:sz w:val="20"/>
          <w:szCs w:val="20"/>
          <w:lang w:val="en-US" w:eastAsia="ru-RU"/>
        </w:rPr>
        <w:t>Size</w:t>
      </w:r>
      <w:proofErr w:type="spellEnd"/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(</w:t>
      </w:r>
      <w:proofErr w:type="gramEnd"/>
      <w:r w:rsidRPr="002D6246">
        <w:rPr>
          <w:rFonts w:ascii="Consolas" w:eastAsia="Times New Roman" w:hAnsi="Consolas" w:cs="Consolas"/>
          <w:color w:val="B5CEA8"/>
          <w:sz w:val="20"/>
          <w:szCs w:val="20"/>
          <w:lang w:val="en-US" w:eastAsia="ru-RU"/>
        </w:rPr>
        <w:t>120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, </w:t>
      </w:r>
      <w:r w:rsidRPr="002D6246">
        <w:rPr>
          <w:rFonts w:ascii="Consolas" w:eastAsia="Times New Roman" w:hAnsi="Consolas" w:cs="Consolas"/>
          <w:color w:val="B5CEA8"/>
          <w:sz w:val="20"/>
          <w:szCs w:val="20"/>
          <w:lang w:val="en-US" w:eastAsia="ru-RU"/>
        </w:rPr>
        <w:t>23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);</w:t>
      </w:r>
    </w:p>
    <w:p w14:paraId="16226189" w14:textId="77777777" w:rsidR="002D6246" w:rsidRPr="002D6246" w:rsidRDefault="002D6246" w:rsidP="002D6246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proofErr w:type="spellStart"/>
      <w:r w:rsidRPr="002D6246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this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loadb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TabIndex</w:t>
      </w:r>
      <w:proofErr w:type="spellEnd"/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=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2D6246">
        <w:rPr>
          <w:rFonts w:ascii="Consolas" w:eastAsia="Times New Roman" w:hAnsi="Consolas" w:cs="Consolas"/>
          <w:color w:val="B5CEA8"/>
          <w:sz w:val="20"/>
          <w:szCs w:val="20"/>
          <w:lang w:val="en-US" w:eastAsia="ru-RU"/>
        </w:rPr>
        <w:t>0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;</w:t>
      </w:r>
    </w:p>
    <w:p w14:paraId="40047865" w14:textId="77777777" w:rsidR="002D6246" w:rsidRPr="002D6246" w:rsidRDefault="002D6246" w:rsidP="002D6246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proofErr w:type="spellStart"/>
      <w:r w:rsidRPr="002D6246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this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loadb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Text</w:t>
      </w:r>
      <w:proofErr w:type="spellEnd"/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=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2D6246">
        <w:rPr>
          <w:rFonts w:ascii="Consolas" w:eastAsia="Times New Roman" w:hAnsi="Consolas" w:cs="Consolas"/>
          <w:color w:val="D69D85"/>
          <w:sz w:val="20"/>
          <w:szCs w:val="20"/>
          <w:lang w:val="en-US" w:eastAsia="ru-RU"/>
        </w:rPr>
        <w:t>"</w:t>
      </w:r>
      <w:r w:rsidRPr="002D6246">
        <w:rPr>
          <w:rFonts w:ascii="Consolas" w:eastAsia="Times New Roman" w:hAnsi="Consolas" w:cs="Consolas"/>
          <w:color w:val="D69D85"/>
          <w:sz w:val="20"/>
          <w:szCs w:val="20"/>
          <w:lang w:eastAsia="ru-RU"/>
        </w:rPr>
        <w:t>Загрузить</w:t>
      </w:r>
      <w:r w:rsidRPr="002D6246">
        <w:rPr>
          <w:rFonts w:ascii="Consolas" w:eastAsia="Times New Roman" w:hAnsi="Consolas" w:cs="Consolas"/>
          <w:color w:val="D69D85"/>
          <w:sz w:val="20"/>
          <w:szCs w:val="20"/>
          <w:lang w:val="en-US" w:eastAsia="ru-RU"/>
        </w:rPr>
        <w:t> </w:t>
      </w:r>
      <w:r w:rsidRPr="002D6246">
        <w:rPr>
          <w:rFonts w:ascii="Consolas" w:eastAsia="Times New Roman" w:hAnsi="Consolas" w:cs="Consolas"/>
          <w:color w:val="D69D85"/>
          <w:sz w:val="20"/>
          <w:szCs w:val="20"/>
          <w:lang w:eastAsia="ru-RU"/>
        </w:rPr>
        <w:t>данные</w:t>
      </w:r>
      <w:r w:rsidRPr="002D6246">
        <w:rPr>
          <w:rFonts w:ascii="Consolas" w:eastAsia="Times New Roman" w:hAnsi="Consolas" w:cs="Consolas"/>
          <w:color w:val="D69D85"/>
          <w:sz w:val="20"/>
          <w:szCs w:val="20"/>
          <w:lang w:val="en-US" w:eastAsia="ru-RU"/>
        </w:rPr>
        <w:t>"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;</w:t>
      </w:r>
    </w:p>
    <w:p w14:paraId="068B9A4E" w14:textId="77777777" w:rsidR="002D6246" w:rsidRPr="002D6246" w:rsidRDefault="002D6246" w:rsidP="002D6246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proofErr w:type="spellStart"/>
      <w:r w:rsidRPr="002D6246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this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loadb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UseVisualStyleBackColor</w:t>
      </w:r>
      <w:proofErr w:type="spellEnd"/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=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2D6246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true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;</w:t>
      </w:r>
    </w:p>
    <w:p w14:paraId="34AB4D1F" w14:textId="77777777" w:rsidR="002D6246" w:rsidRPr="002D6246" w:rsidRDefault="002D6246" w:rsidP="002D6246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r w:rsidRPr="002D6246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this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loadb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Click 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+=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2D6246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new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proofErr w:type="gramStart"/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System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4EC9B0"/>
          <w:sz w:val="20"/>
          <w:szCs w:val="20"/>
          <w:lang w:val="en-US" w:eastAsia="ru-RU"/>
        </w:rPr>
        <w:t>EventHandler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(</w:t>
      </w:r>
      <w:proofErr w:type="gramEnd"/>
      <w:r w:rsidRPr="002D6246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this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button1_Click);</w:t>
      </w:r>
    </w:p>
    <w:p w14:paraId="2ABA6D3D" w14:textId="77777777" w:rsidR="002D6246" w:rsidRPr="002D6246" w:rsidRDefault="002D6246" w:rsidP="002D6246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r w:rsidRPr="002D6246">
        <w:rPr>
          <w:rFonts w:ascii="Consolas" w:eastAsia="Times New Roman" w:hAnsi="Consolas" w:cs="Consolas"/>
          <w:color w:val="57A64A"/>
          <w:sz w:val="20"/>
          <w:szCs w:val="20"/>
          <w:lang w:val="en-US" w:eastAsia="ru-RU"/>
        </w:rPr>
        <w:t>// </w:t>
      </w:r>
    </w:p>
    <w:p w14:paraId="4CFD81DE" w14:textId="77777777" w:rsidR="002D6246" w:rsidRPr="002D6246" w:rsidRDefault="002D6246" w:rsidP="002D6246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r w:rsidRPr="002D6246">
        <w:rPr>
          <w:rFonts w:ascii="Consolas" w:eastAsia="Times New Roman" w:hAnsi="Consolas" w:cs="Consolas"/>
          <w:color w:val="57A64A"/>
          <w:sz w:val="20"/>
          <w:szCs w:val="20"/>
          <w:lang w:val="en-US" w:eastAsia="ru-RU"/>
        </w:rPr>
        <w:t>// </w:t>
      </w:r>
      <w:r w:rsidRPr="002D6246">
        <w:rPr>
          <w:rFonts w:ascii="Consolas" w:eastAsia="Times New Roman" w:hAnsi="Consolas" w:cs="Consolas"/>
          <w:color w:val="57A64A"/>
          <w:sz w:val="20"/>
          <w:szCs w:val="20"/>
          <w:lang w:eastAsia="ru-RU"/>
        </w:rPr>
        <w:t>Окно</w:t>
      </w:r>
      <w:r w:rsidRPr="002D6246">
        <w:rPr>
          <w:rFonts w:ascii="Consolas" w:eastAsia="Times New Roman" w:hAnsi="Consolas" w:cs="Consolas"/>
          <w:color w:val="57A64A"/>
          <w:sz w:val="20"/>
          <w:szCs w:val="20"/>
          <w:lang w:val="en-US" w:eastAsia="ru-RU"/>
        </w:rPr>
        <w:t> </w:t>
      </w:r>
      <w:r w:rsidRPr="002D6246">
        <w:rPr>
          <w:rFonts w:ascii="Consolas" w:eastAsia="Times New Roman" w:hAnsi="Consolas" w:cs="Consolas"/>
          <w:color w:val="57A64A"/>
          <w:sz w:val="20"/>
          <w:szCs w:val="20"/>
          <w:lang w:eastAsia="ru-RU"/>
        </w:rPr>
        <w:t>разобранных</w:t>
      </w:r>
      <w:r w:rsidRPr="002D6246">
        <w:rPr>
          <w:rFonts w:ascii="Consolas" w:eastAsia="Times New Roman" w:hAnsi="Consolas" w:cs="Consolas"/>
          <w:color w:val="57A64A"/>
          <w:sz w:val="20"/>
          <w:szCs w:val="20"/>
          <w:lang w:val="en-US" w:eastAsia="ru-RU"/>
        </w:rPr>
        <w:t> </w:t>
      </w:r>
      <w:r w:rsidRPr="002D6246">
        <w:rPr>
          <w:rFonts w:ascii="Consolas" w:eastAsia="Times New Roman" w:hAnsi="Consolas" w:cs="Consolas"/>
          <w:color w:val="57A64A"/>
          <w:sz w:val="20"/>
          <w:szCs w:val="20"/>
          <w:lang w:eastAsia="ru-RU"/>
        </w:rPr>
        <w:t>слов</w:t>
      </w:r>
    </w:p>
    <w:p w14:paraId="346C1125" w14:textId="77777777" w:rsidR="002D6246" w:rsidRPr="002D6246" w:rsidRDefault="002D6246" w:rsidP="002D6246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r w:rsidRPr="002D6246">
        <w:rPr>
          <w:rFonts w:ascii="Consolas" w:eastAsia="Times New Roman" w:hAnsi="Consolas" w:cs="Consolas"/>
          <w:color w:val="57A64A"/>
          <w:sz w:val="20"/>
          <w:szCs w:val="20"/>
          <w:lang w:val="en-US" w:eastAsia="ru-RU"/>
        </w:rPr>
        <w:t>// </w:t>
      </w:r>
    </w:p>
    <w:p w14:paraId="30DA76B5" w14:textId="77777777" w:rsidR="002D6246" w:rsidRPr="002D6246" w:rsidRDefault="002D6246" w:rsidP="002D6246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r w:rsidRPr="002D6246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this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listBox1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FormattingEnabled 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=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2D6246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true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;</w:t>
      </w:r>
    </w:p>
    <w:p w14:paraId="4808D56B" w14:textId="77777777" w:rsidR="002D6246" w:rsidRPr="002D6246" w:rsidRDefault="002D6246" w:rsidP="002D6246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r w:rsidRPr="002D6246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this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listBox1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Location 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=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2D6246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new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proofErr w:type="gramStart"/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System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Drawing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4EC9B0"/>
          <w:sz w:val="20"/>
          <w:szCs w:val="20"/>
          <w:lang w:val="en-US" w:eastAsia="ru-RU"/>
        </w:rPr>
        <w:t>Point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(</w:t>
      </w:r>
      <w:proofErr w:type="gramEnd"/>
      <w:r w:rsidRPr="002D6246">
        <w:rPr>
          <w:rFonts w:ascii="Consolas" w:eastAsia="Times New Roman" w:hAnsi="Consolas" w:cs="Consolas"/>
          <w:color w:val="B5CEA8"/>
          <w:sz w:val="20"/>
          <w:szCs w:val="20"/>
          <w:lang w:val="en-US" w:eastAsia="ru-RU"/>
        </w:rPr>
        <w:t>28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, </w:t>
      </w:r>
      <w:r w:rsidRPr="002D6246">
        <w:rPr>
          <w:rFonts w:ascii="Consolas" w:eastAsia="Times New Roman" w:hAnsi="Consolas" w:cs="Consolas"/>
          <w:color w:val="B5CEA8"/>
          <w:sz w:val="20"/>
          <w:szCs w:val="20"/>
          <w:lang w:val="en-US" w:eastAsia="ru-RU"/>
        </w:rPr>
        <w:t>48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);</w:t>
      </w:r>
    </w:p>
    <w:p w14:paraId="15F057A5" w14:textId="77777777" w:rsidR="002D6246" w:rsidRPr="002D6246" w:rsidRDefault="002D6246" w:rsidP="002D6246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r w:rsidRPr="002D6246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this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listBox1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Name 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=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2D6246">
        <w:rPr>
          <w:rFonts w:ascii="Consolas" w:eastAsia="Times New Roman" w:hAnsi="Consolas" w:cs="Consolas"/>
          <w:color w:val="D69D85"/>
          <w:sz w:val="20"/>
          <w:szCs w:val="20"/>
          <w:lang w:val="en-US" w:eastAsia="ru-RU"/>
        </w:rPr>
        <w:t>"listBox1"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;</w:t>
      </w:r>
    </w:p>
    <w:p w14:paraId="405F0C63" w14:textId="77777777" w:rsidR="002D6246" w:rsidRPr="002D6246" w:rsidRDefault="002D6246" w:rsidP="002D6246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r w:rsidRPr="002D6246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this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listBox1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Size 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=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2D6246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new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proofErr w:type="gramStart"/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System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Drawing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4EC9B0"/>
          <w:sz w:val="20"/>
          <w:szCs w:val="20"/>
          <w:lang w:val="en-US" w:eastAsia="ru-RU"/>
        </w:rPr>
        <w:t>Size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(</w:t>
      </w:r>
      <w:proofErr w:type="gramEnd"/>
      <w:r w:rsidRPr="002D6246">
        <w:rPr>
          <w:rFonts w:ascii="Consolas" w:eastAsia="Times New Roman" w:hAnsi="Consolas" w:cs="Consolas"/>
          <w:color w:val="B5CEA8"/>
          <w:sz w:val="20"/>
          <w:szCs w:val="20"/>
          <w:lang w:val="en-US" w:eastAsia="ru-RU"/>
        </w:rPr>
        <w:t>200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, </w:t>
      </w:r>
      <w:r w:rsidRPr="002D6246">
        <w:rPr>
          <w:rFonts w:ascii="Consolas" w:eastAsia="Times New Roman" w:hAnsi="Consolas" w:cs="Consolas"/>
          <w:color w:val="B5CEA8"/>
          <w:sz w:val="20"/>
          <w:szCs w:val="20"/>
          <w:lang w:val="en-US" w:eastAsia="ru-RU"/>
        </w:rPr>
        <w:t>300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);</w:t>
      </w:r>
    </w:p>
    <w:p w14:paraId="196B1BB1" w14:textId="77777777" w:rsidR="002D6246" w:rsidRPr="002D6246" w:rsidRDefault="002D6246" w:rsidP="002D6246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r w:rsidRPr="002D6246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this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listBox1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TabIndex 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=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2D6246">
        <w:rPr>
          <w:rFonts w:ascii="Consolas" w:eastAsia="Times New Roman" w:hAnsi="Consolas" w:cs="Consolas"/>
          <w:color w:val="B5CEA8"/>
          <w:sz w:val="20"/>
          <w:szCs w:val="20"/>
          <w:lang w:val="en-US" w:eastAsia="ru-RU"/>
        </w:rPr>
        <w:t>1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;</w:t>
      </w:r>
    </w:p>
    <w:p w14:paraId="3D121417" w14:textId="77777777" w:rsidR="002D6246" w:rsidRPr="002D6246" w:rsidRDefault="002D6246" w:rsidP="002D6246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r w:rsidRPr="002D6246">
        <w:rPr>
          <w:rFonts w:ascii="Consolas" w:eastAsia="Times New Roman" w:hAnsi="Consolas" w:cs="Consolas"/>
          <w:color w:val="57A64A"/>
          <w:sz w:val="20"/>
          <w:szCs w:val="20"/>
          <w:lang w:val="en-US" w:eastAsia="ru-RU"/>
        </w:rPr>
        <w:t>// </w:t>
      </w:r>
    </w:p>
    <w:p w14:paraId="7999986F" w14:textId="77777777" w:rsidR="002D6246" w:rsidRPr="002D6246" w:rsidRDefault="002D6246" w:rsidP="002D6246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r w:rsidRPr="002D6246">
        <w:rPr>
          <w:rFonts w:ascii="Consolas" w:eastAsia="Times New Roman" w:hAnsi="Consolas" w:cs="Consolas"/>
          <w:color w:val="57A64A"/>
          <w:sz w:val="20"/>
          <w:szCs w:val="20"/>
          <w:lang w:val="en-US" w:eastAsia="ru-RU"/>
        </w:rPr>
        <w:t>// label1</w:t>
      </w:r>
    </w:p>
    <w:p w14:paraId="1479D19D" w14:textId="77777777" w:rsidR="002D6246" w:rsidRPr="002D6246" w:rsidRDefault="002D6246" w:rsidP="002D6246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r w:rsidRPr="002D6246">
        <w:rPr>
          <w:rFonts w:ascii="Consolas" w:eastAsia="Times New Roman" w:hAnsi="Consolas" w:cs="Consolas"/>
          <w:color w:val="57A64A"/>
          <w:sz w:val="20"/>
          <w:szCs w:val="20"/>
          <w:lang w:val="en-US" w:eastAsia="ru-RU"/>
        </w:rPr>
        <w:t>// </w:t>
      </w:r>
    </w:p>
    <w:p w14:paraId="206B2E1B" w14:textId="77777777" w:rsidR="002D6246" w:rsidRPr="002D6246" w:rsidRDefault="002D6246" w:rsidP="002D6246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r w:rsidRPr="002D6246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this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label1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AutoSize 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=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2D6246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true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;</w:t>
      </w:r>
    </w:p>
    <w:p w14:paraId="4AD492E1" w14:textId="77777777" w:rsidR="002D6246" w:rsidRPr="002D6246" w:rsidRDefault="002D6246" w:rsidP="002D6246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r w:rsidRPr="002D6246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this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label1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Location 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=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2D6246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new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proofErr w:type="gramStart"/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System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Drawing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4EC9B0"/>
          <w:sz w:val="20"/>
          <w:szCs w:val="20"/>
          <w:lang w:val="en-US" w:eastAsia="ru-RU"/>
        </w:rPr>
        <w:t>Point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(</w:t>
      </w:r>
      <w:proofErr w:type="gramEnd"/>
      <w:r w:rsidRPr="002D6246">
        <w:rPr>
          <w:rFonts w:ascii="Consolas" w:eastAsia="Times New Roman" w:hAnsi="Consolas" w:cs="Consolas"/>
          <w:color w:val="B5CEA8"/>
          <w:sz w:val="20"/>
          <w:szCs w:val="20"/>
          <w:lang w:val="en-US" w:eastAsia="ru-RU"/>
        </w:rPr>
        <w:t>255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, </w:t>
      </w:r>
      <w:r w:rsidRPr="002D6246">
        <w:rPr>
          <w:rFonts w:ascii="Consolas" w:eastAsia="Times New Roman" w:hAnsi="Consolas" w:cs="Consolas"/>
          <w:color w:val="B5CEA8"/>
          <w:sz w:val="20"/>
          <w:szCs w:val="20"/>
          <w:lang w:val="en-US" w:eastAsia="ru-RU"/>
        </w:rPr>
        <w:t>48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);</w:t>
      </w:r>
    </w:p>
    <w:p w14:paraId="5813B01B" w14:textId="77777777" w:rsidR="002D6246" w:rsidRPr="002D6246" w:rsidRDefault="002D6246" w:rsidP="002D6246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r w:rsidRPr="002D6246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this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label1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Name 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=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2D6246">
        <w:rPr>
          <w:rFonts w:ascii="Consolas" w:eastAsia="Times New Roman" w:hAnsi="Consolas" w:cs="Consolas"/>
          <w:color w:val="D69D85"/>
          <w:sz w:val="20"/>
          <w:szCs w:val="20"/>
          <w:lang w:val="en-US" w:eastAsia="ru-RU"/>
        </w:rPr>
        <w:t>"label1"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;</w:t>
      </w:r>
    </w:p>
    <w:p w14:paraId="0657EB02" w14:textId="77777777" w:rsidR="002D6246" w:rsidRPr="002D6246" w:rsidRDefault="002D6246" w:rsidP="002D6246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r w:rsidRPr="002D6246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this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label1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Size 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=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2D6246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new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proofErr w:type="spellStart"/>
      <w:proofErr w:type="gramStart"/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System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Drawing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4EC9B0"/>
          <w:sz w:val="20"/>
          <w:szCs w:val="20"/>
          <w:lang w:val="en-US" w:eastAsia="ru-RU"/>
        </w:rPr>
        <w:t>Size</w:t>
      </w:r>
      <w:proofErr w:type="spellEnd"/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(</w:t>
      </w:r>
      <w:proofErr w:type="gramEnd"/>
      <w:r w:rsidRPr="002D6246">
        <w:rPr>
          <w:rFonts w:ascii="Consolas" w:eastAsia="Times New Roman" w:hAnsi="Consolas" w:cs="Consolas"/>
          <w:color w:val="B5CEA8"/>
          <w:sz w:val="20"/>
          <w:szCs w:val="20"/>
          <w:lang w:val="en-US" w:eastAsia="ru-RU"/>
        </w:rPr>
        <w:t>0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, </w:t>
      </w:r>
      <w:r w:rsidRPr="002D6246">
        <w:rPr>
          <w:rFonts w:ascii="Consolas" w:eastAsia="Times New Roman" w:hAnsi="Consolas" w:cs="Consolas"/>
          <w:color w:val="B5CEA8"/>
          <w:sz w:val="20"/>
          <w:szCs w:val="20"/>
          <w:lang w:val="en-US" w:eastAsia="ru-RU"/>
        </w:rPr>
        <w:t>13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);</w:t>
      </w:r>
    </w:p>
    <w:p w14:paraId="75DF4E1E" w14:textId="77777777" w:rsidR="002D6246" w:rsidRPr="002D6246" w:rsidRDefault="002D6246" w:rsidP="002D6246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r w:rsidRPr="002D6246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this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label1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TabIndex 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=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2D6246">
        <w:rPr>
          <w:rFonts w:ascii="Consolas" w:eastAsia="Times New Roman" w:hAnsi="Consolas" w:cs="Consolas"/>
          <w:color w:val="B5CEA8"/>
          <w:sz w:val="20"/>
          <w:szCs w:val="20"/>
          <w:lang w:val="en-US" w:eastAsia="ru-RU"/>
        </w:rPr>
        <w:t>2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;</w:t>
      </w:r>
    </w:p>
    <w:p w14:paraId="12C4BD0D" w14:textId="77777777" w:rsidR="002D6246" w:rsidRPr="002D6246" w:rsidRDefault="002D6246" w:rsidP="002D6246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r w:rsidRPr="002D6246">
        <w:rPr>
          <w:rFonts w:ascii="Consolas" w:eastAsia="Times New Roman" w:hAnsi="Consolas" w:cs="Consolas"/>
          <w:color w:val="57A64A"/>
          <w:sz w:val="20"/>
          <w:szCs w:val="20"/>
          <w:lang w:val="en-US" w:eastAsia="ru-RU"/>
        </w:rPr>
        <w:t>// </w:t>
      </w:r>
    </w:p>
    <w:p w14:paraId="209561C8" w14:textId="77777777" w:rsidR="002D6246" w:rsidRPr="002D6246" w:rsidRDefault="002D6246" w:rsidP="002D6246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r w:rsidRPr="002D6246">
        <w:rPr>
          <w:rFonts w:ascii="Consolas" w:eastAsia="Times New Roman" w:hAnsi="Consolas" w:cs="Consolas"/>
          <w:color w:val="57A64A"/>
          <w:sz w:val="20"/>
          <w:szCs w:val="20"/>
          <w:lang w:val="en-US" w:eastAsia="ru-RU"/>
        </w:rPr>
        <w:t>// label2</w:t>
      </w:r>
    </w:p>
    <w:p w14:paraId="1DD50921" w14:textId="77777777" w:rsidR="002D6246" w:rsidRPr="002D6246" w:rsidRDefault="002D6246" w:rsidP="002D6246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r w:rsidRPr="002D6246">
        <w:rPr>
          <w:rFonts w:ascii="Consolas" w:eastAsia="Times New Roman" w:hAnsi="Consolas" w:cs="Consolas"/>
          <w:color w:val="57A64A"/>
          <w:sz w:val="20"/>
          <w:szCs w:val="20"/>
          <w:lang w:val="en-US" w:eastAsia="ru-RU"/>
        </w:rPr>
        <w:t>// </w:t>
      </w:r>
    </w:p>
    <w:p w14:paraId="10CBF7CE" w14:textId="77777777" w:rsidR="002D6246" w:rsidRPr="002D6246" w:rsidRDefault="002D6246" w:rsidP="002D6246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r w:rsidRPr="002D6246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this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label2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AutoSize 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=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2D6246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true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;</w:t>
      </w:r>
    </w:p>
    <w:p w14:paraId="7BEE51E1" w14:textId="77777777" w:rsidR="002D6246" w:rsidRPr="002D6246" w:rsidRDefault="002D6246" w:rsidP="002D6246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r w:rsidRPr="002D6246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this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label2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Location 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=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2D6246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new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proofErr w:type="gramStart"/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System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Drawing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4EC9B0"/>
          <w:sz w:val="20"/>
          <w:szCs w:val="20"/>
          <w:lang w:val="en-US" w:eastAsia="ru-RU"/>
        </w:rPr>
        <w:t>Point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(</w:t>
      </w:r>
      <w:proofErr w:type="gramEnd"/>
      <w:r w:rsidRPr="002D6246">
        <w:rPr>
          <w:rFonts w:ascii="Consolas" w:eastAsia="Times New Roman" w:hAnsi="Consolas" w:cs="Consolas"/>
          <w:color w:val="B5CEA8"/>
          <w:sz w:val="20"/>
          <w:szCs w:val="20"/>
          <w:lang w:val="en-US" w:eastAsia="ru-RU"/>
        </w:rPr>
        <w:t>255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, </w:t>
      </w:r>
      <w:r w:rsidRPr="002D6246">
        <w:rPr>
          <w:rFonts w:ascii="Consolas" w:eastAsia="Times New Roman" w:hAnsi="Consolas" w:cs="Consolas"/>
          <w:color w:val="B5CEA8"/>
          <w:sz w:val="20"/>
          <w:szCs w:val="20"/>
          <w:lang w:val="en-US" w:eastAsia="ru-RU"/>
        </w:rPr>
        <w:t>63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);</w:t>
      </w:r>
    </w:p>
    <w:p w14:paraId="00C81FDA" w14:textId="77777777" w:rsidR="002D6246" w:rsidRPr="002D6246" w:rsidRDefault="002D6246" w:rsidP="002D6246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r w:rsidRPr="002D6246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this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label2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Name 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=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2D6246">
        <w:rPr>
          <w:rFonts w:ascii="Consolas" w:eastAsia="Times New Roman" w:hAnsi="Consolas" w:cs="Consolas"/>
          <w:color w:val="D69D85"/>
          <w:sz w:val="20"/>
          <w:szCs w:val="20"/>
          <w:lang w:val="en-US" w:eastAsia="ru-RU"/>
        </w:rPr>
        <w:t>"label2"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;</w:t>
      </w:r>
    </w:p>
    <w:p w14:paraId="187A8C18" w14:textId="77777777" w:rsidR="002D6246" w:rsidRPr="002D6246" w:rsidRDefault="002D6246" w:rsidP="002D6246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r w:rsidRPr="002D6246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this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label2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Size 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=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2D6246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new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proofErr w:type="spellStart"/>
      <w:proofErr w:type="gramStart"/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System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Drawing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4EC9B0"/>
          <w:sz w:val="20"/>
          <w:szCs w:val="20"/>
          <w:lang w:val="en-US" w:eastAsia="ru-RU"/>
        </w:rPr>
        <w:t>Size</w:t>
      </w:r>
      <w:proofErr w:type="spellEnd"/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(</w:t>
      </w:r>
      <w:proofErr w:type="gramEnd"/>
      <w:r w:rsidRPr="002D6246">
        <w:rPr>
          <w:rFonts w:ascii="Consolas" w:eastAsia="Times New Roman" w:hAnsi="Consolas" w:cs="Consolas"/>
          <w:color w:val="B5CEA8"/>
          <w:sz w:val="20"/>
          <w:szCs w:val="20"/>
          <w:lang w:val="en-US" w:eastAsia="ru-RU"/>
        </w:rPr>
        <w:t>0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, </w:t>
      </w:r>
      <w:r w:rsidRPr="002D6246">
        <w:rPr>
          <w:rFonts w:ascii="Consolas" w:eastAsia="Times New Roman" w:hAnsi="Consolas" w:cs="Consolas"/>
          <w:color w:val="B5CEA8"/>
          <w:sz w:val="20"/>
          <w:szCs w:val="20"/>
          <w:lang w:val="en-US" w:eastAsia="ru-RU"/>
        </w:rPr>
        <w:t>13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);</w:t>
      </w:r>
    </w:p>
    <w:p w14:paraId="305D3A68" w14:textId="77777777" w:rsidR="002D6246" w:rsidRPr="002D6246" w:rsidRDefault="002D6246" w:rsidP="002D6246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</w:pP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r w:rsidRPr="002D6246">
        <w:rPr>
          <w:rFonts w:ascii="Consolas" w:eastAsia="Times New Roman" w:hAnsi="Consolas" w:cs="Consolas"/>
          <w:color w:val="569CD6"/>
          <w:sz w:val="20"/>
          <w:szCs w:val="20"/>
          <w:lang w:eastAsia="ru-RU"/>
        </w:rPr>
        <w:t>this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eastAsia="ru-RU"/>
        </w:rPr>
        <w:t>.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label2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eastAsia="ru-RU"/>
        </w:rPr>
        <w:t>.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TabIndex 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eastAsia="ru-RU"/>
        </w:rPr>
        <w:t>=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 </w:t>
      </w:r>
      <w:r w:rsidRPr="002D6246">
        <w:rPr>
          <w:rFonts w:ascii="Consolas" w:eastAsia="Times New Roman" w:hAnsi="Consolas" w:cs="Consolas"/>
          <w:color w:val="B5CEA8"/>
          <w:sz w:val="20"/>
          <w:szCs w:val="20"/>
          <w:lang w:eastAsia="ru-RU"/>
        </w:rPr>
        <w:t>3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;</w:t>
      </w:r>
    </w:p>
    <w:p w14:paraId="039663EA" w14:textId="77777777" w:rsidR="002D6246" w:rsidRPr="002D6246" w:rsidRDefault="002D6246" w:rsidP="002D6246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</w:pPr>
      <w:r w:rsidRPr="002D6246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            </w:t>
      </w:r>
      <w:r w:rsidRPr="002D6246">
        <w:rPr>
          <w:rFonts w:ascii="Consolas" w:eastAsia="Times New Roman" w:hAnsi="Consolas" w:cs="Consolas"/>
          <w:color w:val="57A64A"/>
          <w:sz w:val="20"/>
          <w:szCs w:val="20"/>
          <w:lang w:eastAsia="ru-RU"/>
        </w:rPr>
        <w:t>// </w:t>
      </w:r>
    </w:p>
    <w:p w14:paraId="3B83C5B6" w14:textId="77777777" w:rsidR="002D6246" w:rsidRPr="002D6246" w:rsidRDefault="002D6246" w:rsidP="002D6246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</w:pPr>
      <w:r w:rsidRPr="002D6246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            </w:t>
      </w:r>
      <w:r w:rsidRPr="002D6246">
        <w:rPr>
          <w:rFonts w:ascii="Consolas" w:eastAsia="Times New Roman" w:hAnsi="Consolas" w:cs="Consolas"/>
          <w:color w:val="57A64A"/>
          <w:sz w:val="20"/>
          <w:szCs w:val="20"/>
          <w:lang w:eastAsia="ru-RU"/>
        </w:rPr>
        <w:t>// Кнопка поиска текста</w:t>
      </w:r>
    </w:p>
    <w:p w14:paraId="4944B411" w14:textId="77777777" w:rsidR="002D6246" w:rsidRPr="002D6246" w:rsidRDefault="002D6246" w:rsidP="002D6246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2D6246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            </w:t>
      </w:r>
      <w:r w:rsidRPr="002D6246">
        <w:rPr>
          <w:rFonts w:ascii="Consolas" w:eastAsia="Times New Roman" w:hAnsi="Consolas" w:cs="Consolas"/>
          <w:color w:val="57A64A"/>
          <w:sz w:val="20"/>
          <w:szCs w:val="20"/>
          <w:lang w:val="en-US" w:eastAsia="ru-RU"/>
        </w:rPr>
        <w:t>// </w:t>
      </w:r>
    </w:p>
    <w:p w14:paraId="6BBCC358" w14:textId="77777777" w:rsidR="002D6246" w:rsidRPr="002D6246" w:rsidRDefault="002D6246" w:rsidP="002D6246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r w:rsidRPr="002D6246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this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findb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Location 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=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2D6246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new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proofErr w:type="gramStart"/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System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Drawing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4EC9B0"/>
          <w:sz w:val="20"/>
          <w:szCs w:val="20"/>
          <w:lang w:val="en-US" w:eastAsia="ru-RU"/>
        </w:rPr>
        <w:t>Point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(</w:t>
      </w:r>
      <w:proofErr w:type="gramEnd"/>
      <w:r w:rsidRPr="002D6246">
        <w:rPr>
          <w:rFonts w:ascii="Consolas" w:eastAsia="Times New Roman" w:hAnsi="Consolas" w:cs="Consolas"/>
          <w:color w:val="B5CEA8"/>
          <w:sz w:val="20"/>
          <w:szCs w:val="20"/>
          <w:lang w:val="en-US" w:eastAsia="ru-RU"/>
        </w:rPr>
        <w:t>411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, </w:t>
      </w:r>
      <w:r w:rsidRPr="002D6246">
        <w:rPr>
          <w:rFonts w:ascii="Consolas" w:eastAsia="Times New Roman" w:hAnsi="Consolas" w:cs="Consolas"/>
          <w:color w:val="B5CEA8"/>
          <w:sz w:val="20"/>
          <w:szCs w:val="20"/>
          <w:lang w:val="en-US" w:eastAsia="ru-RU"/>
        </w:rPr>
        <w:t>12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);</w:t>
      </w:r>
    </w:p>
    <w:p w14:paraId="439EF8A3" w14:textId="77777777" w:rsidR="002D6246" w:rsidRPr="002D6246" w:rsidRDefault="002D6246" w:rsidP="002D6246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proofErr w:type="spellStart"/>
      <w:r w:rsidRPr="002D6246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this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findb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Name</w:t>
      </w:r>
      <w:proofErr w:type="spellEnd"/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=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2D6246">
        <w:rPr>
          <w:rFonts w:ascii="Consolas" w:eastAsia="Times New Roman" w:hAnsi="Consolas" w:cs="Consolas"/>
          <w:color w:val="D69D85"/>
          <w:sz w:val="20"/>
          <w:szCs w:val="20"/>
          <w:lang w:val="en-US" w:eastAsia="ru-RU"/>
        </w:rPr>
        <w:t>"</w:t>
      </w:r>
      <w:proofErr w:type="spellStart"/>
      <w:r w:rsidRPr="002D6246">
        <w:rPr>
          <w:rFonts w:ascii="Consolas" w:eastAsia="Times New Roman" w:hAnsi="Consolas" w:cs="Consolas"/>
          <w:color w:val="D69D85"/>
          <w:sz w:val="20"/>
          <w:szCs w:val="20"/>
          <w:lang w:val="en-US" w:eastAsia="ru-RU"/>
        </w:rPr>
        <w:t>findb</w:t>
      </w:r>
      <w:proofErr w:type="spellEnd"/>
      <w:r w:rsidRPr="002D6246">
        <w:rPr>
          <w:rFonts w:ascii="Consolas" w:eastAsia="Times New Roman" w:hAnsi="Consolas" w:cs="Consolas"/>
          <w:color w:val="D69D85"/>
          <w:sz w:val="20"/>
          <w:szCs w:val="20"/>
          <w:lang w:val="en-US" w:eastAsia="ru-RU"/>
        </w:rPr>
        <w:t>"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;</w:t>
      </w:r>
    </w:p>
    <w:p w14:paraId="44B54DD2" w14:textId="77777777" w:rsidR="002D6246" w:rsidRPr="002D6246" w:rsidRDefault="002D6246" w:rsidP="002D6246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proofErr w:type="spellStart"/>
      <w:r w:rsidRPr="002D6246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this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findb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Size</w:t>
      </w:r>
      <w:proofErr w:type="spellEnd"/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=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2D6246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new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proofErr w:type="spellStart"/>
      <w:proofErr w:type="gramStart"/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System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Drawing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4EC9B0"/>
          <w:sz w:val="20"/>
          <w:szCs w:val="20"/>
          <w:lang w:val="en-US" w:eastAsia="ru-RU"/>
        </w:rPr>
        <w:t>Size</w:t>
      </w:r>
      <w:proofErr w:type="spellEnd"/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(</w:t>
      </w:r>
      <w:proofErr w:type="gramEnd"/>
      <w:r w:rsidRPr="002D6246">
        <w:rPr>
          <w:rFonts w:ascii="Consolas" w:eastAsia="Times New Roman" w:hAnsi="Consolas" w:cs="Consolas"/>
          <w:color w:val="B5CEA8"/>
          <w:sz w:val="20"/>
          <w:szCs w:val="20"/>
          <w:lang w:val="en-US" w:eastAsia="ru-RU"/>
        </w:rPr>
        <w:t>120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, </w:t>
      </w:r>
      <w:r w:rsidRPr="002D6246">
        <w:rPr>
          <w:rFonts w:ascii="Consolas" w:eastAsia="Times New Roman" w:hAnsi="Consolas" w:cs="Consolas"/>
          <w:color w:val="B5CEA8"/>
          <w:sz w:val="20"/>
          <w:szCs w:val="20"/>
          <w:lang w:val="en-US" w:eastAsia="ru-RU"/>
        </w:rPr>
        <w:t>23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);</w:t>
      </w:r>
    </w:p>
    <w:p w14:paraId="7A774B80" w14:textId="77777777" w:rsidR="002D6246" w:rsidRPr="002D6246" w:rsidRDefault="002D6246" w:rsidP="002D6246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proofErr w:type="spellStart"/>
      <w:r w:rsidRPr="002D6246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this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findb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TabIndex</w:t>
      </w:r>
      <w:proofErr w:type="spellEnd"/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=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2D6246">
        <w:rPr>
          <w:rFonts w:ascii="Consolas" w:eastAsia="Times New Roman" w:hAnsi="Consolas" w:cs="Consolas"/>
          <w:color w:val="B5CEA8"/>
          <w:sz w:val="20"/>
          <w:szCs w:val="20"/>
          <w:lang w:val="en-US" w:eastAsia="ru-RU"/>
        </w:rPr>
        <w:t>5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;</w:t>
      </w:r>
    </w:p>
    <w:p w14:paraId="4D986203" w14:textId="77777777" w:rsidR="002D6246" w:rsidRPr="002D6246" w:rsidRDefault="002D6246" w:rsidP="002D6246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proofErr w:type="spellStart"/>
      <w:r w:rsidRPr="002D6246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this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findb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Text</w:t>
      </w:r>
      <w:proofErr w:type="spellEnd"/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=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2D6246">
        <w:rPr>
          <w:rFonts w:ascii="Consolas" w:eastAsia="Times New Roman" w:hAnsi="Consolas" w:cs="Consolas"/>
          <w:color w:val="D69D85"/>
          <w:sz w:val="20"/>
          <w:szCs w:val="20"/>
          <w:lang w:val="en-US" w:eastAsia="ru-RU"/>
        </w:rPr>
        <w:t>"</w:t>
      </w:r>
      <w:r w:rsidRPr="002D6246">
        <w:rPr>
          <w:rFonts w:ascii="Consolas" w:eastAsia="Times New Roman" w:hAnsi="Consolas" w:cs="Consolas"/>
          <w:color w:val="D69D85"/>
          <w:sz w:val="20"/>
          <w:szCs w:val="20"/>
          <w:lang w:eastAsia="ru-RU"/>
        </w:rPr>
        <w:t>Найти</w:t>
      </w:r>
      <w:r w:rsidRPr="002D6246">
        <w:rPr>
          <w:rFonts w:ascii="Consolas" w:eastAsia="Times New Roman" w:hAnsi="Consolas" w:cs="Consolas"/>
          <w:color w:val="D69D85"/>
          <w:sz w:val="20"/>
          <w:szCs w:val="20"/>
          <w:lang w:val="en-US" w:eastAsia="ru-RU"/>
        </w:rPr>
        <w:t> </w:t>
      </w:r>
      <w:r w:rsidRPr="002D6246">
        <w:rPr>
          <w:rFonts w:ascii="Consolas" w:eastAsia="Times New Roman" w:hAnsi="Consolas" w:cs="Consolas"/>
          <w:color w:val="D69D85"/>
          <w:sz w:val="20"/>
          <w:szCs w:val="20"/>
          <w:lang w:eastAsia="ru-RU"/>
        </w:rPr>
        <w:t>слово</w:t>
      </w:r>
      <w:r w:rsidRPr="002D6246">
        <w:rPr>
          <w:rFonts w:ascii="Consolas" w:eastAsia="Times New Roman" w:hAnsi="Consolas" w:cs="Consolas"/>
          <w:color w:val="D69D85"/>
          <w:sz w:val="20"/>
          <w:szCs w:val="20"/>
          <w:lang w:val="en-US" w:eastAsia="ru-RU"/>
        </w:rPr>
        <w:t>"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;</w:t>
      </w:r>
    </w:p>
    <w:p w14:paraId="69F4F84F" w14:textId="77777777" w:rsidR="002D6246" w:rsidRPr="002D6246" w:rsidRDefault="002D6246" w:rsidP="002D6246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proofErr w:type="spellStart"/>
      <w:r w:rsidRPr="002D6246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this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findb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UseVisualStyleBackColor</w:t>
      </w:r>
      <w:proofErr w:type="spellEnd"/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=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2D6246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true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;</w:t>
      </w:r>
    </w:p>
    <w:p w14:paraId="75E6EC20" w14:textId="77777777" w:rsidR="002D6246" w:rsidRPr="002D6246" w:rsidRDefault="002D6246" w:rsidP="002D6246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r w:rsidRPr="002D6246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this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findb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Click 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+=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2D6246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new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proofErr w:type="gramStart"/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System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4EC9B0"/>
          <w:sz w:val="20"/>
          <w:szCs w:val="20"/>
          <w:lang w:val="en-US" w:eastAsia="ru-RU"/>
        </w:rPr>
        <w:t>EventHandler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(</w:t>
      </w:r>
      <w:proofErr w:type="gramEnd"/>
      <w:r w:rsidRPr="002D6246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this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findb_Click);</w:t>
      </w:r>
    </w:p>
    <w:p w14:paraId="36FD8A60" w14:textId="77777777" w:rsidR="002D6246" w:rsidRPr="002D6246" w:rsidRDefault="002D6246" w:rsidP="002D6246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r w:rsidRPr="002D6246">
        <w:rPr>
          <w:rFonts w:ascii="Consolas" w:eastAsia="Times New Roman" w:hAnsi="Consolas" w:cs="Consolas"/>
          <w:color w:val="57A64A"/>
          <w:sz w:val="20"/>
          <w:szCs w:val="20"/>
          <w:lang w:val="en-US" w:eastAsia="ru-RU"/>
        </w:rPr>
        <w:t>// </w:t>
      </w:r>
    </w:p>
    <w:p w14:paraId="37B25D5E" w14:textId="77777777" w:rsidR="002D6246" w:rsidRPr="002D6246" w:rsidRDefault="002D6246" w:rsidP="002D6246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r w:rsidRPr="002D6246">
        <w:rPr>
          <w:rFonts w:ascii="Consolas" w:eastAsia="Times New Roman" w:hAnsi="Consolas" w:cs="Consolas"/>
          <w:color w:val="57A64A"/>
          <w:sz w:val="20"/>
          <w:szCs w:val="20"/>
          <w:lang w:val="en-US" w:eastAsia="ru-RU"/>
        </w:rPr>
        <w:t>// </w:t>
      </w:r>
      <w:r w:rsidRPr="002D6246">
        <w:rPr>
          <w:rFonts w:ascii="Consolas" w:eastAsia="Times New Roman" w:hAnsi="Consolas" w:cs="Consolas"/>
          <w:color w:val="57A64A"/>
          <w:sz w:val="20"/>
          <w:szCs w:val="20"/>
          <w:lang w:eastAsia="ru-RU"/>
        </w:rPr>
        <w:t>Строка</w:t>
      </w:r>
      <w:r w:rsidRPr="002D6246">
        <w:rPr>
          <w:rFonts w:ascii="Consolas" w:eastAsia="Times New Roman" w:hAnsi="Consolas" w:cs="Consolas"/>
          <w:color w:val="57A64A"/>
          <w:sz w:val="20"/>
          <w:szCs w:val="20"/>
          <w:lang w:val="en-US" w:eastAsia="ru-RU"/>
        </w:rPr>
        <w:t> </w:t>
      </w:r>
      <w:r w:rsidRPr="002D6246">
        <w:rPr>
          <w:rFonts w:ascii="Consolas" w:eastAsia="Times New Roman" w:hAnsi="Consolas" w:cs="Consolas"/>
          <w:color w:val="57A64A"/>
          <w:sz w:val="20"/>
          <w:szCs w:val="20"/>
          <w:lang w:eastAsia="ru-RU"/>
        </w:rPr>
        <w:t>поиска</w:t>
      </w:r>
      <w:r w:rsidRPr="002D6246">
        <w:rPr>
          <w:rFonts w:ascii="Consolas" w:eastAsia="Times New Roman" w:hAnsi="Consolas" w:cs="Consolas"/>
          <w:color w:val="57A64A"/>
          <w:sz w:val="20"/>
          <w:szCs w:val="20"/>
          <w:lang w:val="en-US" w:eastAsia="ru-RU"/>
        </w:rPr>
        <w:t> </w:t>
      </w:r>
      <w:r w:rsidRPr="002D6246">
        <w:rPr>
          <w:rFonts w:ascii="Consolas" w:eastAsia="Times New Roman" w:hAnsi="Consolas" w:cs="Consolas"/>
          <w:color w:val="57A64A"/>
          <w:sz w:val="20"/>
          <w:szCs w:val="20"/>
          <w:lang w:eastAsia="ru-RU"/>
        </w:rPr>
        <w:t>слова</w:t>
      </w:r>
    </w:p>
    <w:p w14:paraId="50B4A67B" w14:textId="77777777" w:rsidR="002D6246" w:rsidRPr="002D6246" w:rsidRDefault="002D6246" w:rsidP="002D6246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r w:rsidRPr="002D6246">
        <w:rPr>
          <w:rFonts w:ascii="Consolas" w:eastAsia="Times New Roman" w:hAnsi="Consolas" w:cs="Consolas"/>
          <w:color w:val="57A64A"/>
          <w:sz w:val="20"/>
          <w:szCs w:val="20"/>
          <w:lang w:val="en-US" w:eastAsia="ru-RU"/>
        </w:rPr>
        <w:t>// </w:t>
      </w:r>
    </w:p>
    <w:p w14:paraId="3D639387" w14:textId="77777777" w:rsidR="002D6246" w:rsidRPr="002D6246" w:rsidRDefault="002D6246" w:rsidP="002D6246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r w:rsidRPr="002D6246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this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textBox1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Location 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=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2D6246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new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proofErr w:type="gramStart"/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System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Drawing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4EC9B0"/>
          <w:sz w:val="20"/>
          <w:szCs w:val="20"/>
          <w:lang w:val="en-US" w:eastAsia="ru-RU"/>
        </w:rPr>
        <w:t>Point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(</w:t>
      </w:r>
      <w:proofErr w:type="gramEnd"/>
      <w:r w:rsidRPr="002D6246">
        <w:rPr>
          <w:rFonts w:ascii="Consolas" w:eastAsia="Times New Roman" w:hAnsi="Consolas" w:cs="Consolas"/>
          <w:color w:val="B5CEA8"/>
          <w:sz w:val="20"/>
          <w:szCs w:val="20"/>
          <w:lang w:val="en-US" w:eastAsia="ru-RU"/>
        </w:rPr>
        <w:t>256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, </w:t>
      </w:r>
      <w:r w:rsidRPr="002D6246">
        <w:rPr>
          <w:rFonts w:ascii="Consolas" w:eastAsia="Times New Roman" w:hAnsi="Consolas" w:cs="Consolas"/>
          <w:color w:val="B5CEA8"/>
          <w:sz w:val="20"/>
          <w:szCs w:val="20"/>
          <w:lang w:val="en-US" w:eastAsia="ru-RU"/>
        </w:rPr>
        <w:t>14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);</w:t>
      </w:r>
    </w:p>
    <w:p w14:paraId="301F6987" w14:textId="77777777" w:rsidR="002D6246" w:rsidRPr="002D6246" w:rsidRDefault="002D6246" w:rsidP="002D6246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r w:rsidRPr="002D6246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this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textBox1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Name 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=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2D6246">
        <w:rPr>
          <w:rFonts w:ascii="Consolas" w:eastAsia="Times New Roman" w:hAnsi="Consolas" w:cs="Consolas"/>
          <w:color w:val="D69D85"/>
          <w:sz w:val="20"/>
          <w:szCs w:val="20"/>
          <w:lang w:val="en-US" w:eastAsia="ru-RU"/>
        </w:rPr>
        <w:t>"textBox1"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;</w:t>
      </w:r>
    </w:p>
    <w:p w14:paraId="40201E75" w14:textId="77777777" w:rsidR="002D6246" w:rsidRPr="002D6246" w:rsidRDefault="002D6246" w:rsidP="002D6246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r w:rsidRPr="002D6246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this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textBox1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Size 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=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2D6246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new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proofErr w:type="gramStart"/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System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Drawing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4EC9B0"/>
          <w:sz w:val="20"/>
          <w:szCs w:val="20"/>
          <w:lang w:val="en-US" w:eastAsia="ru-RU"/>
        </w:rPr>
        <w:t>Size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(</w:t>
      </w:r>
      <w:proofErr w:type="gramEnd"/>
      <w:r w:rsidRPr="002D6246">
        <w:rPr>
          <w:rFonts w:ascii="Consolas" w:eastAsia="Times New Roman" w:hAnsi="Consolas" w:cs="Consolas"/>
          <w:color w:val="B5CEA8"/>
          <w:sz w:val="20"/>
          <w:szCs w:val="20"/>
          <w:lang w:val="en-US" w:eastAsia="ru-RU"/>
        </w:rPr>
        <w:t>140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, </w:t>
      </w:r>
      <w:r w:rsidRPr="002D6246">
        <w:rPr>
          <w:rFonts w:ascii="Consolas" w:eastAsia="Times New Roman" w:hAnsi="Consolas" w:cs="Consolas"/>
          <w:color w:val="B5CEA8"/>
          <w:sz w:val="20"/>
          <w:szCs w:val="20"/>
          <w:lang w:val="en-US" w:eastAsia="ru-RU"/>
        </w:rPr>
        <w:t>20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);</w:t>
      </w:r>
    </w:p>
    <w:p w14:paraId="2B3D541C" w14:textId="77777777" w:rsidR="002D6246" w:rsidRPr="002D6246" w:rsidRDefault="002D6246" w:rsidP="002D6246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r w:rsidRPr="002D6246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this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textBox1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TabIndex 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=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2D6246">
        <w:rPr>
          <w:rFonts w:ascii="Consolas" w:eastAsia="Times New Roman" w:hAnsi="Consolas" w:cs="Consolas"/>
          <w:color w:val="B5CEA8"/>
          <w:sz w:val="20"/>
          <w:szCs w:val="20"/>
          <w:lang w:val="en-US" w:eastAsia="ru-RU"/>
        </w:rPr>
        <w:t>6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;</w:t>
      </w:r>
    </w:p>
    <w:p w14:paraId="6AD07556" w14:textId="77777777" w:rsidR="002D6246" w:rsidRPr="002D6246" w:rsidRDefault="002D6246" w:rsidP="002D6246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r w:rsidRPr="002D6246">
        <w:rPr>
          <w:rFonts w:ascii="Consolas" w:eastAsia="Times New Roman" w:hAnsi="Consolas" w:cs="Consolas"/>
          <w:color w:val="57A64A"/>
          <w:sz w:val="20"/>
          <w:szCs w:val="20"/>
          <w:lang w:val="en-US" w:eastAsia="ru-RU"/>
        </w:rPr>
        <w:t>// </w:t>
      </w:r>
    </w:p>
    <w:p w14:paraId="5A3242CD" w14:textId="77777777" w:rsidR="002D6246" w:rsidRPr="002D6246" w:rsidRDefault="002D6246" w:rsidP="002D6246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r w:rsidRPr="002D6246">
        <w:rPr>
          <w:rFonts w:ascii="Consolas" w:eastAsia="Times New Roman" w:hAnsi="Consolas" w:cs="Consolas"/>
          <w:color w:val="57A64A"/>
          <w:sz w:val="20"/>
          <w:szCs w:val="20"/>
          <w:lang w:val="en-US" w:eastAsia="ru-RU"/>
        </w:rPr>
        <w:t>// label4</w:t>
      </w:r>
    </w:p>
    <w:p w14:paraId="5539954D" w14:textId="77777777" w:rsidR="002D6246" w:rsidRPr="002D6246" w:rsidRDefault="002D6246" w:rsidP="002D6246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r w:rsidRPr="002D6246">
        <w:rPr>
          <w:rFonts w:ascii="Consolas" w:eastAsia="Times New Roman" w:hAnsi="Consolas" w:cs="Consolas"/>
          <w:color w:val="57A64A"/>
          <w:sz w:val="20"/>
          <w:szCs w:val="20"/>
          <w:lang w:val="en-US" w:eastAsia="ru-RU"/>
        </w:rPr>
        <w:t>// </w:t>
      </w:r>
    </w:p>
    <w:p w14:paraId="1D219B38" w14:textId="77777777" w:rsidR="002D6246" w:rsidRPr="002D6246" w:rsidRDefault="002D6246" w:rsidP="002D6246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r w:rsidRPr="002D6246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this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label4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AutoSize 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=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2D6246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true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;</w:t>
      </w:r>
    </w:p>
    <w:p w14:paraId="2D4C6A91" w14:textId="77777777" w:rsidR="002D6246" w:rsidRPr="002D6246" w:rsidRDefault="002D6246" w:rsidP="002D6246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r w:rsidRPr="002D6246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this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label4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Location 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=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2D6246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new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proofErr w:type="gramStart"/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System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Drawing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4EC9B0"/>
          <w:sz w:val="20"/>
          <w:szCs w:val="20"/>
          <w:lang w:val="en-US" w:eastAsia="ru-RU"/>
        </w:rPr>
        <w:t>Point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(</w:t>
      </w:r>
      <w:proofErr w:type="gramEnd"/>
      <w:r w:rsidRPr="002D6246">
        <w:rPr>
          <w:rFonts w:ascii="Consolas" w:eastAsia="Times New Roman" w:hAnsi="Consolas" w:cs="Consolas"/>
          <w:color w:val="B5CEA8"/>
          <w:sz w:val="20"/>
          <w:szCs w:val="20"/>
          <w:lang w:val="en-US" w:eastAsia="ru-RU"/>
        </w:rPr>
        <w:t>258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, </w:t>
      </w:r>
      <w:r w:rsidRPr="002D6246">
        <w:rPr>
          <w:rFonts w:ascii="Consolas" w:eastAsia="Times New Roman" w:hAnsi="Consolas" w:cs="Consolas"/>
          <w:color w:val="B5CEA8"/>
          <w:sz w:val="20"/>
          <w:szCs w:val="20"/>
          <w:lang w:val="en-US" w:eastAsia="ru-RU"/>
        </w:rPr>
        <w:t>197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);</w:t>
      </w:r>
    </w:p>
    <w:p w14:paraId="67A1117E" w14:textId="77777777" w:rsidR="002D6246" w:rsidRPr="002D6246" w:rsidRDefault="002D6246" w:rsidP="002D6246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r w:rsidRPr="002D6246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this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label4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Name 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=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2D6246">
        <w:rPr>
          <w:rFonts w:ascii="Consolas" w:eastAsia="Times New Roman" w:hAnsi="Consolas" w:cs="Consolas"/>
          <w:color w:val="D69D85"/>
          <w:sz w:val="20"/>
          <w:szCs w:val="20"/>
          <w:lang w:val="en-US" w:eastAsia="ru-RU"/>
        </w:rPr>
        <w:t>"label4"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;</w:t>
      </w:r>
    </w:p>
    <w:p w14:paraId="2929004B" w14:textId="77777777" w:rsidR="002D6246" w:rsidRPr="002D6246" w:rsidRDefault="002D6246" w:rsidP="002D6246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r w:rsidRPr="002D6246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this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label4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Size 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=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2D6246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new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proofErr w:type="spellStart"/>
      <w:proofErr w:type="gramStart"/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System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Drawing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4EC9B0"/>
          <w:sz w:val="20"/>
          <w:szCs w:val="20"/>
          <w:lang w:val="en-US" w:eastAsia="ru-RU"/>
        </w:rPr>
        <w:t>Size</w:t>
      </w:r>
      <w:proofErr w:type="spellEnd"/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(</w:t>
      </w:r>
      <w:proofErr w:type="gramEnd"/>
      <w:r w:rsidRPr="002D6246">
        <w:rPr>
          <w:rFonts w:ascii="Consolas" w:eastAsia="Times New Roman" w:hAnsi="Consolas" w:cs="Consolas"/>
          <w:color w:val="B5CEA8"/>
          <w:sz w:val="20"/>
          <w:szCs w:val="20"/>
          <w:lang w:val="en-US" w:eastAsia="ru-RU"/>
        </w:rPr>
        <w:t>110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, </w:t>
      </w:r>
      <w:r w:rsidRPr="002D6246">
        <w:rPr>
          <w:rFonts w:ascii="Consolas" w:eastAsia="Times New Roman" w:hAnsi="Consolas" w:cs="Consolas"/>
          <w:color w:val="B5CEA8"/>
          <w:sz w:val="20"/>
          <w:szCs w:val="20"/>
          <w:lang w:val="en-US" w:eastAsia="ru-RU"/>
        </w:rPr>
        <w:t>13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);</w:t>
      </w:r>
    </w:p>
    <w:p w14:paraId="24FCF7D8" w14:textId="77777777" w:rsidR="002D6246" w:rsidRPr="002D6246" w:rsidRDefault="002D6246" w:rsidP="002D6246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r w:rsidRPr="002D6246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this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label4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TabIndex 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=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2D6246">
        <w:rPr>
          <w:rFonts w:ascii="Consolas" w:eastAsia="Times New Roman" w:hAnsi="Consolas" w:cs="Consolas"/>
          <w:color w:val="B5CEA8"/>
          <w:sz w:val="20"/>
          <w:szCs w:val="20"/>
          <w:lang w:val="en-US" w:eastAsia="ru-RU"/>
        </w:rPr>
        <w:t>8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;</w:t>
      </w:r>
    </w:p>
    <w:p w14:paraId="17BCCE98" w14:textId="77777777" w:rsidR="002D6246" w:rsidRPr="002D6246" w:rsidRDefault="002D6246" w:rsidP="002D6246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r w:rsidRPr="002D6246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this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label4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Text 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=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2D6246">
        <w:rPr>
          <w:rFonts w:ascii="Consolas" w:eastAsia="Times New Roman" w:hAnsi="Consolas" w:cs="Consolas"/>
          <w:color w:val="D69D85"/>
          <w:sz w:val="20"/>
          <w:szCs w:val="20"/>
          <w:lang w:val="en-US" w:eastAsia="ru-RU"/>
        </w:rPr>
        <w:t>"</w:t>
      </w:r>
      <w:r w:rsidRPr="002D6246">
        <w:rPr>
          <w:rFonts w:ascii="Consolas" w:eastAsia="Times New Roman" w:hAnsi="Consolas" w:cs="Consolas"/>
          <w:color w:val="D69D85"/>
          <w:sz w:val="20"/>
          <w:szCs w:val="20"/>
          <w:lang w:eastAsia="ru-RU"/>
        </w:rPr>
        <w:t>Расстояние</w:t>
      </w:r>
      <w:r w:rsidRPr="002D6246">
        <w:rPr>
          <w:rFonts w:ascii="Consolas" w:eastAsia="Times New Roman" w:hAnsi="Consolas" w:cs="Consolas"/>
          <w:color w:val="D69D85"/>
          <w:sz w:val="20"/>
          <w:szCs w:val="20"/>
          <w:lang w:val="en-US" w:eastAsia="ru-RU"/>
        </w:rPr>
        <w:t> </w:t>
      </w:r>
      <w:r w:rsidRPr="002D6246">
        <w:rPr>
          <w:rFonts w:ascii="Consolas" w:eastAsia="Times New Roman" w:hAnsi="Consolas" w:cs="Consolas"/>
          <w:color w:val="D69D85"/>
          <w:sz w:val="20"/>
          <w:szCs w:val="20"/>
          <w:lang w:eastAsia="ru-RU"/>
        </w:rPr>
        <w:t>Левенштейна</w:t>
      </w:r>
      <w:r w:rsidRPr="002D6246">
        <w:rPr>
          <w:rFonts w:ascii="Consolas" w:eastAsia="Times New Roman" w:hAnsi="Consolas" w:cs="Consolas"/>
          <w:color w:val="D69D85"/>
          <w:sz w:val="20"/>
          <w:szCs w:val="20"/>
          <w:lang w:val="en-US" w:eastAsia="ru-RU"/>
        </w:rPr>
        <w:t>"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;</w:t>
      </w:r>
    </w:p>
    <w:p w14:paraId="414E6EBE" w14:textId="77777777" w:rsidR="002D6246" w:rsidRPr="002D6246" w:rsidRDefault="002D6246" w:rsidP="002D6246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r w:rsidRPr="002D6246">
        <w:rPr>
          <w:rFonts w:ascii="Consolas" w:eastAsia="Times New Roman" w:hAnsi="Consolas" w:cs="Consolas"/>
          <w:color w:val="57A64A"/>
          <w:sz w:val="20"/>
          <w:szCs w:val="20"/>
          <w:lang w:val="en-US" w:eastAsia="ru-RU"/>
        </w:rPr>
        <w:t>// </w:t>
      </w:r>
    </w:p>
    <w:p w14:paraId="78FB3A79" w14:textId="77777777" w:rsidR="002D6246" w:rsidRPr="002D6246" w:rsidRDefault="002D6246" w:rsidP="002D6246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r w:rsidRPr="002D6246">
        <w:rPr>
          <w:rFonts w:ascii="Consolas" w:eastAsia="Times New Roman" w:hAnsi="Consolas" w:cs="Consolas"/>
          <w:color w:val="57A64A"/>
          <w:sz w:val="20"/>
          <w:szCs w:val="20"/>
          <w:lang w:val="en-US" w:eastAsia="ru-RU"/>
        </w:rPr>
        <w:t>// listBox2</w:t>
      </w:r>
    </w:p>
    <w:p w14:paraId="58FF30C9" w14:textId="77777777" w:rsidR="002D6246" w:rsidRPr="002D6246" w:rsidRDefault="002D6246" w:rsidP="002D6246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r w:rsidRPr="002D6246">
        <w:rPr>
          <w:rFonts w:ascii="Consolas" w:eastAsia="Times New Roman" w:hAnsi="Consolas" w:cs="Consolas"/>
          <w:color w:val="57A64A"/>
          <w:sz w:val="20"/>
          <w:szCs w:val="20"/>
          <w:lang w:val="en-US" w:eastAsia="ru-RU"/>
        </w:rPr>
        <w:t>// </w:t>
      </w:r>
    </w:p>
    <w:p w14:paraId="50FF8089" w14:textId="77777777" w:rsidR="002D6246" w:rsidRPr="002D6246" w:rsidRDefault="002D6246" w:rsidP="002D6246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r w:rsidRPr="002D6246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this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listBox2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FormattingEnabled 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=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2D6246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true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;</w:t>
      </w:r>
    </w:p>
    <w:p w14:paraId="74F2E8B9" w14:textId="77777777" w:rsidR="002D6246" w:rsidRPr="002D6246" w:rsidRDefault="002D6246" w:rsidP="002D6246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r w:rsidRPr="002D6246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this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listBox2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Location 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=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2D6246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new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proofErr w:type="gramStart"/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System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Drawing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4EC9B0"/>
          <w:sz w:val="20"/>
          <w:szCs w:val="20"/>
          <w:lang w:val="en-US" w:eastAsia="ru-RU"/>
        </w:rPr>
        <w:t>Point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(</w:t>
      </w:r>
      <w:proofErr w:type="gramEnd"/>
      <w:r w:rsidRPr="002D6246">
        <w:rPr>
          <w:rFonts w:ascii="Consolas" w:eastAsia="Times New Roman" w:hAnsi="Consolas" w:cs="Consolas"/>
          <w:color w:val="B5CEA8"/>
          <w:sz w:val="20"/>
          <w:szCs w:val="20"/>
          <w:lang w:val="en-US" w:eastAsia="ru-RU"/>
        </w:rPr>
        <w:t>258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, </w:t>
      </w:r>
      <w:r w:rsidRPr="002D6246">
        <w:rPr>
          <w:rFonts w:ascii="Consolas" w:eastAsia="Times New Roman" w:hAnsi="Consolas" w:cs="Consolas"/>
          <w:color w:val="B5CEA8"/>
          <w:sz w:val="20"/>
          <w:szCs w:val="20"/>
          <w:lang w:val="en-US" w:eastAsia="ru-RU"/>
        </w:rPr>
        <w:t>217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);</w:t>
      </w:r>
    </w:p>
    <w:p w14:paraId="25D7030F" w14:textId="77777777" w:rsidR="002D6246" w:rsidRPr="002D6246" w:rsidRDefault="002D6246" w:rsidP="002D6246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lastRenderedPageBreak/>
        <w:t>            </w:t>
      </w:r>
      <w:r w:rsidRPr="002D6246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this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listBox2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Name 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=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2D6246">
        <w:rPr>
          <w:rFonts w:ascii="Consolas" w:eastAsia="Times New Roman" w:hAnsi="Consolas" w:cs="Consolas"/>
          <w:color w:val="D69D85"/>
          <w:sz w:val="20"/>
          <w:szCs w:val="20"/>
          <w:lang w:val="en-US" w:eastAsia="ru-RU"/>
        </w:rPr>
        <w:t>"listBox2"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;</w:t>
      </w:r>
    </w:p>
    <w:p w14:paraId="449D280C" w14:textId="77777777" w:rsidR="002D6246" w:rsidRPr="002D6246" w:rsidRDefault="002D6246" w:rsidP="002D6246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r w:rsidRPr="002D6246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this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listBox2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Size 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=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2D6246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new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proofErr w:type="gramStart"/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System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Drawing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4EC9B0"/>
          <w:sz w:val="20"/>
          <w:szCs w:val="20"/>
          <w:lang w:val="en-US" w:eastAsia="ru-RU"/>
        </w:rPr>
        <w:t>Size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(</w:t>
      </w:r>
      <w:proofErr w:type="gramEnd"/>
      <w:r w:rsidRPr="002D6246">
        <w:rPr>
          <w:rFonts w:ascii="Consolas" w:eastAsia="Times New Roman" w:hAnsi="Consolas" w:cs="Consolas"/>
          <w:color w:val="B5CEA8"/>
          <w:sz w:val="20"/>
          <w:szCs w:val="20"/>
          <w:lang w:val="en-US" w:eastAsia="ru-RU"/>
        </w:rPr>
        <w:t>200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, </w:t>
      </w:r>
      <w:r w:rsidRPr="002D6246">
        <w:rPr>
          <w:rFonts w:ascii="Consolas" w:eastAsia="Times New Roman" w:hAnsi="Consolas" w:cs="Consolas"/>
          <w:color w:val="B5CEA8"/>
          <w:sz w:val="20"/>
          <w:szCs w:val="20"/>
          <w:lang w:val="en-US" w:eastAsia="ru-RU"/>
        </w:rPr>
        <w:t>121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);</w:t>
      </w:r>
    </w:p>
    <w:p w14:paraId="5C1626C7" w14:textId="77777777" w:rsidR="002D6246" w:rsidRPr="002D6246" w:rsidRDefault="002D6246" w:rsidP="002D6246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r w:rsidRPr="002D6246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this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listBox2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TabIndex 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=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2D6246">
        <w:rPr>
          <w:rFonts w:ascii="Consolas" w:eastAsia="Times New Roman" w:hAnsi="Consolas" w:cs="Consolas"/>
          <w:color w:val="B5CEA8"/>
          <w:sz w:val="20"/>
          <w:szCs w:val="20"/>
          <w:lang w:val="en-US" w:eastAsia="ru-RU"/>
        </w:rPr>
        <w:t>9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;</w:t>
      </w:r>
    </w:p>
    <w:p w14:paraId="58DA9900" w14:textId="77777777" w:rsidR="002D6246" w:rsidRPr="002D6246" w:rsidRDefault="002D6246" w:rsidP="002D6246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r w:rsidRPr="002D6246">
        <w:rPr>
          <w:rFonts w:ascii="Consolas" w:eastAsia="Times New Roman" w:hAnsi="Consolas" w:cs="Consolas"/>
          <w:color w:val="57A64A"/>
          <w:sz w:val="20"/>
          <w:szCs w:val="20"/>
          <w:lang w:val="en-US" w:eastAsia="ru-RU"/>
        </w:rPr>
        <w:t>// </w:t>
      </w:r>
    </w:p>
    <w:p w14:paraId="552C86BD" w14:textId="77777777" w:rsidR="002D6246" w:rsidRPr="002D6246" w:rsidRDefault="002D6246" w:rsidP="002D6246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r w:rsidRPr="002D6246">
        <w:rPr>
          <w:rFonts w:ascii="Consolas" w:eastAsia="Times New Roman" w:hAnsi="Consolas" w:cs="Consolas"/>
          <w:color w:val="57A64A"/>
          <w:sz w:val="20"/>
          <w:szCs w:val="20"/>
          <w:lang w:val="en-US" w:eastAsia="ru-RU"/>
        </w:rPr>
        <w:t>// label5</w:t>
      </w:r>
    </w:p>
    <w:p w14:paraId="2839F686" w14:textId="77777777" w:rsidR="002D6246" w:rsidRPr="002D6246" w:rsidRDefault="002D6246" w:rsidP="002D6246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r w:rsidRPr="002D6246">
        <w:rPr>
          <w:rFonts w:ascii="Consolas" w:eastAsia="Times New Roman" w:hAnsi="Consolas" w:cs="Consolas"/>
          <w:color w:val="57A64A"/>
          <w:sz w:val="20"/>
          <w:szCs w:val="20"/>
          <w:lang w:val="en-US" w:eastAsia="ru-RU"/>
        </w:rPr>
        <w:t>// </w:t>
      </w:r>
    </w:p>
    <w:p w14:paraId="52B341CE" w14:textId="77777777" w:rsidR="002D6246" w:rsidRPr="002D6246" w:rsidRDefault="002D6246" w:rsidP="002D6246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r w:rsidRPr="002D6246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this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label5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AutoSize 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=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2D6246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true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;</w:t>
      </w:r>
    </w:p>
    <w:p w14:paraId="41F04E7B" w14:textId="77777777" w:rsidR="002D6246" w:rsidRPr="002D6246" w:rsidRDefault="002D6246" w:rsidP="002D6246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r w:rsidRPr="002D6246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this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label5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Location 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=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2D6246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new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proofErr w:type="gramStart"/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System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Drawing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4EC9B0"/>
          <w:sz w:val="20"/>
          <w:szCs w:val="20"/>
          <w:lang w:val="en-US" w:eastAsia="ru-RU"/>
        </w:rPr>
        <w:t>Point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(</w:t>
      </w:r>
      <w:proofErr w:type="gramEnd"/>
      <w:r w:rsidRPr="002D6246">
        <w:rPr>
          <w:rFonts w:ascii="Consolas" w:eastAsia="Times New Roman" w:hAnsi="Consolas" w:cs="Consolas"/>
          <w:color w:val="B5CEA8"/>
          <w:sz w:val="20"/>
          <w:szCs w:val="20"/>
          <w:lang w:val="en-US" w:eastAsia="ru-RU"/>
        </w:rPr>
        <w:t>252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, </w:t>
      </w:r>
      <w:r w:rsidRPr="002D6246">
        <w:rPr>
          <w:rFonts w:ascii="Consolas" w:eastAsia="Times New Roman" w:hAnsi="Consolas" w:cs="Consolas"/>
          <w:color w:val="B5CEA8"/>
          <w:sz w:val="20"/>
          <w:szCs w:val="20"/>
          <w:lang w:val="en-US" w:eastAsia="ru-RU"/>
        </w:rPr>
        <w:t>78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);</w:t>
      </w:r>
    </w:p>
    <w:p w14:paraId="3AFFABEF" w14:textId="77777777" w:rsidR="002D6246" w:rsidRPr="002D6246" w:rsidRDefault="002D6246" w:rsidP="002D6246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r w:rsidRPr="002D6246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this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label5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Name 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=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2D6246">
        <w:rPr>
          <w:rFonts w:ascii="Consolas" w:eastAsia="Times New Roman" w:hAnsi="Consolas" w:cs="Consolas"/>
          <w:color w:val="D69D85"/>
          <w:sz w:val="20"/>
          <w:szCs w:val="20"/>
          <w:lang w:val="en-US" w:eastAsia="ru-RU"/>
        </w:rPr>
        <w:t>"label5"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;</w:t>
      </w:r>
    </w:p>
    <w:p w14:paraId="7D73D533" w14:textId="77777777" w:rsidR="002D6246" w:rsidRPr="002D6246" w:rsidRDefault="002D6246" w:rsidP="002D6246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r w:rsidRPr="002D6246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this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label5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Size 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=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2D6246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new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proofErr w:type="spellStart"/>
      <w:proofErr w:type="gramStart"/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System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Drawing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4EC9B0"/>
          <w:sz w:val="20"/>
          <w:szCs w:val="20"/>
          <w:lang w:val="en-US" w:eastAsia="ru-RU"/>
        </w:rPr>
        <w:t>Size</w:t>
      </w:r>
      <w:proofErr w:type="spellEnd"/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(</w:t>
      </w:r>
      <w:proofErr w:type="gramEnd"/>
      <w:r w:rsidRPr="002D6246">
        <w:rPr>
          <w:rFonts w:ascii="Consolas" w:eastAsia="Times New Roman" w:hAnsi="Consolas" w:cs="Consolas"/>
          <w:color w:val="B5CEA8"/>
          <w:sz w:val="20"/>
          <w:szCs w:val="20"/>
          <w:lang w:val="en-US" w:eastAsia="ru-RU"/>
        </w:rPr>
        <w:t>0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, </w:t>
      </w:r>
      <w:r w:rsidRPr="002D6246">
        <w:rPr>
          <w:rFonts w:ascii="Consolas" w:eastAsia="Times New Roman" w:hAnsi="Consolas" w:cs="Consolas"/>
          <w:color w:val="B5CEA8"/>
          <w:sz w:val="20"/>
          <w:szCs w:val="20"/>
          <w:lang w:val="en-US" w:eastAsia="ru-RU"/>
        </w:rPr>
        <w:t>13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);</w:t>
      </w:r>
    </w:p>
    <w:p w14:paraId="5FC6FC83" w14:textId="77777777" w:rsidR="002D6246" w:rsidRPr="002D6246" w:rsidRDefault="002D6246" w:rsidP="002D6246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r w:rsidRPr="002D6246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this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label5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TabIndex 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=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2D6246">
        <w:rPr>
          <w:rFonts w:ascii="Consolas" w:eastAsia="Times New Roman" w:hAnsi="Consolas" w:cs="Consolas"/>
          <w:color w:val="B5CEA8"/>
          <w:sz w:val="20"/>
          <w:szCs w:val="20"/>
          <w:lang w:val="en-US" w:eastAsia="ru-RU"/>
        </w:rPr>
        <w:t>10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;</w:t>
      </w:r>
    </w:p>
    <w:p w14:paraId="6FD21883" w14:textId="77777777" w:rsidR="002D6246" w:rsidRPr="002D6246" w:rsidRDefault="002D6246" w:rsidP="002D6246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r w:rsidRPr="002D6246">
        <w:rPr>
          <w:rFonts w:ascii="Consolas" w:eastAsia="Times New Roman" w:hAnsi="Consolas" w:cs="Consolas"/>
          <w:color w:val="57A64A"/>
          <w:sz w:val="20"/>
          <w:szCs w:val="20"/>
          <w:lang w:val="en-US" w:eastAsia="ru-RU"/>
        </w:rPr>
        <w:t>// </w:t>
      </w:r>
    </w:p>
    <w:p w14:paraId="6A033B25" w14:textId="77777777" w:rsidR="002D6246" w:rsidRPr="002D6246" w:rsidRDefault="002D6246" w:rsidP="002D6246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r w:rsidRPr="002D6246">
        <w:rPr>
          <w:rFonts w:ascii="Consolas" w:eastAsia="Times New Roman" w:hAnsi="Consolas" w:cs="Consolas"/>
          <w:color w:val="57A64A"/>
          <w:sz w:val="20"/>
          <w:szCs w:val="20"/>
          <w:lang w:val="en-US" w:eastAsia="ru-RU"/>
        </w:rPr>
        <w:t>// textBox2</w:t>
      </w:r>
    </w:p>
    <w:p w14:paraId="1900E777" w14:textId="77777777" w:rsidR="002D6246" w:rsidRPr="002D6246" w:rsidRDefault="002D6246" w:rsidP="002D6246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r w:rsidRPr="002D6246">
        <w:rPr>
          <w:rFonts w:ascii="Consolas" w:eastAsia="Times New Roman" w:hAnsi="Consolas" w:cs="Consolas"/>
          <w:color w:val="57A64A"/>
          <w:sz w:val="20"/>
          <w:szCs w:val="20"/>
          <w:lang w:val="en-US" w:eastAsia="ru-RU"/>
        </w:rPr>
        <w:t>// </w:t>
      </w:r>
    </w:p>
    <w:p w14:paraId="52BC7EB8" w14:textId="77777777" w:rsidR="002D6246" w:rsidRPr="002D6246" w:rsidRDefault="002D6246" w:rsidP="002D6246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r w:rsidRPr="002D6246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this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textBox2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Location 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=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2D6246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new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proofErr w:type="gramStart"/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System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Drawing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4EC9B0"/>
          <w:sz w:val="20"/>
          <w:szCs w:val="20"/>
          <w:lang w:val="en-US" w:eastAsia="ru-RU"/>
        </w:rPr>
        <w:t>Point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(</w:t>
      </w:r>
      <w:proofErr w:type="gramEnd"/>
      <w:r w:rsidRPr="002D6246">
        <w:rPr>
          <w:rFonts w:ascii="Consolas" w:eastAsia="Times New Roman" w:hAnsi="Consolas" w:cs="Consolas"/>
          <w:color w:val="B5CEA8"/>
          <w:sz w:val="20"/>
          <w:szCs w:val="20"/>
          <w:lang w:val="en-US" w:eastAsia="ru-RU"/>
        </w:rPr>
        <w:t>200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, </w:t>
      </w:r>
      <w:r w:rsidRPr="002D6246">
        <w:rPr>
          <w:rFonts w:ascii="Consolas" w:eastAsia="Times New Roman" w:hAnsi="Consolas" w:cs="Consolas"/>
          <w:color w:val="B5CEA8"/>
          <w:sz w:val="20"/>
          <w:szCs w:val="20"/>
          <w:lang w:val="en-US" w:eastAsia="ru-RU"/>
        </w:rPr>
        <w:t>14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);</w:t>
      </w:r>
    </w:p>
    <w:p w14:paraId="2456456B" w14:textId="77777777" w:rsidR="002D6246" w:rsidRPr="002D6246" w:rsidRDefault="002D6246" w:rsidP="002D6246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</w:pP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r w:rsidRPr="002D6246">
        <w:rPr>
          <w:rFonts w:ascii="Consolas" w:eastAsia="Times New Roman" w:hAnsi="Consolas" w:cs="Consolas"/>
          <w:color w:val="569CD6"/>
          <w:sz w:val="20"/>
          <w:szCs w:val="20"/>
          <w:lang w:eastAsia="ru-RU"/>
        </w:rPr>
        <w:t>this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eastAsia="ru-RU"/>
        </w:rPr>
        <w:t>.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textBox2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eastAsia="ru-RU"/>
        </w:rPr>
        <w:t>.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Name 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eastAsia="ru-RU"/>
        </w:rPr>
        <w:t>=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 </w:t>
      </w:r>
      <w:r w:rsidRPr="002D6246">
        <w:rPr>
          <w:rFonts w:ascii="Consolas" w:eastAsia="Times New Roman" w:hAnsi="Consolas" w:cs="Consolas"/>
          <w:color w:val="D69D85"/>
          <w:sz w:val="20"/>
          <w:szCs w:val="20"/>
          <w:lang w:eastAsia="ru-RU"/>
        </w:rPr>
        <w:t>"textBox2"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;</w:t>
      </w:r>
    </w:p>
    <w:p w14:paraId="1CB1D4EB" w14:textId="77777777" w:rsidR="002D6246" w:rsidRPr="002D6246" w:rsidRDefault="002D6246" w:rsidP="002D6246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r w:rsidRPr="002D6246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this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textBox2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Size 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=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2D6246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new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proofErr w:type="gramStart"/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System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Drawing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4EC9B0"/>
          <w:sz w:val="20"/>
          <w:szCs w:val="20"/>
          <w:lang w:val="en-US" w:eastAsia="ru-RU"/>
        </w:rPr>
        <w:t>Size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(</w:t>
      </w:r>
      <w:proofErr w:type="gramEnd"/>
      <w:r w:rsidRPr="002D6246">
        <w:rPr>
          <w:rFonts w:ascii="Consolas" w:eastAsia="Times New Roman" w:hAnsi="Consolas" w:cs="Consolas"/>
          <w:color w:val="B5CEA8"/>
          <w:sz w:val="20"/>
          <w:szCs w:val="20"/>
          <w:lang w:val="en-US" w:eastAsia="ru-RU"/>
        </w:rPr>
        <w:t>50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, </w:t>
      </w:r>
      <w:r w:rsidRPr="002D6246">
        <w:rPr>
          <w:rFonts w:ascii="Consolas" w:eastAsia="Times New Roman" w:hAnsi="Consolas" w:cs="Consolas"/>
          <w:color w:val="B5CEA8"/>
          <w:sz w:val="20"/>
          <w:szCs w:val="20"/>
          <w:lang w:val="en-US" w:eastAsia="ru-RU"/>
        </w:rPr>
        <w:t>20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);</w:t>
      </w:r>
    </w:p>
    <w:p w14:paraId="6D41F3F1" w14:textId="77777777" w:rsidR="002D6246" w:rsidRPr="002D6246" w:rsidRDefault="002D6246" w:rsidP="002D6246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r w:rsidRPr="002D6246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this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textBox2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TabIndex 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=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2D6246">
        <w:rPr>
          <w:rFonts w:ascii="Consolas" w:eastAsia="Times New Roman" w:hAnsi="Consolas" w:cs="Consolas"/>
          <w:color w:val="B5CEA8"/>
          <w:sz w:val="20"/>
          <w:szCs w:val="20"/>
          <w:lang w:val="en-US" w:eastAsia="ru-RU"/>
        </w:rPr>
        <w:t>11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;</w:t>
      </w:r>
    </w:p>
    <w:p w14:paraId="163843B6" w14:textId="77777777" w:rsidR="002D6246" w:rsidRPr="002D6246" w:rsidRDefault="002D6246" w:rsidP="002D6246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r w:rsidRPr="002D6246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this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textBox2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Text 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=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2D6246">
        <w:rPr>
          <w:rFonts w:ascii="Consolas" w:eastAsia="Times New Roman" w:hAnsi="Consolas" w:cs="Consolas"/>
          <w:color w:val="D69D85"/>
          <w:sz w:val="20"/>
          <w:szCs w:val="20"/>
          <w:lang w:val="en-US" w:eastAsia="ru-RU"/>
        </w:rPr>
        <w:t>"0"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;</w:t>
      </w:r>
    </w:p>
    <w:p w14:paraId="078A6AF9" w14:textId="77777777" w:rsidR="002D6246" w:rsidRPr="002D6246" w:rsidRDefault="002D6246" w:rsidP="002D6246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r w:rsidRPr="002D6246">
        <w:rPr>
          <w:rFonts w:ascii="Consolas" w:eastAsia="Times New Roman" w:hAnsi="Consolas" w:cs="Consolas"/>
          <w:color w:val="57A64A"/>
          <w:sz w:val="20"/>
          <w:szCs w:val="20"/>
          <w:lang w:val="en-US" w:eastAsia="ru-RU"/>
        </w:rPr>
        <w:t>// </w:t>
      </w:r>
    </w:p>
    <w:p w14:paraId="64367B5E" w14:textId="77777777" w:rsidR="002D6246" w:rsidRPr="002D6246" w:rsidRDefault="002D6246" w:rsidP="002D6246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r w:rsidRPr="002D6246">
        <w:rPr>
          <w:rFonts w:ascii="Consolas" w:eastAsia="Times New Roman" w:hAnsi="Consolas" w:cs="Consolas"/>
          <w:color w:val="57A64A"/>
          <w:sz w:val="20"/>
          <w:szCs w:val="20"/>
          <w:lang w:val="en-US" w:eastAsia="ru-RU"/>
        </w:rPr>
        <w:t>// </w:t>
      </w:r>
      <w:r w:rsidRPr="002D6246">
        <w:rPr>
          <w:rFonts w:ascii="Consolas" w:eastAsia="Times New Roman" w:hAnsi="Consolas" w:cs="Consolas"/>
          <w:color w:val="57A64A"/>
          <w:sz w:val="20"/>
          <w:szCs w:val="20"/>
          <w:lang w:eastAsia="ru-RU"/>
        </w:rPr>
        <w:t>Главное</w:t>
      </w:r>
      <w:r w:rsidRPr="002D6246">
        <w:rPr>
          <w:rFonts w:ascii="Consolas" w:eastAsia="Times New Roman" w:hAnsi="Consolas" w:cs="Consolas"/>
          <w:color w:val="57A64A"/>
          <w:sz w:val="20"/>
          <w:szCs w:val="20"/>
          <w:lang w:val="en-US" w:eastAsia="ru-RU"/>
        </w:rPr>
        <w:t> </w:t>
      </w:r>
      <w:r w:rsidRPr="002D6246">
        <w:rPr>
          <w:rFonts w:ascii="Consolas" w:eastAsia="Times New Roman" w:hAnsi="Consolas" w:cs="Consolas"/>
          <w:color w:val="57A64A"/>
          <w:sz w:val="20"/>
          <w:szCs w:val="20"/>
          <w:lang w:eastAsia="ru-RU"/>
        </w:rPr>
        <w:t>окно</w:t>
      </w:r>
    </w:p>
    <w:p w14:paraId="1927A5BC" w14:textId="77777777" w:rsidR="002D6246" w:rsidRPr="002D6246" w:rsidRDefault="002D6246" w:rsidP="002D6246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r w:rsidRPr="002D6246">
        <w:rPr>
          <w:rFonts w:ascii="Consolas" w:eastAsia="Times New Roman" w:hAnsi="Consolas" w:cs="Consolas"/>
          <w:color w:val="57A64A"/>
          <w:sz w:val="20"/>
          <w:szCs w:val="20"/>
          <w:lang w:val="en-US" w:eastAsia="ru-RU"/>
        </w:rPr>
        <w:t>// </w:t>
      </w:r>
    </w:p>
    <w:p w14:paraId="210DD5F2" w14:textId="77777777" w:rsidR="002D6246" w:rsidRPr="002D6246" w:rsidRDefault="002D6246" w:rsidP="002D6246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r w:rsidRPr="002D6246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this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BackColor 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=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System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Drawing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4EC9B0"/>
          <w:sz w:val="20"/>
          <w:szCs w:val="20"/>
          <w:lang w:val="en-US" w:eastAsia="ru-RU"/>
        </w:rPr>
        <w:t>SystemColors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AppWorkspace;</w:t>
      </w:r>
    </w:p>
    <w:p w14:paraId="2AD564AE" w14:textId="77777777" w:rsidR="002D6246" w:rsidRPr="002D6246" w:rsidRDefault="002D6246" w:rsidP="002D6246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r w:rsidRPr="002D6246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this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AutoScaleDimensions 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=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2D6246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new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proofErr w:type="gramStart"/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System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Drawing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4EC9B0"/>
          <w:sz w:val="20"/>
          <w:szCs w:val="20"/>
          <w:lang w:val="en-US" w:eastAsia="ru-RU"/>
        </w:rPr>
        <w:t>SizeF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(</w:t>
      </w:r>
      <w:proofErr w:type="gramEnd"/>
      <w:r w:rsidRPr="002D6246">
        <w:rPr>
          <w:rFonts w:ascii="Consolas" w:eastAsia="Times New Roman" w:hAnsi="Consolas" w:cs="Consolas"/>
          <w:color w:val="B5CEA8"/>
          <w:sz w:val="20"/>
          <w:szCs w:val="20"/>
          <w:lang w:val="en-US" w:eastAsia="ru-RU"/>
        </w:rPr>
        <w:t>6F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, </w:t>
      </w:r>
      <w:r w:rsidRPr="002D6246">
        <w:rPr>
          <w:rFonts w:ascii="Consolas" w:eastAsia="Times New Roman" w:hAnsi="Consolas" w:cs="Consolas"/>
          <w:color w:val="B5CEA8"/>
          <w:sz w:val="20"/>
          <w:szCs w:val="20"/>
          <w:lang w:val="en-US" w:eastAsia="ru-RU"/>
        </w:rPr>
        <w:t>13F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);</w:t>
      </w:r>
    </w:p>
    <w:p w14:paraId="578430CA" w14:textId="77777777" w:rsidR="002D6246" w:rsidRPr="002D6246" w:rsidRDefault="002D6246" w:rsidP="002D6246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r w:rsidRPr="002D6246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this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AutoScaleMode 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=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System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Windows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Forms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B8D7A3"/>
          <w:sz w:val="20"/>
          <w:szCs w:val="20"/>
          <w:lang w:val="en-US" w:eastAsia="ru-RU"/>
        </w:rPr>
        <w:t>AutoScaleMode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Font;</w:t>
      </w:r>
    </w:p>
    <w:p w14:paraId="05509D76" w14:textId="77777777" w:rsidR="002D6246" w:rsidRPr="002D6246" w:rsidRDefault="002D6246" w:rsidP="002D6246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proofErr w:type="spellStart"/>
      <w:r w:rsidRPr="002D6246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this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ClientSize</w:t>
      </w:r>
      <w:proofErr w:type="spellEnd"/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=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2D6246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new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proofErr w:type="spellStart"/>
      <w:proofErr w:type="gramStart"/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System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Drawing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4EC9B0"/>
          <w:sz w:val="20"/>
          <w:szCs w:val="20"/>
          <w:lang w:val="en-US" w:eastAsia="ru-RU"/>
        </w:rPr>
        <w:t>Size</w:t>
      </w:r>
      <w:proofErr w:type="spellEnd"/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(</w:t>
      </w:r>
      <w:proofErr w:type="gramEnd"/>
      <w:r w:rsidRPr="002D6246">
        <w:rPr>
          <w:rFonts w:ascii="Consolas" w:eastAsia="Times New Roman" w:hAnsi="Consolas" w:cs="Consolas"/>
          <w:color w:val="B5CEA8"/>
          <w:sz w:val="20"/>
          <w:szCs w:val="20"/>
          <w:lang w:val="en-US" w:eastAsia="ru-RU"/>
        </w:rPr>
        <w:t>590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, </w:t>
      </w:r>
      <w:r w:rsidRPr="002D6246">
        <w:rPr>
          <w:rFonts w:ascii="Consolas" w:eastAsia="Times New Roman" w:hAnsi="Consolas" w:cs="Consolas"/>
          <w:color w:val="B5CEA8"/>
          <w:sz w:val="20"/>
          <w:szCs w:val="20"/>
          <w:lang w:val="en-US" w:eastAsia="ru-RU"/>
        </w:rPr>
        <w:t>350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);</w:t>
      </w:r>
    </w:p>
    <w:p w14:paraId="00B576D0" w14:textId="77777777" w:rsidR="002D6246" w:rsidRPr="002D6246" w:rsidRDefault="002D6246" w:rsidP="002D6246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proofErr w:type="spellStart"/>
      <w:proofErr w:type="gramStart"/>
      <w:r w:rsidRPr="002D6246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this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Controls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Add</w:t>
      </w:r>
      <w:proofErr w:type="spellEnd"/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(</w:t>
      </w:r>
      <w:proofErr w:type="gramEnd"/>
      <w:r w:rsidRPr="002D6246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this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textBox2);</w:t>
      </w:r>
    </w:p>
    <w:p w14:paraId="4C9BACDA" w14:textId="77777777" w:rsidR="002D6246" w:rsidRPr="002D6246" w:rsidRDefault="002D6246" w:rsidP="002D6246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proofErr w:type="spellStart"/>
      <w:proofErr w:type="gramStart"/>
      <w:r w:rsidRPr="002D6246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this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Controls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Add</w:t>
      </w:r>
      <w:proofErr w:type="spellEnd"/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(</w:t>
      </w:r>
      <w:proofErr w:type="gramEnd"/>
      <w:r w:rsidRPr="002D6246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this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label5);</w:t>
      </w:r>
    </w:p>
    <w:p w14:paraId="0B43163E" w14:textId="77777777" w:rsidR="002D6246" w:rsidRPr="002D6246" w:rsidRDefault="002D6246" w:rsidP="002D6246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proofErr w:type="spellStart"/>
      <w:proofErr w:type="gramStart"/>
      <w:r w:rsidRPr="002D6246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this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Controls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Add</w:t>
      </w:r>
      <w:proofErr w:type="spellEnd"/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(</w:t>
      </w:r>
      <w:proofErr w:type="gramEnd"/>
      <w:r w:rsidRPr="002D6246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this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listBox2);</w:t>
      </w:r>
    </w:p>
    <w:p w14:paraId="27B90ECF" w14:textId="77777777" w:rsidR="002D6246" w:rsidRPr="002D6246" w:rsidRDefault="002D6246" w:rsidP="002D6246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proofErr w:type="spellStart"/>
      <w:proofErr w:type="gramStart"/>
      <w:r w:rsidRPr="002D6246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this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Controls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Add</w:t>
      </w:r>
      <w:proofErr w:type="spellEnd"/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(</w:t>
      </w:r>
      <w:proofErr w:type="gramEnd"/>
      <w:r w:rsidRPr="002D6246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this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label4);</w:t>
      </w:r>
    </w:p>
    <w:p w14:paraId="0179DD37" w14:textId="77777777" w:rsidR="002D6246" w:rsidRPr="002D6246" w:rsidRDefault="002D6246" w:rsidP="002D6246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proofErr w:type="spellStart"/>
      <w:proofErr w:type="gramStart"/>
      <w:r w:rsidRPr="002D6246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this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Controls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Add</w:t>
      </w:r>
      <w:proofErr w:type="spellEnd"/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(</w:t>
      </w:r>
      <w:proofErr w:type="gramEnd"/>
      <w:r w:rsidRPr="002D6246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this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textBox1);</w:t>
      </w:r>
    </w:p>
    <w:p w14:paraId="3B283B6E" w14:textId="77777777" w:rsidR="002D6246" w:rsidRPr="002D6246" w:rsidRDefault="002D6246" w:rsidP="002D6246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proofErr w:type="spellStart"/>
      <w:proofErr w:type="gramStart"/>
      <w:r w:rsidRPr="002D6246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this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Controls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Add</w:t>
      </w:r>
      <w:proofErr w:type="spellEnd"/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(</w:t>
      </w:r>
      <w:proofErr w:type="spellStart"/>
      <w:proofErr w:type="gramEnd"/>
      <w:r w:rsidRPr="002D6246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this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findb</w:t>
      </w:r>
      <w:proofErr w:type="spellEnd"/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);</w:t>
      </w:r>
    </w:p>
    <w:p w14:paraId="117CCA80" w14:textId="77777777" w:rsidR="002D6246" w:rsidRPr="002D6246" w:rsidRDefault="002D6246" w:rsidP="002D6246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proofErr w:type="spellStart"/>
      <w:proofErr w:type="gramStart"/>
      <w:r w:rsidRPr="002D6246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this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Controls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Add</w:t>
      </w:r>
      <w:proofErr w:type="spellEnd"/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(</w:t>
      </w:r>
      <w:proofErr w:type="gramEnd"/>
      <w:r w:rsidRPr="002D6246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this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label2);</w:t>
      </w:r>
    </w:p>
    <w:p w14:paraId="7B713FC7" w14:textId="77777777" w:rsidR="002D6246" w:rsidRPr="002D6246" w:rsidRDefault="002D6246" w:rsidP="002D6246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proofErr w:type="spellStart"/>
      <w:proofErr w:type="gramStart"/>
      <w:r w:rsidRPr="002D6246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this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Controls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Add</w:t>
      </w:r>
      <w:proofErr w:type="spellEnd"/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(</w:t>
      </w:r>
      <w:proofErr w:type="gramEnd"/>
      <w:r w:rsidRPr="002D6246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this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label1);</w:t>
      </w:r>
    </w:p>
    <w:p w14:paraId="42A8A6BC" w14:textId="77777777" w:rsidR="002D6246" w:rsidRPr="002D6246" w:rsidRDefault="002D6246" w:rsidP="002D6246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proofErr w:type="spellStart"/>
      <w:proofErr w:type="gramStart"/>
      <w:r w:rsidRPr="002D6246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this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Controls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Add</w:t>
      </w:r>
      <w:proofErr w:type="spellEnd"/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(</w:t>
      </w:r>
      <w:proofErr w:type="gramEnd"/>
      <w:r w:rsidRPr="002D6246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this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listBox1);</w:t>
      </w:r>
    </w:p>
    <w:p w14:paraId="5B11546F" w14:textId="77777777" w:rsidR="002D6246" w:rsidRPr="002D6246" w:rsidRDefault="002D6246" w:rsidP="002D6246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proofErr w:type="spellStart"/>
      <w:proofErr w:type="gramStart"/>
      <w:r w:rsidRPr="002D6246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this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Controls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Add</w:t>
      </w:r>
      <w:proofErr w:type="spellEnd"/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(</w:t>
      </w:r>
      <w:proofErr w:type="spellStart"/>
      <w:proofErr w:type="gramEnd"/>
      <w:r w:rsidRPr="002D6246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this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loadb</w:t>
      </w:r>
      <w:proofErr w:type="spellEnd"/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);</w:t>
      </w:r>
    </w:p>
    <w:p w14:paraId="42E113DF" w14:textId="77777777" w:rsidR="002D6246" w:rsidRPr="002D6246" w:rsidRDefault="002D6246" w:rsidP="002D6246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proofErr w:type="spellStart"/>
      <w:r w:rsidRPr="002D6246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this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Name</w:t>
      </w:r>
      <w:proofErr w:type="spellEnd"/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=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2D6246">
        <w:rPr>
          <w:rFonts w:ascii="Consolas" w:eastAsia="Times New Roman" w:hAnsi="Consolas" w:cs="Consolas"/>
          <w:color w:val="D69D85"/>
          <w:sz w:val="20"/>
          <w:szCs w:val="20"/>
          <w:lang w:val="en-US" w:eastAsia="ru-RU"/>
        </w:rPr>
        <w:t>"Form1"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;</w:t>
      </w:r>
    </w:p>
    <w:p w14:paraId="4FC41AEB" w14:textId="77777777" w:rsidR="002D6246" w:rsidRPr="002D6246" w:rsidRDefault="002D6246" w:rsidP="002D6246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proofErr w:type="spellStart"/>
      <w:r w:rsidRPr="002D6246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this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Text</w:t>
      </w:r>
      <w:proofErr w:type="spellEnd"/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=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2D6246">
        <w:rPr>
          <w:rFonts w:ascii="Consolas" w:eastAsia="Times New Roman" w:hAnsi="Consolas" w:cs="Consolas"/>
          <w:color w:val="D69D85"/>
          <w:sz w:val="20"/>
          <w:szCs w:val="20"/>
          <w:lang w:val="en-US" w:eastAsia="ru-RU"/>
        </w:rPr>
        <w:t>"Lab_5"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;</w:t>
      </w:r>
    </w:p>
    <w:p w14:paraId="31497919" w14:textId="77777777" w:rsidR="002D6246" w:rsidRPr="002D6246" w:rsidRDefault="002D6246" w:rsidP="002D6246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proofErr w:type="spellStart"/>
      <w:proofErr w:type="gramStart"/>
      <w:r w:rsidRPr="002D6246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this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ResumeLayout</w:t>
      </w:r>
      <w:proofErr w:type="spellEnd"/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(</w:t>
      </w:r>
      <w:proofErr w:type="gramEnd"/>
      <w:r w:rsidRPr="002D6246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false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);</w:t>
      </w:r>
    </w:p>
    <w:p w14:paraId="6AB771BF" w14:textId="77777777" w:rsidR="002D6246" w:rsidRPr="002D6246" w:rsidRDefault="002D6246" w:rsidP="002D6246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proofErr w:type="spellStart"/>
      <w:proofErr w:type="gramStart"/>
      <w:r w:rsidRPr="002D6246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this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PerformLayout</w:t>
      </w:r>
      <w:proofErr w:type="spellEnd"/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(</w:t>
      </w:r>
      <w:proofErr w:type="gramEnd"/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);</w:t>
      </w:r>
    </w:p>
    <w:p w14:paraId="1A939909" w14:textId="77777777" w:rsidR="002D6246" w:rsidRPr="002D6246" w:rsidRDefault="002D6246" w:rsidP="002D6246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</w:p>
    <w:p w14:paraId="2B62B048" w14:textId="77777777" w:rsidR="002D6246" w:rsidRPr="002D6246" w:rsidRDefault="002D6246" w:rsidP="002D6246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</w:pP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}</w:t>
      </w:r>
    </w:p>
    <w:p w14:paraId="041194F9" w14:textId="77777777" w:rsidR="002D6246" w:rsidRPr="002D6246" w:rsidRDefault="002D6246" w:rsidP="002D6246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</w:pPr>
    </w:p>
    <w:p w14:paraId="318CCDA1" w14:textId="77777777" w:rsidR="002D6246" w:rsidRPr="002D6246" w:rsidRDefault="002D6246" w:rsidP="002D6246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</w:pPr>
    </w:p>
    <w:p w14:paraId="01B963AC" w14:textId="77777777" w:rsidR="002D6246" w:rsidRPr="002D6246" w:rsidRDefault="002D6246" w:rsidP="002D6246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</w:t>
      </w:r>
      <w:proofErr w:type="gramStart"/>
      <w:r w:rsidRPr="002D6246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private</w:t>
      </w:r>
      <w:proofErr w:type="gramEnd"/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proofErr w:type="spellStart"/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System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Windows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Forms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4EC9B0"/>
          <w:sz w:val="20"/>
          <w:szCs w:val="20"/>
          <w:lang w:val="en-US" w:eastAsia="ru-RU"/>
        </w:rPr>
        <w:t>Button</w:t>
      </w:r>
      <w:proofErr w:type="spellEnd"/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proofErr w:type="spellStart"/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loadb</w:t>
      </w:r>
      <w:proofErr w:type="spellEnd"/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;</w:t>
      </w:r>
    </w:p>
    <w:p w14:paraId="40316A38" w14:textId="77777777" w:rsidR="002D6246" w:rsidRPr="002D6246" w:rsidRDefault="002D6246" w:rsidP="002D6246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</w:t>
      </w:r>
      <w:proofErr w:type="gramStart"/>
      <w:r w:rsidRPr="002D6246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private</w:t>
      </w:r>
      <w:proofErr w:type="gramEnd"/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proofErr w:type="spellStart"/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System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Windows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Forms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4EC9B0"/>
          <w:sz w:val="20"/>
          <w:szCs w:val="20"/>
          <w:lang w:val="en-US" w:eastAsia="ru-RU"/>
        </w:rPr>
        <w:t>ListBox</w:t>
      </w:r>
      <w:proofErr w:type="spellEnd"/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listBox1;</w:t>
      </w:r>
    </w:p>
    <w:p w14:paraId="42C4AAAE" w14:textId="77777777" w:rsidR="002D6246" w:rsidRPr="002D6246" w:rsidRDefault="002D6246" w:rsidP="002D6246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</w:t>
      </w:r>
      <w:proofErr w:type="gramStart"/>
      <w:r w:rsidRPr="002D6246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private</w:t>
      </w:r>
      <w:proofErr w:type="gramEnd"/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proofErr w:type="spellStart"/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System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Windows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Forms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4EC9B0"/>
          <w:sz w:val="20"/>
          <w:szCs w:val="20"/>
          <w:lang w:val="en-US" w:eastAsia="ru-RU"/>
        </w:rPr>
        <w:t>Label</w:t>
      </w:r>
      <w:proofErr w:type="spellEnd"/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label1;</w:t>
      </w:r>
    </w:p>
    <w:p w14:paraId="0DD4B8DE" w14:textId="77777777" w:rsidR="002D6246" w:rsidRPr="002D6246" w:rsidRDefault="002D6246" w:rsidP="002D6246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</w:t>
      </w:r>
      <w:proofErr w:type="gramStart"/>
      <w:r w:rsidRPr="002D6246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private</w:t>
      </w:r>
      <w:proofErr w:type="gramEnd"/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proofErr w:type="spellStart"/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System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Windows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Forms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4EC9B0"/>
          <w:sz w:val="20"/>
          <w:szCs w:val="20"/>
          <w:lang w:val="en-US" w:eastAsia="ru-RU"/>
        </w:rPr>
        <w:t>Label</w:t>
      </w:r>
      <w:proofErr w:type="spellEnd"/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label2;</w:t>
      </w:r>
    </w:p>
    <w:p w14:paraId="34C4E674" w14:textId="77777777" w:rsidR="002D6246" w:rsidRPr="002D6246" w:rsidRDefault="002D6246" w:rsidP="002D6246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</w:t>
      </w:r>
      <w:proofErr w:type="gramStart"/>
      <w:r w:rsidRPr="002D6246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private</w:t>
      </w:r>
      <w:proofErr w:type="gramEnd"/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proofErr w:type="spellStart"/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System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Windows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Forms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4EC9B0"/>
          <w:sz w:val="20"/>
          <w:szCs w:val="20"/>
          <w:lang w:val="en-US" w:eastAsia="ru-RU"/>
        </w:rPr>
        <w:t>Button</w:t>
      </w:r>
      <w:proofErr w:type="spellEnd"/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proofErr w:type="spellStart"/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findb</w:t>
      </w:r>
      <w:proofErr w:type="spellEnd"/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;</w:t>
      </w:r>
    </w:p>
    <w:p w14:paraId="00C9C6C3" w14:textId="77777777" w:rsidR="002D6246" w:rsidRPr="002D6246" w:rsidRDefault="002D6246" w:rsidP="002D6246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</w:t>
      </w:r>
      <w:proofErr w:type="gramStart"/>
      <w:r w:rsidRPr="002D6246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private</w:t>
      </w:r>
      <w:proofErr w:type="gramEnd"/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proofErr w:type="spellStart"/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System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Windows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Forms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4EC9B0"/>
          <w:sz w:val="20"/>
          <w:szCs w:val="20"/>
          <w:lang w:val="en-US" w:eastAsia="ru-RU"/>
        </w:rPr>
        <w:t>TextBox</w:t>
      </w:r>
      <w:proofErr w:type="spellEnd"/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textBox1;</w:t>
      </w:r>
    </w:p>
    <w:p w14:paraId="57DAD96A" w14:textId="77777777" w:rsidR="002D6246" w:rsidRPr="002D6246" w:rsidRDefault="002D6246" w:rsidP="002D6246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</w:t>
      </w:r>
      <w:proofErr w:type="gramStart"/>
      <w:r w:rsidRPr="002D6246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private</w:t>
      </w:r>
      <w:proofErr w:type="gramEnd"/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proofErr w:type="spellStart"/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System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Windows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Forms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4EC9B0"/>
          <w:sz w:val="20"/>
          <w:szCs w:val="20"/>
          <w:lang w:val="en-US" w:eastAsia="ru-RU"/>
        </w:rPr>
        <w:t>Label</w:t>
      </w:r>
      <w:proofErr w:type="spellEnd"/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label4;</w:t>
      </w:r>
    </w:p>
    <w:p w14:paraId="01D3A8A8" w14:textId="77777777" w:rsidR="002D6246" w:rsidRPr="002D6246" w:rsidRDefault="002D6246" w:rsidP="002D6246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</w:t>
      </w:r>
      <w:proofErr w:type="gramStart"/>
      <w:r w:rsidRPr="002D6246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private</w:t>
      </w:r>
      <w:proofErr w:type="gramEnd"/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proofErr w:type="spellStart"/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System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Windows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Forms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4EC9B0"/>
          <w:sz w:val="20"/>
          <w:szCs w:val="20"/>
          <w:lang w:val="en-US" w:eastAsia="ru-RU"/>
        </w:rPr>
        <w:t>ListBox</w:t>
      </w:r>
      <w:proofErr w:type="spellEnd"/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listBox2;</w:t>
      </w:r>
    </w:p>
    <w:p w14:paraId="2FF9D840" w14:textId="77777777" w:rsidR="002D6246" w:rsidRPr="002D6246" w:rsidRDefault="002D6246" w:rsidP="002D6246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</w:t>
      </w:r>
      <w:proofErr w:type="gramStart"/>
      <w:r w:rsidRPr="002D6246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private</w:t>
      </w:r>
      <w:proofErr w:type="gramEnd"/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proofErr w:type="spellStart"/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System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Windows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Forms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4EC9B0"/>
          <w:sz w:val="20"/>
          <w:szCs w:val="20"/>
          <w:lang w:val="en-US" w:eastAsia="ru-RU"/>
        </w:rPr>
        <w:t>Label</w:t>
      </w:r>
      <w:proofErr w:type="spellEnd"/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label5;</w:t>
      </w:r>
    </w:p>
    <w:p w14:paraId="1EE9D0F8" w14:textId="77777777" w:rsidR="002D6246" w:rsidRPr="002D6246" w:rsidRDefault="002D6246" w:rsidP="002D6246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</w:t>
      </w:r>
      <w:proofErr w:type="gramStart"/>
      <w:r w:rsidRPr="002D6246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private</w:t>
      </w:r>
      <w:proofErr w:type="gramEnd"/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proofErr w:type="spellStart"/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System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Windows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Forms</w:t>
      </w:r>
      <w:r w:rsidRPr="002D6246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2D6246">
        <w:rPr>
          <w:rFonts w:ascii="Consolas" w:eastAsia="Times New Roman" w:hAnsi="Consolas" w:cs="Consolas"/>
          <w:color w:val="4EC9B0"/>
          <w:sz w:val="20"/>
          <w:szCs w:val="20"/>
          <w:lang w:val="en-US" w:eastAsia="ru-RU"/>
        </w:rPr>
        <w:t>TextBox</w:t>
      </w:r>
      <w:proofErr w:type="spellEnd"/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textBox2;</w:t>
      </w:r>
    </w:p>
    <w:p w14:paraId="0B0269AD" w14:textId="77777777" w:rsidR="002D6246" w:rsidRPr="002D6246" w:rsidRDefault="002D6246" w:rsidP="002D6246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</w:pPr>
      <w:r w:rsidRPr="002D6246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</w:t>
      </w:r>
      <w:r w:rsidRPr="002D6246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}</w:t>
      </w:r>
    </w:p>
    <w:p w14:paraId="769CD26F" w14:textId="77777777" w:rsidR="002D6246" w:rsidRPr="002D6246" w:rsidRDefault="002D6246" w:rsidP="002D6246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</w:pPr>
      <w:r w:rsidRPr="002D6246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}</w:t>
      </w:r>
    </w:p>
    <w:p w14:paraId="1AA691FB" w14:textId="77777777" w:rsidR="00FB45F2" w:rsidRDefault="00FB45F2" w:rsidP="00FE6424">
      <w:pPr>
        <w:jc w:val="both"/>
        <w:rPr>
          <w:rFonts w:cstheme="minorHAnsi"/>
          <w:b/>
          <w:sz w:val="24"/>
          <w:szCs w:val="24"/>
        </w:rPr>
      </w:pPr>
    </w:p>
    <w:p w14:paraId="08DA314E" w14:textId="77777777" w:rsidR="00FB45F2" w:rsidRDefault="00FB45F2" w:rsidP="00FE6424">
      <w:pPr>
        <w:jc w:val="both"/>
        <w:rPr>
          <w:rFonts w:cstheme="minorHAnsi"/>
          <w:b/>
          <w:sz w:val="24"/>
          <w:szCs w:val="24"/>
        </w:rPr>
      </w:pPr>
    </w:p>
    <w:p w14:paraId="7941DC30" w14:textId="77777777" w:rsidR="002D6246" w:rsidRDefault="002D6246" w:rsidP="00FE6424">
      <w:pPr>
        <w:jc w:val="both"/>
        <w:rPr>
          <w:rFonts w:cstheme="minorHAnsi"/>
          <w:b/>
          <w:sz w:val="24"/>
          <w:szCs w:val="24"/>
        </w:rPr>
      </w:pPr>
    </w:p>
    <w:p w14:paraId="46C63C62" w14:textId="56F5620A" w:rsidR="005D7901" w:rsidRDefault="00BC577B" w:rsidP="00FE6424">
      <w:pPr>
        <w:jc w:val="both"/>
        <w:rPr>
          <w:rFonts w:cstheme="minorHAnsi"/>
          <w:b/>
          <w:sz w:val="24"/>
          <w:szCs w:val="24"/>
        </w:rPr>
      </w:pPr>
      <w:r>
        <w:rPr>
          <w:noProof/>
          <w:lang w:eastAsia="ru-RU"/>
        </w:rPr>
        <w:lastRenderedPageBreak/>
        <w:drawing>
          <wp:anchor distT="0" distB="0" distL="114300" distR="114300" simplePos="0" relativeHeight="251658240" behindDoc="1" locked="0" layoutInCell="1" allowOverlap="1" wp14:anchorId="4CBC2EAF" wp14:editId="25F29F46">
            <wp:simplePos x="0" y="0"/>
            <wp:positionH relativeFrom="page">
              <wp:align>center</wp:align>
            </wp:positionH>
            <wp:positionV relativeFrom="paragraph">
              <wp:posOffset>270510</wp:posOffset>
            </wp:positionV>
            <wp:extent cx="5743575" cy="3695700"/>
            <wp:effectExtent l="0" t="0" r="9525" b="0"/>
            <wp:wrapNone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43575" cy="36957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D7901">
        <w:rPr>
          <w:rFonts w:cstheme="minorHAnsi"/>
          <w:b/>
          <w:sz w:val="24"/>
          <w:szCs w:val="24"/>
        </w:rPr>
        <w:t>3. Тест работы</w:t>
      </w:r>
    </w:p>
    <w:p w14:paraId="756C3F66" w14:textId="0361B8A6" w:rsidR="004E10D1" w:rsidRDefault="004E10D1" w:rsidP="00FE6424">
      <w:pPr>
        <w:jc w:val="both"/>
        <w:rPr>
          <w:rFonts w:cstheme="minorHAnsi"/>
          <w:b/>
          <w:sz w:val="24"/>
          <w:szCs w:val="24"/>
        </w:rPr>
      </w:pPr>
    </w:p>
    <w:p w14:paraId="54C91CAC" w14:textId="787F90FD" w:rsidR="004E10D1" w:rsidRDefault="004E10D1" w:rsidP="00FE6424">
      <w:pPr>
        <w:jc w:val="both"/>
        <w:rPr>
          <w:rFonts w:cstheme="minorHAnsi"/>
          <w:b/>
          <w:sz w:val="24"/>
          <w:szCs w:val="24"/>
        </w:rPr>
      </w:pPr>
    </w:p>
    <w:p w14:paraId="425DCCA0" w14:textId="77777777" w:rsidR="004E10D1" w:rsidRDefault="004E10D1" w:rsidP="00FE6424">
      <w:pPr>
        <w:jc w:val="both"/>
        <w:rPr>
          <w:rFonts w:cstheme="minorHAnsi"/>
          <w:b/>
          <w:sz w:val="24"/>
          <w:szCs w:val="24"/>
        </w:rPr>
      </w:pPr>
    </w:p>
    <w:p w14:paraId="374D4484" w14:textId="77777777" w:rsidR="00BC577B" w:rsidRDefault="00BC577B" w:rsidP="004E10D1">
      <w:pPr>
        <w:spacing w:after="0" w:line="240" w:lineRule="auto"/>
        <w:ind w:left="-227"/>
        <w:jc w:val="both"/>
        <w:rPr>
          <w:rFonts w:cstheme="minorHAnsi"/>
          <w:color w:val="000000" w:themeColor="text1"/>
          <w:sz w:val="24"/>
          <w:szCs w:val="24"/>
        </w:rPr>
      </w:pPr>
    </w:p>
    <w:p w14:paraId="2A4A3D24" w14:textId="77777777" w:rsidR="00BC577B" w:rsidRDefault="00BC577B" w:rsidP="004E10D1">
      <w:pPr>
        <w:spacing w:after="0" w:line="240" w:lineRule="auto"/>
        <w:ind w:left="-227"/>
        <w:jc w:val="both"/>
        <w:rPr>
          <w:rFonts w:cstheme="minorHAnsi"/>
          <w:color w:val="000000" w:themeColor="text1"/>
          <w:sz w:val="24"/>
          <w:szCs w:val="24"/>
        </w:rPr>
      </w:pPr>
    </w:p>
    <w:p w14:paraId="7D1868F6" w14:textId="77777777" w:rsidR="00BC577B" w:rsidRDefault="00BC577B" w:rsidP="004E10D1">
      <w:pPr>
        <w:spacing w:after="0" w:line="240" w:lineRule="auto"/>
        <w:ind w:left="-227"/>
        <w:jc w:val="both"/>
        <w:rPr>
          <w:rFonts w:cstheme="minorHAnsi"/>
          <w:color w:val="000000" w:themeColor="text1"/>
          <w:sz w:val="24"/>
          <w:szCs w:val="24"/>
        </w:rPr>
      </w:pPr>
    </w:p>
    <w:p w14:paraId="2C7FB23C" w14:textId="77777777" w:rsidR="00BC577B" w:rsidRDefault="00BC577B" w:rsidP="004E10D1">
      <w:pPr>
        <w:spacing w:after="0" w:line="240" w:lineRule="auto"/>
        <w:ind w:left="-227"/>
        <w:jc w:val="both"/>
        <w:rPr>
          <w:rFonts w:cstheme="minorHAnsi"/>
          <w:color w:val="000000" w:themeColor="text1"/>
          <w:sz w:val="24"/>
          <w:szCs w:val="24"/>
        </w:rPr>
      </w:pPr>
    </w:p>
    <w:p w14:paraId="39E56DDB" w14:textId="77777777" w:rsidR="00BC577B" w:rsidRDefault="00BC577B" w:rsidP="004E10D1">
      <w:pPr>
        <w:spacing w:after="0" w:line="240" w:lineRule="auto"/>
        <w:ind w:left="-227"/>
        <w:jc w:val="both"/>
        <w:rPr>
          <w:rFonts w:cstheme="minorHAnsi"/>
          <w:color w:val="000000" w:themeColor="text1"/>
          <w:sz w:val="24"/>
          <w:szCs w:val="24"/>
        </w:rPr>
      </w:pPr>
    </w:p>
    <w:p w14:paraId="31B43E08" w14:textId="77777777" w:rsidR="00BC577B" w:rsidRDefault="00BC577B" w:rsidP="004E10D1">
      <w:pPr>
        <w:spacing w:after="0" w:line="240" w:lineRule="auto"/>
        <w:ind w:left="-227"/>
        <w:jc w:val="both"/>
        <w:rPr>
          <w:rFonts w:cstheme="minorHAnsi"/>
          <w:color w:val="000000" w:themeColor="text1"/>
          <w:sz w:val="24"/>
          <w:szCs w:val="24"/>
        </w:rPr>
      </w:pPr>
    </w:p>
    <w:p w14:paraId="6ABC79B8" w14:textId="77777777" w:rsidR="00BC577B" w:rsidRDefault="00BC577B" w:rsidP="004E10D1">
      <w:pPr>
        <w:spacing w:after="0" w:line="240" w:lineRule="auto"/>
        <w:ind w:left="-227"/>
        <w:jc w:val="both"/>
        <w:rPr>
          <w:rFonts w:cstheme="minorHAnsi"/>
          <w:color w:val="000000" w:themeColor="text1"/>
          <w:sz w:val="24"/>
          <w:szCs w:val="24"/>
        </w:rPr>
      </w:pPr>
    </w:p>
    <w:p w14:paraId="5B966641" w14:textId="77777777" w:rsidR="00BC577B" w:rsidRDefault="00BC577B" w:rsidP="004E10D1">
      <w:pPr>
        <w:spacing w:after="0" w:line="240" w:lineRule="auto"/>
        <w:ind w:left="-227"/>
        <w:jc w:val="both"/>
        <w:rPr>
          <w:rFonts w:cstheme="minorHAnsi"/>
          <w:color w:val="000000" w:themeColor="text1"/>
          <w:sz w:val="24"/>
          <w:szCs w:val="24"/>
        </w:rPr>
      </w:pPr>
    </w:p>
    <w:p w14:paraId="33DDA05C" w14:textId="77777777" w:rsidR="00BC577B" w:rsidRDefault="00BC577B" w:rsidP="004E10D1">
      <w:pPr>
        <w:spacing w:after="0" w:line="240" w:lineRule="auto"/>
        <w:ind w:left="-227"/>
        <w:jc w:val="both"/>
        <w:rPr>
          <w:rFonts w:cstheme="minorHAnsi"/>
          <w:color w:val="000000" w:themeColor="text1"/>
          <w:sz w:val="24"/>
          <w:szCs w:val="24"/>
        </w:rPr>
      </w:pPr>
    </w:p>
    <w:p w14:paraId="585DAD9B" w14:textId="77777777" w:rsidR="00BC577B" w:rsidRDefault="00BC577B" w:rsidP="004E10D1">
      <w:pPr>
        <w:spacing w:after="0" w:line="240" w:lineRule="auto"/>
        <w:ind w:left="-227"/>
        <w:jc w:val="both"/>
        <w:rPr>
          <w:rFonts w:cstheme="minorHAnsi"/>
          <w:color w:val="000000" w:themeColor="text1"/>
          <w:sz w:val="24"/>
          <w:szCs w:val="24"/>
        </w:rPr>
      </w:pPr>
    </w:p>
    <w:p w14:paraId="1CD9F864" w14:textId="77777777" w:rsidR="00BC577B" w:rsidRDefault="00BC577B" w:rsidP="004E10D1">
      <w:pPr>
        <w:spacing w:after="0" w:line="240" w:lineRule="auto"/>
        <w:ind w:left="-227"/>
        <w:jc w:val="both"/>
        <w:rPr>
          <w:rFonts w:cstheme="minorHAnsi"/>
          <w:color w:val="000000" w:themeColor="text1"/>
          <w:sz w:val="24"/>
          <w:szCs w:val="24"/>
        </w:rPr>
      </w:pPr>
    </w:p>
    <w:p w14:paraId="711AC913" w14:textId="77777777" w:rsidR="00BC577B" w:rsidRDefault="00BC577B" w:rsidP="004E10D1">
      <w:pPr>
        <w:spacing w:after="0" w:line="240" w:lineRule="auto"/>
        <w:ind w:left="-227"/>
        <w:jc w:val="both"/>
        <w:rPr>
          <w:rFonts w:cstheme="minorHAnsi"/>
          <w:color w:val="000000" w:themeColor="text1"/>
          <w:sz w:val="24"/>
          <w:szCs w:val="24"/>
        </w:rPr>
      </w:pPr>
    </w:p>
    <w:p w14:paraId="2BA0D950" w14:textId="77777777" w:rsidR="00BC577B" w:rsidRDefault="00BC577B" w:rsidP="004E10D1">
      <w:pPr>
        <w:spacing w:after="0" w:line="240" w:lineRule="auto"/>
        <w:ind w:left="-227"/>
        <w:jc w:val="both"/>
        <w:rPr>
          <w:rFonts w:cstheme="minorHAnsi"/>
          <w:color w:val="000000" w:themeColor="text1"/>
          <w:sz w:val="24"/>
          <w:szCs w:val="24"/>
        </w:rPr>
      </w:pPr>
    </w:p>
    <w:p w14:paraId="54BD8BD5" w14:textId="77777777" w:rsidR="00BC577B" w:rsidRDefault="00BC577B" w:rsidP="004E10D1">
      <w:pPr>
        <w:spacing w:after="0" w:line="240" w:lineRule="auto"/>
        <w:ind w:left="-227"/>
        <w:jc w:val="both"/>
        <w:rPr>
          <w:rFonts w:cstheme="minorHAnsi"/>
          <w:color w:val="000000" w:themeColor="text1"/>
          <w:sz w:val="24"/>
          <w:szCs w:val="24"/>
        </w:rPr>
      </w:pPr>
    </w:p>
    <w:p w14:paraId="06AA45F2" w14:textId="77777777" w:rsidR="00BC577B" w:rsidRDefault="00BC577B" w:rsidP="004E10D1">
      <w:pPr>
        <w:spacing w:after="0" w:line="240" w:lineRule="auto"/>
        <w:ind w:left="-227"/>
        <w:jc w:val="both"/>
        <w:rPr>
          <w:rFonts w:cstheme="minorHAnsi"/>
          <w:color w:val="000000" w:themeColor="text1"/>
          <w:sz w:val="24"/>
          <w:szCs w:val="24"/>
        </w:rPr>
      </w:pPr>
    </w:p>
    <w:p w14:paraId="67D4F8DA" w14:textId="77777777" w:rsidR="00BC577B" w:rsidRDefault="00BC577B" w:rsidP="004E10D1">
      <w:pPr>
        <w:spacing w:after="0" w:line="240" w:lineRule="auto"/>
        <w:ind w:left="-227"/>
        <w:jc w:val="both"/>
        <w:rPr>
          <w:rFonts w:cstheme="minorHAnsi"/>
          <w:color w:val="000000" w:themeColor="text1"/>
          <w:sz w:val="24"/>
          <w:szCs w:val="24"/>
        </w:rPr>
      </w:pPr>
    </w:p>
    <w:p w14:paraId="32515665" w14:textId="3EDBE8B1" w:rsidR="004E10D1" w:rsidRDefault="004E10D1" w:rsidP="004E10D1">
      <w:pPr>
        <w:spacing w:after="0" w:line="240" w:lineRule="auto"/>
        <w:ind w:left="-227"/>
        <w:jc w:val="both"/>
        <w:rPr>
          <w:rFonts w:cstheme="minorHAnsi"/>
          <w:color w:val="000000" w:themeColor="text1"/>
          <w:sz w:val="24"/>
          <w:szCs w:val="24"/>
        </w:rPr>
      </w:pPr>
      <w:r>
        <w:rPr>
          <w:rFonts w:cstheme="minorHAnsi"/>
          <w:color w:val="000000" w:themeColor="text1"/>
          <w:sz w:val="24"/>
          <w:szCs w:val="24"/>
        </w:rPr>
        <w:t>Нажав на кнопку «Загрузить данные» выбираем нужный документ в формате «</w:t>
      </w:r>
      <w:r w:rsidRPr="00B8090D">
        <w:rPr>
          <w:rFonts w:cstheme="minorHAnsi"/>
          <w:color w:val="000000" w:themeColor="text1"/>
          <w:sz w:val="24"/>
          <w:szCs w:val="24"/>
        </w:rPr>
        <w:t>.</w:t>
      </w:r>
      <w:r>
        <w:rPr>
          <w:rFonts w:cstheme="minorHAnsi"/>
          <w:color w:val="000000" w:themeColor="text1"/>
          <w:sz w:val="24"/>
          <w:szCs w:val="24"/>
          <w:lang w:val="en-US"/>
        </w:rPr>
        <w:t>txt</w:t>
      </w:r>
      <w:r>
        <w:rPr>
          <w:rFonts w:cstheme="minorHAnsi"/>
          <w:color w:val="000000" w:themeColor="text1"/>
          <w:sz w:val="24"/>
          <w:szCs w:val="24"/>
        </w:rPr>
        <w:t>».</w:t>
      </w:r>
    </w:p>
    <w:p w14:paraId="6E2A872F" w14:textId="157AA78B" w:rsidR="00E81DC9" w:rsidRDefault="00BC577B" w:rsidP="00FE1021">
      <w:pPr>
        <w:spacing w:after="0" w:line="240" w:lineRule="auto"/>
        <w:jc w:val="both"/>
        <w:rPr>
          <w:rFonts w:cstheme="minorHAnsi"/>
          <w:color w:val="000000" w:themeColor="text1"/>
          <w:sz w:val="24"/>
          <w:szCs w:val="24"/>
        </w:rPr>
      </w:pPr>
      <w:r>
        <w:rPr>
          <w:noProof/>
          <w:lang w:eastAsia="ru-RU"/>
        </w:rPr>
        <w:drawing>
          <wp:anchor distT="0" distB="0" distL="114300" distR="114300" simplePos="0" relativeHeight="251660288" behindDoc="1" locked="0" layoutInCell="1" allowOverlap="1" wp14:anchorId="5C81B31C" wp14:editId="39FCCEF3">
            <wp:simplePos x="0" y="0"/>
            <wp:positionH relativeFrom="page">
              <wp:align>center</wp:align>
            </wp:positionH>
            <wp:positionV relativeFrom="paragraph">
              <wp:posOffset>95250</wp:posOffset>
            </wp:positionV>
            <wp:extent cx="5940425" cy="3392805"/>
            <wp:effectExtent l="0" t="0" r="3175" b="0"/>
            <wp:wrapNone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3928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B59E89A" w14:textId="77777777" w:rsidR="004E10D1" w:rsidRDefault="004E10D1" w:rsidP="00FE1021">
      <w:pPr>
        <w:spacing w:after="0" w:line="240" w:lineRule="auto"/>
        <w:jc w:val="both"/>
        <w:rPr>
          <w:rFonts w:cstheme="minorHAnsi"/>
          <w:color w:val="000000" w:themeColor="text1"/>
          <w:sz w:val="24"/>
          <w:szCs w:val="24"/>
        </w:rPr>
      </w:pPr>
    </w:p>
    <w:p w14:paraId="433D5208" w14:textId="77777777" w:rsidR="004E10D1" w:rsidRDefault="004E10D1" w:rsidP="00FE1021">
      <w:pPr>
        <w:spacing w:after="0" w:line="240" w:lineRule="auto"/>
        <w:jc w:val="both"/>
        <w:rPr>
          <w:rFonts w:cstheme="minorHAnsi"/>
          <w:color w:val="000000" w:themeColor="text1"/>
          <w:sz w:val="24"/>
          <w:szCs w:val="24"/>
        </w:rPr>
      </w:pPr>
    </w:p>
    <w:p w14:paraId="69593C5F" w14:textId="77777777" w:rsidR="00BC577B" w:rsidRDefault="00BC577B" w:rsidP="004E10D1">
      <w:pPr>
        <w:spacing w:after="0" w:line="240" w:lineRule="auto"/>
        <w:ind w:left="-227"/>
        <w:rPr>
          <w:rFonts w:cstheme="minorHAnsi"/>
          <w:color w:val="000000" w:themeColor="text1"/>
          <w:sz w:val="24"/>
          <w:szCs w:val="24"/>
        </w:rPr>
      </w:pPr>
    </w:p>
    <w:p w14:paraId="1F6DEA4C" w14:textId="77777777" w:rsidR="00BC577B" w:rsidRDefault="00BC577B" w:rsidP="004E10D1">
      <w:pPr>
        <w:spacing w:after="0" w:line="240" w:lineRule="auto"/>
        <w:ind w:left="-227"/>
        <w:rPr>
          <w:rFonts w:cstheme="minorHAnsi"/>
          <w:color w:val="000000" w:themeColor="text1"/>
          <w:sz w:val="24"/>
          <w:szCs w:val="24"/>
        </w:rPr>
      </w:pPr>
    </w:p>
    <w:p w14:paraId="56C21AA8" w14:textId="77777777" w:rsidR="00BC577B" w:rsidRDefault="00BC577B" w:rsidP="004E10D1">
      <w:pPr>
        <w:spacing w:after="0" w:line="240" w:lineRule="auto"/>
        <w:ind w:left="-227"/>
        <w:rPr>
          <w:rFonts w:cstheme="minorHAnsi"/>
          <w:color w:val="000000" w:themeColor="text1"/>
          <w:sz w:val="24"/>
          <w:szCs w:val="24"/>
        </w:rPr>
      </w:pPr>
    </w:p>
    <w:p w14:paraId="6F858FF2" w14:textId="77777777" w:rsidR="00BC577B" w:rsidRDefault="00BC577B" w:rsidP="004E10D1">
      <w:pPr>
        <w:spacing w:after="0" w:line="240" w:lineRule="auto"/>
        <w:ind w:left="-227"/>
        <w:rPr>
          <w:rFonts w:cstheme="minorHAnsi"/>
          <w:color w:val="000000" w:themeColor="text1"/>
          <w:sz w:val="24"/>
          <w:szCs w:val="24"/>
        </w:rPr>
      </w:pPr>
    </w:p>
    <w:p w14:paraId="71F02CD9" w14:textId="77777777" w:rsidR="00BC577B" w:rsidRDefault="00BC577B" w:rsidP="004E10D1">
      <w:pPr>
        <w:spacing w:after="0" w:line="240" w:lineRule="auto"/>
        <w:ind w:left="-227"/>
        <w:rPr>
          <w:rFonts w:cstheme="minorHAnsi"/>
          <w:color w:val="000000" w:themeColor="text1"/>
          <w:sz w:val="24"/>
          <w:szCs w:val="24"/>
        </w:rPr>
      </w:pPr>
    </w:p>
    <w:p w14:paraId="25F57D71" w14:textId="77777777" w:rsidR="00BC577B" w:rsidRDefault="00BC577B" w:rsidP="004E10D1">
      <w:pPr>
        <w:spacing w:after="0" w:line="240" w:lineRule="auto"/>
        <w:ind w:left="-227"/>
        <w:rPr>
          <w:rFonts w:cstheme="minorHAnsi"/>
          <w:color w:val="000000" w:themeColor="text1"/>
          <w:sz w:val="24"/>
          <w:szCs w:val="24"/>
        </w:rPr>
      </w:pPr>
    </w:p>
    <w:p w14:paraId="55DA0E39" w14:textId="77777777" w:rsidR="00BC577B" w:rsidRDefault="00BC577B" w:rsidP="004E10D1">
      <w:pPr>
        <w:spacing w:after="0" w:line="240" w:lineRule="auto"/>
        <w:ind w:left="-227"/>
        <w:rPr>
          <w:rFonts w:cstheme="minorHAnsi"/>
          <w:color w:val="000000" w:themeColor="text1"/>
          <w:sz w:val="24"/>
          <w:szCs w:val="24"/>
        </w:rPr>
      </w:pPr>
    </w:p>
    <w:p w14:paraId="29608710" w14:textId="77777777" w:rsidR="00BC577B" w:rsidRDefault="00BC577B" w:rsidP="004E10D1">
      <w:pPr>
        <w:spacing w:after="0" w:line="240" w:lineRule="auto"/>
        <w:ind w:left="-227"/>
        <w:rPr>
          <w:rFonts w:cstheme="minorHAnsi"/>
          <w:color w:val="000000" w:themeColor="text1"/>
          <w:sz w:val="24"/>
          <w:szCs w:val="24"/>
        </w:rPr>
      </w:pPr>
    </w:p>
    <w:p w14:paraId="772A28EE" w14:textId="77777777" w:rsidR="00BC577B" w:rsidRDefault="00BC577B" w:rsidP="004E10D1">
      <w:pPr>
        <w:spacing w:after="0" w:line="240" w:lineRule="auto"/>
        <w:ind w:left="-227"/>
        <w:rPr>
          <w:rFonts w:cstheme="minorHAnsi"/>
          <w:color w:val="000000" w:themeColor="text1"/>
          <w:sz w:val="24"/>
          <w:szCs w:val="24"/>
        </w:rPr>
      </w:pPr>
    </w:p>
    <w:p w14:paraId="2771348A" w14:textId="77777777" w:rsidR="00BC577B" w:rsidRDefault="00BC577B" w:rsidP="004E10D1">
      <w:pPr>
        <w:spacing w:after="0" w:line="240" w:lineRule="auto"/>
        <w:ind w:left="-227"/>
        <w:rPr>
          <w:rFonts w:cstheme="minorHAnsi"/>
          <w:color w:val="000000" w:themeColor="text1"/>
          <w:sz w:val="24"/>
          <w:szCs w:val="24"/>
        </w:rPr>
      </w:pPr>
    </w:p>
    <w:p w14:paraId="3CF95232" w14:textId="77777777" w:rsidR="00BC577B" w:rsidRDefault="00BC577B" w:rsidP="004E10D1">
      <w:pPr>
        <w:spacing w:after="0" w:line="240" w:lineRule="auto"/>
        <w:ind w:left="-227"/>
        <w:rPr>
          <w:rFonts w:cstheme="minorHAnsi"/>
          <w:color w:val="000000" w:themeColor="text1"/>
          <w:sz w:val="24"/>
          <w:szCs w:val="24"/>
        </w:rPr>
      </w:pPr>
    </w:p>
    <w:p w14:paraId="43D32D9E" w14:textId="77777777" w:rsidR="00BC577B" w:rsidRDefault="00BC577B" w:rsidP="004E10D1">
      <w:pPr>
        <w:spacing w:after="0" w:line="240" w:lineRule="auto"/>
        <w:ind w:left="-227"/>
        <w:rPr>
          <w:rFonts w:cstheme="minorHAnsi"/>
          <w:color w:val="000000" w:themeColor="text1"/>
          <w:sz w:val="24"/>
          <w:szCs w:val="24"/>
        </w:rPr>
      </w:pPr>
    </w:p>
    <w:p w14:paraId="1789DDFE" w14:textId="77777777" w:rsidR="00BC577B" w:rsidRDefault="00BC577B" w:rsidP="004E10D1">
      <w:pPr>
        <w:spacing w:after="0" w:line="240" w:lineRule="auto"/>
        <w:ind w:left="-227"/>
        <w:rPr>
          <w:rFonts w:cstheme="minorHAnsi"/>
          <w:color w:val="000000" w:themeColor="text1"/>
          <w:sz w:val="24"/>
          <w:szCs w:val="24"/>
        </w:rPr>
      </w:pPr>
    </w:p>
    <w:p w14:paraId="1F1619B7" w14:textId="77777777" w:rsidR="00BC577B" w:rsidRDefault="00BC577B" w:rsidP="004E10D1">
      <w:pPr>
        <w:spacing w:after="0" w:line="240" w:lineRule="auto"/>
        <w:ind w:left="-227"/>
        <w:rPr>
          <w:rFonts w:cstheme="minorHAnsi"/>
          <w:color w:val="000000" w:themeColor="text1"/>
          <w:sz w:val="24"/>
          <w:szCs w:val="24"/>
        </w:rPr>
      </w:pPr>
    </w:p>
    <w:p w14:paraId="2DE53D0D" w14:textId="77777777" w:rsidR="00BC577B" w:rsidRDefault="00BC577B" w:rsidP="004E10D1">
      <w:pPr>
        <w:spacing w:after="0" w:line="240" w:lineRule="auto"/>
        <w:ind w:left="-227"/>
        <w:rPr>
          <w:rFonts w:cstheme="minorHAnsi"/>
          <w:color w:val="000000" w:themeColor="text1"/>
          <w:sz w:val="24"/>
          <w:szCs w:val="24"/>
        </w:rPr>
      </w:pPr>
    </w:p>
    <w:p w14:paraId="4E63DEB5" w14:textId="77777777" w:rsidR="00BC577B" w:rsidRDefault="00BC577B" w:rsidP="004E10D1">
      <w:pPr>
        <w:spacing w:after="0" w:line="240" w:lineRule="auto"/>
        <w:ind w:left="-227"/>
        <w:rPr>
          <w:rFonts w:cstheme="minorHAnsi"/>
          <w:color w:val="000000" w:themeColor="text1"/>
          <w:sz w:val="24"/>
          <w:szCs w:val="24"/>
        </w:rPr>
      </w:pPr>
    </w:p>
    <w:p w14:paraId="329C2402" w14:textId="77777777" w:rsidR="00BC577B" w:rsidRDefault="00BC577B" w:rsidP="004E10D1">
      <w:pPr>
        <w:spacing w:after="0" w:line="240" w:lineRule="auto"/>
        <w:ind w:left="-227"/>
        <w:rPr>
          <w:rFonts w:cstheme="minorHAnsi"/>
          <w:color w:val="000000" w:themeColor="text1"/>
          <w:sz w:val="24"/>
          <w:szCs w:val="24"/>
        </w:rPr>
      </w:pPr>
    </w:p>
    <w:p w14:paraId="45421D78" w14:textId="2B3D5D1E" w:rsidR="004E10D1" w:rsidRDefault="004E10D1" w:rsidP="004E10D1">
      <w:pPr>
        <w:spacing w:after="0" w:line="240" w:lineRule="auto"/>
        <w:ind w:left="-227"/>
        <w:rPr>
          <w:rFonts w:cstheme="minorHAnsi"/>
          <w:color w:val="000000" w:themeColor="text1"/>
          <w:sz w:val="24"/>
          <w:szCs w:val="24"/>
        </w:rPr>
      </w:pPr>
      <w:r>
        <w:rPr>
          <w:rFonts w:cstheme="minorHAnsi"/>
          <w:color w:val="000000" w:themeColor="text1"/>
          <w:sz w:val="24"/>
          <w:szCs w:val="24"/>
        </w:rPr>
        <w:t>Программа заполнит словами из документа память для дальнейших операций. Так же произведёт расчёт затраченного на операции времени и выведет на панель. Введя слово из документа</w:t>
      </w:r>
      <w:r w:rsidR="00BC577B">
        <w:rPr>
          <w:rFonts w:cstheme="minorHAnsi"/>
          <w:color w:val="000000" w:themeColor="text1"/>
          <w:sz w:val="24"/>
          <w:szCs w:val="24"/>
        </w:rPr>
        <w:t xml:space="preserve">, указав расстояние </w:t>
      </w:r>
      <w:r w:rsidR="00BC577B" w:rsidRPr="00BC577B">
        <w:rPr>
          <w:sz w:val="24"/>
          <w:szCs w:val="24"/>
        </w:rPr>
        <w:t>Левенштейна</w:t>
      </w:r>
      <w:r w:rsidR="00BC577B">
        <w:rPr>
          <w:sz w:val="28"/>
          <w:szCs w:val="28"/>
        </w:rPr>
        <w:t xml:space="preserve"> </w:t>
      </w:r>
      <w:r>
        <w:rPr>
          <w:rFonts w:cstheme="minorHAnsi"/>
          <w:color w:val="000000" w:themeColor="text1"/>
          <w:sz w:val="24"/>
          <w:szCs w:val="24"/>
        </w:rPr>
        <w:t>и нажав на кнопку «Найти слово» произведётс</w:t>
      </w:r>
      <w:r w:rsidR="00BC577B">
        <w:rPr>
          <w:rFonts w:cstheme="minorHAnsi"/>
          <w:color w:val="000000" w:themeColor="text1"/>
          <w:sz w:val="24"/>
          <w:szCs w:val="24"/>
        </w:rPr>
        <w:t xml:space="preserve">я поиск данного слова в памяти, а также слов, которые находятся на данном расстоянии Левенштейна. </w:t>
      </w:r>
      <w:r>
        <w:rPr>
          <w:rFonts w:cstheme="minorHAnsi"/>
          <w:color w:val="000000" w:themeColor="text1"/>
          <w:sz w:val="24"/>
          <w:szCs w:val="24"/>
        </w:rPr>
        <w:t>При успешном нахождении,</w:t>
      </w:r>
      <w:r w:rsidR="00BC577B">
        <w:rPr>
          <w:rFonts w:cstheme="minorHAnsi"/>
          <w:color w:val="000000" w:themeColor="text1"/>
          <w:sz w:val="24"/>
          <w:szCs w:val="24"/>
        </w:rPr>
        <w:t xml:space="preserve"> результат будет выделен в поле, а также в </w:t>
      </w:r>
      <w:r w:rsidR="00BC577B">
        <w:rPr>
          <w:rFonts w:cstheme="minorHAnsi"/>
          <w:color w:val="000000" w:themeColor="text1"/>
          <w:sz w:val="24"/>
          <w:szCs w:val="24"/>
        </w:rPr>
        <w:lastRenderedPageBreak/>
        <w:t xml:space="preserve">дополнительном поле с подписью «Расстояние Левенштейна» выведутся </w:t>
      </w:r>
      <w:proofErr w:type="gramStart"/>
      <w:r w:rsidR="00BC577B">
        <w:rPr>
          <w:rFonts w:cstheme="minorHAnsi"/>
          <w:color w:val="000000" w:themeColor="text1"/>
          <w:sz w:val="24"/>
          <w:szCs w:val="24"/>
        </w:rPr>
        <w:t>слова</w:t>
      </w:r>
      <w:proofErr w:type="gramEnd"/>
      <w:r w:rsidR="00BC577B">
        <w:rPr>
          <w:rFonts w:cstheme="minorHAnsi"/>
          <w:color w:val="000000" w:themeColor="text1"/>
          <w:sz w:val="24"/>
          <w:szCs w:val="24"/>
        </w:rPr>
        <w:t xml:space="preserve"> удовлетворяющие поиску.</w:t>
      </w:r>
    </w:p>
    <w:p w14:paraId="290362D6" w14:textId="7F7C0FC2" w:rsidR="00B24ED3" w:rsidRDefault="00B24ED3" w:rsidP="004E10D1">
      <w:pPr>
        <w:spacing w:after="0" w:line="240" w:lineRule="auto"/>
        <w:ind w:left="-227"/>
        <w:rPr>
          <w:rFonts w:cstheme="minorHAnsi"/>
          <w:color w:val="000000" w:themeColor="text1"/>
          <w:sz w:val="24"/>
          <w:szCs w:val="24"/>
        </w:rPr>
      </w:pPr>
      <w:bookmarkStart w:id="2" w:name="_GoBack"/>
      <w:r>
        <w:rPr>
          <w:noProof/>
          <w:lang w:eastAsia="ru-RU"/>
        </w:rPr>
        <w:drawing>
          <wp:anchor distT="0" distB="0" distL="114300" distR="114300" simplePos="0" relativeHeight="251661312" behindDoc="1" locked="0" layoutInCell="1" allowOverlap="1" wp14:anchorId="6126803D" wp14:editId="66029BED">
            <wp:simplePos x="0" y="0"/>
            <wp:positionH relativeFrom="page">
              <wp:align>center</wp:align>
            </wp:positionH>
            <wp:positionV relativeFrom="paragraph">
              <wp:posOffset>203200</wp:posOffset>
            </wp:positionV>
            <wp:extent cx="5753100" cy="3657600"/>
            <wp:effectExtent l="0" t="0" r="0" b="0"/>
            <wp:wrapNone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53100" cy="3657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End w:id="2"/>
    </w:p>
    <w:p w14:paraId="01F37913" w14:textId="71CDCE9B" w:rsidR="00B24ED3" w:rsidRDefault="00B24ED3" w:rsidP="004E10D1">
      <w:pPr>
        <w:spacing w:after="0" w:line="240" w:lineRule="auto"/>
        <w:ind w:left="-227"/>
        <w:rPr>
          <w:rFonts w:cstheme="minorHAnsi"/>
          <w:color w:val="000000" w:themeColor="text1"/>
          <w:sz w:val="24"/>
          <w:szCs w:val="24"/>
        </w:rPr>
      </w:pPr>
    </w:p>
    <w:p w14:paraId="2280E0F0" w14:textId="77777777" w:rsidR="004E10D1" w:rsidRPr="00E81DC9" w:rsidRDefault="004E10D1" w:rsidP="00FE1021">
      <w:pPr>
        <w:spacing w:after="0" w:line="240" w:lineRule="auto"/>
        <w:jc w:val="both"/>
        <w:rPr>
          <w:rFonts w:cstheme="minorHAnsi"/>
          <w:color w:val="000000" w:themeColor="text1"/>
          <w:sz w:val="24"/>
          <w:szCs w:val="24"/>
        </w:rPr>
      </w:pPr>
    </w:p>
    <w:sectPr w:rsidR="004E10D1" w:rsidRPr="00E81DC9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altName w:val="Times New Roman"/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EBC65D9"/>
    <w:multiLevelType w:val="hybridMultilevel"/>
    <w:tmpl w:val="7AC2F4E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B97970"/>
    <w:multiLevelType w:val="hybridMultilevel"/>
    <w:tmpl w:val="9FC013C8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23287E06"/>
    <w:multiLevelType w:val="hybridMultilevel"/>
    <w:tmpl w:val="1C622816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5C417630"/>
    <w:multiLevelType w:val="hybridMultilevel"/>
    <w:tmpl w:val="800EF60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3AE1877"/>
    <w:multiLevelType w:val="hybridMultilevel"/>
    <w:tmpl w:val="1C622816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4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FF56F0"/>
    <w:rsid w:val="000A76B0"/>
    <w:rsid w:val="000C4628"/>
    <w:rsid w:val="002D6246"/>
    <w:rsid w:val="00355A08"/>
    <w:rsid w:val="00392508"/>
    <w:rsid w:val="004E10D1"/>
    <w:rsid w:val="00561CD6"/>
    <w:rsid w:val="005D7901"/>
    <w:rsid w:val="00636CE6"/>
    <w:rsid w:val="006F6E10"/>
    <w:rsid w:val="00711C92"/>
    <w:rsid w:val="00A76EC3"/>
    <w:rsid w:val="00B24ED3"/>
    <w:rsid w:val="00BC577B"/>
    <w:rsid w:val="00CD4B79"/>
    <w:rsid w:val="00D26E4E"/>
    <w:rsid w:val="00E64092"/>
    <w:rsid w:val="00E81DC9"/>
    <w:rsid w:val="00FB45F2"/>
    <w:rsid w:val="00FE1021"/>
    <w:rsid w:val="00FE5FC5"/>
    <w:rsid w:val="00FE6424"/>
    <w:rsid w:val="00FF56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5512DD2"/>
  <w15:chartTrackingRefBased/>
  <w15:docId w15:val="{1A682701-4B75-44BA-A544-5C857C28CD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2">
    <w:name w:val="heading 2"/>
    <w:basedOn w:val="a"/>
    <w:next w:val="a0"/>
    <w:link w:val="20"/>
    <w:uiPriority w:val="9"/>
    <w:unhideWhenUsed/>
    <w:qFormat/>
    <w:rsid w:val="00FE6424"/>
    <w:pPr>
      <w:keepNext/>
      <w:keepLines/>
      <w:spacing w:before="200" w:after="0" w:line="240" w:lineRule="auto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  <w:lang w:val="en-US"/>
    </w:rPr>
  </w:style>
  <w:style w:type="paragraph" w:styleId="4">
    <w:name w:val="heading 4"/>
    <w:basedOn w:val="a"/>
    <w:next w:val="a0"/>
    <w:link w:val="40"/>
    <w:uiPriority w:val="9"/>
    <w:unhideWhenUsed/>
    <w:qFormat/>
    <w:rsid w:val="00FE6424"/>
    <w:pPr>
      <w:keepNext/>
      <w:keepLines/>
      <w:spacing w:before="200" w:after="0" w:line="240" w:lineRule="auto"/>
      <w:outlineLvl w:val="3"/>
    </w:pPr>
    <w:rPr>
      <w:rFonts w:asciiTheme="majorHAnsi" w:eastAsiaTheme="majorEastAsia" w:hAnsiTheme="majorHAnsi" w:cstheme="majorBidi"/>
      <w:b/>
      <w:bCs/>
      <w:color w:val="4472C4" w:themeColor="accent1"/>
      <w:sz w:val="24"/>
      <w:szCs w:val="24"/>
      <w:lang w:val="en-US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20">
    <w:name w:val="Заголовок 2 Знак"/>
    <w:basedOn w:val="a1"/>
    <w:link w:val="2"/>
    <w:uiPriority w:val="9"/>
    <w:rsid w:val="00FE6424"/>
    <w:rPr>
      <w:rFonts w:asciiTheme="majorHAnsi" w:eastAsiaTheme="majorEastAsia" w:hAnsiTheme="majorHAnsi" w:cstheme="majorBidi"/>
      <w:b/>
      <w:bCs/>
      <w:color w:val="4472C4" w:themeColor="accent1"/>
      <w:sz w:val="32"/>
      <w:szCs w:val="32"/>
      <w:lang w:val="en-US"/>
    </w:rPr>
  </w:style>
  <w:style w:type="character" w:customStyle="1" w:styleId="40">
    <w:name w:val="Заголовок 4 Знак"/>
    <w:basedOn w:val="a1"/>
    <w:link w:val="4"/>
    <w:uiPriority w:val="9"/>
    <w:rsid w:val="00FE6424"/>
    <w:rPr>
      <w:rFonts w:asciiTheme="majorHAnsi" w:eastAsiaTheme="majorEastAsia" w:hAnsiTheme="majorHAnsi" w:cstheme="majorBidi"/>
      <w:b/>
      <w:bCs/>
      <w:color w:val="4472C4" w:themeColor="accent1"/>
      <w:sz w:val="24"/>
      <w:szCs w:val="24"/>
      <w:lang w:val="en-US"/>
    </w:rPr>
  </w:style>
  <w:style w:type="paragraph" w:customStyle="1" w:styleId="Compact">
    <w:name w:val="Compact"/>
    <w:basedOn w:val="a0"/>
    <w:qFormat/>
    <w:rsid w:val="00FE6424"/>
    <w:pPr>
      <w:spacing w:before="36" w:after="36" w:line="240" w:lineRule="auto"/>
    </w:pPr>
    <w:rPr>
      <w:sz w:val="24"/>
      <w:szCs w:val="24"/>
      <w:lang w:val="en-US"/>
    </w:rPr>
  </w:style>
  <w:style w:type="paragraph" w:styleId="a0">
    <w:name w:val="Body Text"/>
    <w:basedOn w:val="a"/>
    <w:link w:val="a4"/>
    <w:uiPriority w:val="99"/>
    <w:semiHidden/>
    <w:unhideWhenUsed/>
    <w:rsid w:val="00FE6424"/>
    <w:pPr>
      <w:spacing w:after="120"/>
    </w:pPr>
  </w:style>
  <w:style w:type="character" w:customStyle="1" w:styleId="a4">
    <w:name w:val="Основной текст Знак"/>
    <w:basedOn w:val="a1"/>
    <w:link w:val="a0"/>
    <w:uiPriority w:val="99"/>
    <w:semiHidden/>
    <w:rsid w:val="00FE6424"/>
  </w:style>
  <w:style w:type="paragraph" w:styleId="a5">
    <w:name w:val="List Paragraph"/>
    <w:basedOn w:val="a"/>
    <w:uiPriority w:val="34"/>
    <w:qFormat/>
    <w:rsid w:val="00FE6424"/>
    <w:pPr>
      <w:spacing w:after="200" w:line="276" w:lineRule="auto"/>
      <w:ind w:left="720"/>
      <w:contextualSpacing/>
    </w:pPr>
    <w:rPr>
      <w:rFonts w:eastAsia="Times New Roman" w:cs="Times New Roman"/>
    </w:rPr>
  </w:style>
  <w:style w:type="paragraph" w:styleId="HTML">
    <w:name w:val="HTML Preformatted"/>
    <w:basedOn w:val="a"/>
    <w:link w:val="HTML0"/>
    <w:uiPriority w:val="99"/>
    <w:semiHidden/>
    <w:unhideWhenUsed/>
    <w:rsid w:val="00CD4B7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ru-RU"/>
    </w:rPr>
  </w:style>
  <w:style w:type="character" w:customStyle="1" w:styleId="HTML0">
    <w:name w:val="Стандартный HTML Знак"/>
    <w:basedOn w:val="a1"/>
    <w:link w:val="HTML"/>
    <w:uiPriority w:val="99"/>
    <w:semiHidden/>
    <w:rsid w:val="00CD4B79"/>
    <w:rPr>
      <w:rFonts w:ascii="Courier New" w:eastAsia="Times New Roman" w:hAnsi="Courier New" w:cs="Courier New"/>
      <w:sz w:val="20"/>
      <w:szCs w:val="20"/>
      <w:lang w:eastAsia="ru-RU"/>
    </w:rPr>
  </w:style>
  <w:style w:type="paragraph" w:customStyle="1" w:styleId="Default">
    <w:name w:val="Default"/>
    <w:rsid w:val="00711C92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729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931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646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73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755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86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</TotalTime>
  <Pages>7</Pages>
  <Words>1737</Words>
  <Characters>9905</Characters>
  <Application>Microsoft Office Word</Application>
  <DocSecurity>0</DocSecurity>
  <Lines>82</Lines>
  <Paragraphs>2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1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liSRaiN</dc:creator>
  <cp:keywords/>
  <dc:description/>
  <cp:lastModifiedBy>HeliSRaiN</cp:lastModifiedBy>
  <cp:revision>35</cp:revision>
  <dcterms:created xsi:type="dcterms:W3CDTF">2017-11-29T13:06:00Z</dcterms:created>
  <dcterms:modified xsi:type="dcterms:W3CDTF">2017-12-19T23:41:00Z</dcterms:modified>
</cp:coreProperties>
</file>